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7AAC6F4" w14:textId="77777777" w:rsidR="00560091" w:rsidRPr="002E1641" w:rsidRDefault="00A575C2" w:rsidP="00803831">
      <w:pPr>
        <w:pStyle w:val="a4"/>
        <w:rPr>
          <w:rFonts w:eastAsia="휴먼명조"/>
        </w:rPr>
      </w:pPr>
      <w:r w:rsidRPr="002E1641">
        <w:rPr>
          <w:rFonts w:eastAsia="휴먼명조"/>
        </w:rPr>
        <w:t xml:space="preserve">Docx reference </w:t>
      </w:r>
      <w:r w:rsidRPr="002E1641">
        <w:rPr>
          <w:rFonts w:eastAsia="휴먼명조"/>
          <w:lang w:eastAsia="ko-KR"/>
        </w:rPr>
        <w:t>워드</w:t>
      </w:r>
      <w:r w:rsidR="00646584" w:rsidRPr="002E1641">
        <w:rPr>
          <w:rFonts w:eastAsia="휴먼명조"/>
        </w:rPr>
        <w:t xml:space="preserve"> </w:t>
      </w:r>
    </w:p>
    <w:p w14:paraId="0D9F2EBF" w14:textId="55C86EBE" w:rsidR="00560091" w:rsidRPr="002E1641" w:rsidRDefault="005B4B77" w:rsidP="00803831">
      <w:pPr>
        <w:pStyle w:val="Author"/>
        <w:rPr>
          <w:lang w:eastAsia="ko-KR"/>
        </w:rPr>
      </w:pPr>
      <w:r w:rsidRPr="002E1641">
        <w:rPr>
          <w:lang w:eastAsia="ko-KR"/>
        </w:rPr>
        <w:t>Sim, Ph.D</w:t>
      </w:r>
    </w:p>
    <w:p w14:paraId="2ED12064" w14:textId="77777777" w:rsidR="00560091" w:rsidRPr="002E1641" w:rsidRDefault="00646584" w:rsidP="007C4416">
      <w:pPr>
        <w:pStyle w:val="a6"/>
        <w:rPr>
          <w:rFonts w:ascii="Palatino Linotype" w:eastAsia="휴먼명조" w:hAnsi="Palatino Linotype"/>
        </w:rPr>
      </w:pPr>
      <w:r w:rsidRPr="002E1641">
        <w:rPr>
          <w:rFonts w:ascii="Palatino Linotype" w:eastAsia="휴먼명조" w:hAnsi="Palatino Linotype"/>
        </w:rPr>
        <w:t>2019-01-31</w:t>
      </w:r>
    </w:p>
    <w:p w14:paraId="27D46F5A" w14:textId="77777777" w:rsidR="007C4416" w:rsidRPr="002E1641" w:rsidRDefault="007C4416" w:rsidP="007C4416">
      <w:pPr>
        <w:pStyle w:val="a0"/>
      </w:pPr>
    </w:p>
    <w:sdt>
      <w:sdtPr>
        <w:rPr>
          <w:rFonts w:eastAsia="휴먼명조" w:cstheme="minorBidi"/>
          <w:color w:val="auto"/>
          <w:u w:val="none"/>
        </w:rPr>
        <w:id w:val="-707954855"/>
        <w:docPartObj>
          <w:docPartGallery w:val="Table of Contents"/>
          <w:docPartUnique/>
        </w:docPartObj>
      </w:sdtPr>
      <w:sdtEndPr/>
      <w:sdtContent>
        <w:p w14:paraId="1BC08D10" w14:textId="77777777" w:rsidR="00560091" w:rsidRPr="002E1641" w:rsidRDefault="00646584" w:rsidP="00027B02">
          <w:pPr>
            <w:pStyle w:val="TOC"/>
            <w:rPr>
              <w:rFonts w:eastAsia="휴먼명조"/>
            </w:rPr>
          </w:pPr>
          <w:r w:rsidRPr="002E1641">
            <w:rPr>
              <w:rFonts w:eastAsia="휴먼명조"/>
            </w:rPr>
            <w:t>Table of Contents</w:t>
          </w:r>
        </w:p>
        <w:p w14:paraId="44F06F96" w14:textId="77777777" w:rsidR="007C4416" w:rsidRPr="002E1641" w:rsidRDefault="00646584" w:rsidP="00027B02">
          <w:pPr>
            <w:pStyle w:val="10"/>
            <w:rPr>
              <w:rFonts w:eastAsia="휴먼명조"/>
            </w:rPr>
          </w:pPr>
          <w:r w:rsidRPr="002E1641">
            <w:rPr>
              <w:rFonts w:eastAsia="휴먼명조"/>
            </w:rPr>
            <w:fldChar w:fldCharType="begin"/>
          </w:r>
          <w:r w:rsidRPr="002E1641">
            <w:rPr>
              <w:rFonts w:eastAsia="휴먼명조"/>
            </w:rPr>
            <w:instrText>TOC \o "1-3" \h \z \u</w:instrText>
          </w:r>
          <w:r w:rsidRPr="002E1641">
            <w:rPr>
              <w:rFonts w:eastAsia="휴먼명조"/>
            </w:rPr>
            <w:fldChar w:fldCharType="separate"/>
          </w:r>
          <w:hyperlink w:anchor="_Toc536658177" w:history="1">
            <w:r w:rsidR="007C4416" w:rsidRPr="002E1641">
              <w:rPr>
                <w:rStyle w:val="ac"/>
                <w:rFonts w:eastAsia="휴먼명조"/>
                <w:color w:val="0070C0"/>
              </w:rPr>
              <w:t xml:space="preserve">I. </w:t>
            </w:r>
            <w:r w:rsidR="007C4416" w:rsidRPr="002E1641">
              <w:rPr>
                <w:rStyle w:val="ac"/>
                <w:rFonts w:eastAsia="휴먼명조"/>
                <w:color w:val="0070C0"/>
              </w:rPr>
              <w:t>레벨</w:t>
            </w:r>
            <w:r w:rsidR="007C4416" w:rsidRPr="002E1641">
              <w:rPr>
                <w:rStyle w:val="ac"/>
                <w:rFonts w:eastAsia="휴먼명조"/>
                <w:color w:val="0070C0"/>
              </w:rPr>
              <w:t xml:space="preserve">1 </w:t>
            </w:r>
            <w:r w:rsidR="007C4416" w:rsidRPr="002E1641">
              <w:rPr>
                <w:rStyle w:val="ac"/>
                <w:rFonts w:eastAsia="휴먼명조"/>
                <w:color w:val="0070C0"/>
              </w:rPr>
              <w:t>헤더</w:t>
            </w:r>
            <w:r w:rsidR="007C4416" w:rsidRPr="002E1641">
              <w:rPr>
                <w:rStyle w:val="ac"/>
                <w:rFonts w:eastAsia="휴먼명조"/>
                <w:color w:val="0070C0"/>
              </w:rPr>
              <w:t xml:space="preserve"> level I</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77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2</w:t>
            </w:r>
            <w:r w:rsidR="007C4416" w:rsidRPr="002E1641">
              <w:rPr>
                <w:rFonts w:eastAsia="휴먼명조"/>
                <w:webHidden/>
              </w:rPr>
              <w:fldChar w:fldCharType="end"/>
            </w:r>
          </w:hyperlink>
        </w:p>
        <w:p w14:paraId="56F59FFD" w14:textId="77777777" w:rsidR="007C4416" w:rsidRPr="002E1641" w:rsidRDefault="00C1755E" w:rsidP="00027B02">
          <w:pPr>
            <w:pStyle w:val="20"/>
            <w:rPr>
              <w:rFonts w:eastAsia="휴먼명조"/>
            </w:rPr>
          </w:pPr>
          <w:hyperlink w:anchor="_Toc536658178" w:history="1">
            <w:r w:rsidR="007C4416" w:rsidRPr="002E1641">
              <w:rPr>
                <w:rStyle w:val="ac"/>
                <w:rFonts w:eastAsia="휴먼명조"/>
                <w:color w:val="0070C0"/>
              </w:rPr>
              <w:t xml:space="preserve">1. </w:t>
            </w:r>
            <w:r w:rsidR="007C4416" w:rsidRPr="002E1641">
              <w:rPr>
                <w:rStyle w:val="ac"/>
                <w:rFonts w:eastAsia="휴먼명조"/>
                <w:color w:val="0070C0"/>
              </w:rPr>
              <w:t>레벨</w:t>
            </w:r>
            <w:r w:rsidR="007C4416" w:rsidRPr="002E1641">
              <w:rPr>
                <w:rStyle w:val="ac"/>
                <w:rFonts w:eastAsia="휴먼명조"/>
                <w:color w:val="0070C0"/>
              </w:rPr>
              <w:t xml:space="preserve">2 </w:t>
            </w:r>
            <w:r w:rsidR="007C4416" w:rsidRPr="002E1641">
              <w:rPr>
                <w:rStyle w:val="ac"/>
                <w:rFonts w:eastAsia="휴먼명조"/>
                <w:color w:val="0070C0"/>
              </w:rPr>
              <w:t>헤더</w:t>
            </w:r>
            <w:r w:rsidR="007C4416" w:rsidRPr="002E1641">
              <w:rPr>
                <w:rStyle w:val="ac"/>
                <w:rFonts w:eastAsia="휴먼명조"/>
                <w:color w:val="0070C0"/>
              </w:rPr>
              <w:t xml:space="preserve"> level II</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78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2</w:t>
            </w:r>
            <w:r w:rsidR="007C4416" w:rsidRPr="002E1641">
              <w:rPr>
                <w:rFonts w:eastAsia="휴먼명조"/>
                <w:webHidden/>
              </w:rPr>
              <w:fldChar w:fldCharType="end"/>
            </w:r>
          </w:hyperlink>
        </w:p>
        <w:p w14:paraId="2807863A" w14:textId="77777777" w:rsidR="007C4416" w:rsidRPr="002E1641" w:rsidRDefault="00C1755E" w:rsidP="00027B02">
          <w:pPr>
            <w:pStyle w:val="30"/>
            <w:rPr>
              <w:rFonts w:eastAsia="휴먼명조"/>
            </w:rPr>
          </w:pPr>
          <w:hyperlink w:anchor="_Toc536658179" w:history="1">
            <w:r w:rsidR="007C4416" w:rsidRPr="002E1641">
              <w:rPr>
                <w:rStyle w:val="ac"/>
                <w:rFonts w:eastAsia="휴먼명조"/>
                <w:color w:val="0070C0"/>
              </w:rPr>
              <w:t xml:space="preserve">1) </w:t>
            </w:r>
            <w:r w:rsidR="007C4416" w:rsidRPr="002E1641">
              <w:rPr>
                <w:rStyle w:val="ac"/>
                <w:rFonts w:eastAsia="휴먼명조"/>
                <w:color w:val="0070C0"/>
              </w:rPr>
              <w:t>레벨</w:t>
            </w:r>
            <w:r w:rsidR="007C4416" w:rsidRPr="002E1641">
              <w:rPr>
                <w:rStyle w:val="ac"/>
                <w:rFonts w:eastAsia="휴먼명조"/>
                <w:color w:val="0070C0"/>
              </w:rPr>
              <w:t xml:space="preserve">3 </w:t>
            </w:r>
            <w:r w:rsidR="007C4416" w:rsidRPr="002E1641">
              <w:rPr>
                <w:rStyle w:val="ac"/>
                <w:rFonts w:eastAsia="휴먼명조"/>
                <w:color w:val="0070C0"/>
              </w:rPr>
              <w:t>헤더</w:t>
            </w:r>
            <w:r w:rsidR="007C4416" w:rsidRPr="002E1641">
              <w:rPr>
                <w:rStyle w:val="ac"/>
                <w:rFonts w:eastAsia="휴먼명조"/>
                <w:color w:val="0070C0"/>
              </w:rPr>
              <w:t xml:space="preserve"> level III</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79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2</w:t>
            </w:r>
            <w:r w:rsidR="007C4416" w:rsidRPr="002E1641">
              <w:rPr>
                <w:rFonts w:eastAsia="휴먼명조"/>
                <w:webHidden/>
              </w:rPr>
              <w:fldChar w:fldCharType="end"/>
            </w:r>
          </w:hyperlink>
        </w:p>
        <w:p w14:paraId="43B52654" w14:textId="77777777" w:rsidR="007C4416" w:rsidRPr="002E1641" w:rsidRDefault="00C1755E" w:rsidP="00027B02">
          <w:pPr>
            <w:pStyle w:val="10"/>
            <w:rPr>
              <w:rFonts w:eastAsia="휴먼명조"/>
            </w:rPr>
          </w:pPr>
          <w:hyperlink w:anchor="_Toc536658180" w:history="1">
            <w:r w:rsidR="007C4416" w:rsidRPr="002E1641">
              <w:rPr>
                <w:rStyle w:val="ac"/>
                <w:rFonts w:eastAsia="휴먼명조"/>
                <w:color w:val="0070C0"/>
              </w:rPr>
              <w:t xml:space="preserve">II. </w:t>
            </w:r>
            <w:r w:rsidR="007C4416" w:rsidRPr="002E1641">
              <w:rPr>
                <w:rStyle w:val="ac"/>
                <w:rFonts w:eastAsia="휴먼명조"/>
                <w:color w:val="0070C0"/>
              </w:rPr>
              <w:t>그래프</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0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2</w:t>
            </w:r>
            <w:r w:rsidR="007C4416" w:rsidRPr="002E1641">
              <w:rPr>
                <w:rFonts w:eastAsia="휴먼명조"/>
                <w:webHidden/>
              </w:rPr>
              <w:fldChar w:fldCharType="end"/>
            </w:r>
          </w:hyperlink>
        </w:p>
        <w:p w14:paraId="178C3464" w14:textId="77777777" w:rsidR="007C4416" w:rsidRPr="002E1641" w:rsidRDefault="00C1755E" w:rsidP="00027B02">
          <w:pPr>
            <w:pStyle w:val="10"/>
            <w:rPr>
              <w:rFonts w:eastAsia="휴먼명조"/>
            </w:rPr>
          </w:pPr>
          <w:hyperlink w:anchor="_Toc536658181" w:history="1">
            <w:r w:rsidR="007C4416" w:rsidRPr="002E1641">
              <w:rPr>
                <w:rStyle w:val="ac"/>
                <w:rFonts w:eastAsia="휴먼명조"/>
                <w:color w:val="0070C0"/>
              </w:rPr>
              <w:t xml:space="preserve">III. </w:t>
            </w:r>
            <w:r w:rsidR="007C4416" w:rsidRPr="002E1641">
              <w:rPr>
                <w:rStyle w:val="ac"/>
                <w:rFonts w:eastAsia="휴먼명조"/>
                <w:color w:val="0070C0"/>
              </w:rPr>
              <w:t>표</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1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3</w:t>
            </w:r>
            <w:r w:rsidR="007C4416" w:rsidRPr="002E1641">
              <w:rPr>
                <w:rFonts w:eastAsia="휴먼명조"/>
                <w:webHidden/>
              </w:rPr>
              <w:fldChar w:fldCharType="end"/>
            </w:r>
          </w:hyperlink>
        </w:p>
        <w:p w14:paraId="78C2ABED" w14:textId="77777777" w:rsidR="007C4416" w:rsidRPr="002E1641" w:rsidRDefault="00C1755E" w:rsidP="00027B02">
          <w:pPr>
            <w:pStyle w:val="20"/>
            <w:rPr>
              <w:rFonts w:eastAsia="휴먼명조"/>
            </w:rPr>
          </w:pPr>
          <w:hyperlink w:anchor="_Toc536658182" w:history="1">
            <w:r w:rsidR="007C4416" w:rsidRPr="002E1641">
              <w:rPr>
                <w:rStyle w:val="ac"/>
                <w:rFonts w:eastAsia="휴먼명조"/>
                <w:color w:val="0070C0"/>
              </w:rPr>
              <w:t xml:space="preserve">1. knitr </w:t>
            </w:r>
            <w:r w:rsidR="007C4416" w:rsidRPr="002E1641">
              <w:rPr>
                <w:rStyle w:val="ac"/>
                <w:rFonts w:eastAsia="휴먼명조"/>
                <w:color w:val="0070C0"/>
              </w:rPr>
              <w:t>이용</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2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3</w:t>
            </w:r>
            <w:r w:rsidR="007C4416" w:rsidRPr="002E1641">
              <w:rPr>
                <w:rFonts w:eastAsia="휴먼명조"/>
                <w:webHidden/>
              </w:rPr>
              <w:fldChar w:fldCharType="end"/>
            </w:r>
          </w:hyperlink>
        </w:p>
        <w:p w14:paraId="5F4AADDD" w14:textId="77777777" w:rsidR="007C4416" w:rsidRPr="002E1641" w:rsidRDefault="00C1755E" w:rsidP="00027B02">
          <w:pPr>
            <w:pStyle w:val="20"/>
            <w:rPr>
              <w:rFonts w:eastAsia="휴먼명조"/>
            </w:rPr>
          </w:pPr>
          <w:hyperlink w:anchor="_Toc536658183" w:history="1">
            <w:r w:rsidR="007C4416" w:rsidRPr="002E1641">
              <w:rPr>
                <w:rStyle w:val="ac"/>
                <w:rFonts w:eastAsia="휴먼명조"/>
                <w:color w:val="0070C0"/>
              </w:rPr>
              <w:t xml:space="preserve">2. pander </w:t>
            </w:r>
            <w:r w:rsidR="007C4416" w:rsidRPr="002E1641">
              <w:rPr>
                <w:rStyle w:val="ac"/>
                <w:rFonts w:eastAsia="휴먼명조"/>
                <w:color w:val="0070C0"/>
              </w:rPr>
              <w:t>이용</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3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4</w:t>
            </w:r>
            <w:r w:rsidR="007C4416" w:rsidRPr="002E1641">
              <w:rPr>
                <w:rFonts w:eastAsia="휴먼명조"/>
                <w:webHidden/>
              </w:rPr>
              <w:fldChar w:fldCharType="end"/>
            </w:r>
          </w:hyperlink>
        </w:p>
        <w:p w14:paraId="4EFCE069" w14:textId="77777777" w:rsidR="007C4416" w:rsidRPr="002E1641" w:rsidRDefault="00C1755E" w:rsidP="00027B02">
          <w:pPr>
            <w:pStyle w:val="10"/>
            <w:rPr>
              <w:rFonts w:eastAsia="휴먼명조"/>
            </w:rPr>
          </w:pPr>
          <w:hyperlink w:anchor="_Toc536658184" w:history="1">
            <w:r w:rsidR="007C4416" w:rsidRPr="002E1641">
              <w:rPr>
                <w:rStyle w:val="ac"/>
                <w:rFonts w:eastAsia="휴먼명조"/>
                <w:color w:val="0070C0"/>
              </w:rPr>
              <w:t xml:space="preserve">III. </w:t>
            </w:r>
            <w:r w:rsidR="007C4416" w:rsidRPr="002E1641">
              <w:rPr>
                <w:rStyle w:val="ac"/>
                <w:rFonts w:eastAsia="휴먼명조"/>
                <w:color w:val="0070C0"/>
              </w:rPr>
              <w:t>다른</w:t>
            </w:r>
            <w:r w:rsidR="007C4416" w:rsidRPr="002E1641">
              <w:rPr>
                <w:rStyle w:val="ac"/>
                <w:rFonts w:eastAsia="휴먼명조"/>
                <w:color w:val="0070C0"/>
              </w:rPr>
              <w:t xml:space="preserve"> </w:t>
            </w:r>
            <w:r w:rsidR="007C4416" w:rsidRPr="002E1641">
              <w:rPr>
                <w:rStyle w:val="ac"/>
                <w:rFonts w:eastAsia="휴먼명조"/>
                <w:color w:val="0070C0"/>
              </w:rPr>
              <w:t>기능</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4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4</w:t>
            </w:r>
            <w:r w:rsidR="007C4416" w:rsidRPr="002E1641">
              <w:rPr>
                <w:rFonts w:eastAsia="휴먼명조"/>
                <w:webHidden/>
              </w:rPr>
              <w:fldChar w:fldCharType="end"/>
            </w:r>
          </w:hyperlink>
        </w:p>
        <w:p w14:paraId="5639EFEA" w14:textId="77777777" w:rsidR="007C4416" w:rsidRPr="002E1641" w:rsidRDefault="00C1755E" w:rsidP="00027B02">
          <w:pPr>
            <w:pStyle w:val="20"/>
            <w:rPr>
              <w:rFonts w:eastAsia="휴먼명조"/>
            </w:rPr>
          </w:pPr>
          <w:hyperlink w:anchor="_Toc536658185" w:history="1">
            <w:r w:rsidR="007C4416" w:rsidRPr="002E1641">
              <w:rPr>
                <w:rStyle w:val="ac"/>
                <w:rFonts w:eastAsia="휴먼명조"/>
                <w:color w:val="0070C0"/>
              </w:rPr>
              <w:t>1. Bullet Points</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5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4</w:t>
            </w:r>
            <w:r w:rsidR="007C4416" w:rsidRPr="002E1641">
              <w:rPr>
                <w:rFonts w:eastAsia="휴먼명조"/>
                <w:webHidden/>
              </w:rPr>
              <w:fldChar w:fldCharType="end"/>
            </w:r>
          </w:hyperlink>
        </w:p>
        <w:p w14:paraId="07B5C0B3" w14:textId="77777777" w:rsidR="007C4416" w:rsidRPr="002E1641" w:rsidRDefault="00C1755E" w:rsidP="00027B02">
          <w:pPr>
            <w:pStyle w:val="20"/>
            <w:rPr>
              <w:rFonts w:eastAsia="휴먼명조"/>
            </w:rPr>
          </w:pPr>
          <w:hyperlink w:anchor="_Toc536658186" w:history="1">
            <w:r w:rsidR="007C4416" w:rsidRPr="002E1641">
              <w:rPr>
                <w:rStyle w:val="ac"/>
                <w:rFonts w:eastAsia="휴먼명조"/>
                <w:color w:val="0070C0"/>
              </w:rPr>
              <w:t>2. Numbered bullets</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6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5</w:t>
            </w:r>
            <w:r w:rsidR="007C4416" w:rsidRPr="002E1641">
              <w:rPr>
                <w:rFonts w:eastAsia="휴먼명조"/>
                <w:webHidden/>
              </w:rPr>
              <w:fldChar w:fldCharType="end"/>
            </w:r>
          </w:hyperlink>
        </w:p>
        <w:p w14:paraId="62AE3A96" w14:textId="77777777" w:rsidR="007C4416" w:rsidRPr="002E1641" w:rsidRDefault="00C1755E" w:rsidP="00027B02">
          <w:pPr>
            <w:pStyle w:val="10"/>
            <w:rPr>
              <w:rFonts w:eastAsia="휴먼명조"/>
            </w:rPr>
          </w:pPr>
          <w:hyperlink w:anchor="_Toc536658187" w:history="1">
            <w:r w:rsidR="007C4416" w:rsidRPr="002E1641">
              <w:rPr>
                <w:rStyle w:val="ac"/>
                <w:rFonts w:eastAsia="휴먼명조"/>
                <w:color w:val="0070C0"/>
              </w:rPr>
              <w:t xml:space="preserve">III. </w:t>
            </w:r>
            <w:r w:rsidR="007C4416" w:rsidRPr="002E1641">
              <w:rPr>
                <w:rStyle w:val="ac"/>
                <w:rFonts w:eastAsia="휴먼명조"/>
                <w:color w:val="0070C0"/>
              </w:rPr>
              <w:t>인용</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7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5</w:t>
            </w:r>
            <w:r w:rsidR="007C4416" w:rsidRPr="002E1641">
              <w:rPr>
                <w:rFonts w:eastAsia="휴먼명조"/>
                <w:webHidden/>
              </w:rPr>
              <w:fldChar w:fldCharType="end"/>
            </w:r>
          </w:hyperlink>
        </w:p>
        <w:p w14:paraId="510A8919" w14:textId="77777777" w:rsidR="007C4416" w:rsidRPr="002E1641" w:rsidRDefault="00C1755E" w:rsidP="00027B02">
          <w:pPr>
            <w:pStyle w:val="10"/>
            <w:rPr>
              <w:rFonts w:eastAsia="휴먼명조"/>
            </w:rPr>
          </w:pPr>
          <w:hyperlink w:anchor="_Toc536658188" w:history="1">
            <w:r w:rsidR="007C4416" w:rsidRPr="002E1641">
              <w:rPr>
                <w:rStyle w:val="ac"/>
                <w:rFonts w:eastAsia="휴먼명조"/>
                <w:color w:val="0070C0"/>
              </w:rPr>
              <w:t xml:space="preserve">IV. rmarkdown Word template </w:t>
            </w:r>
            <w:r w:rsidR="007C4416" w:rsidRPr="002E1641">
              <w:rPr>
                <w:rStyle w:val="ac"/>
                <w:rFonts w:eastAsia="휴먼명조"/>
                <w:color w:val="0070C0"/>
              </w:rPr>
              <w:t>만드는</w:t>
            </w:r>
            <w:r w:rsidR="007C4416" w:rsidRPr="002E1641">
              <w:rPr>
                <w:rStyle w:val="ac"/>
                <w:rFonts w:eastAsia="휴먼명조"/>
                <w:color w:val="0070C0"/>
              </w:rPr>
              <w:t xml:space="preserve"> </w:t>
            </w:r>
            <w:r w:rsidR="007C4416" w:rsidRPr="002E1641">
              <w:rPr>
                <w:rStyle w:val="ac"/>
                <w:rFonts w:eastAsia="휴먼명조"/>
                <w:color w:val="0070C0"/>
              </w:rPr>
              <w:t>방법</w:t>
            </w:r>
            <w:r w:rsidR="007C4416" w:rsidRPr="002E1641">
              <w:rPr>
                <w:rFonts w:eastAsia="휴먼명조"/>
                <w:webHidden/>
              </w:rPr>
              <w:tab/>
            </w:r>
            <w:r w:rsidR="007C4416" w:rsidRPr="002E1641">
              <w:rPr>
                <w:rFonts w:eastAsia="휴먼명조"/>
                <w:webHidden/>
              </w:rPr>
              <w:fldChar w:fldCharType="begin"/>
            </w:r>
            <w:r w:rsidR="007C4416" w:rsidRPr="002E1641">
              <w:rPr>
                <w:rFonts w:eastAsia="휴먼명조"/>
                <w:webHidden/>
              </w:rPr>
              <w:instrText xml:space="preserve"> PAGEREF _Toc536658188 \h </w:instrText>
            </w:r>
            <w:r w:rsidR="007C4416" w:rsidRPr="002E1641">
              <w:rPr>
                <w:rFonts w:eastAsia="휴먼명조"/>
                <w:webHidden/>
              </w:rPr>
            </w:r>
            <w:r w:rsidR="007C4416" w:rsidRPr="002E1641">
              <w:rPr>
                <w:rFonts w:eastAsia="휴먼명조"/>
                <w:webHidden/>
              </w:rPr>
              <w:fldChar w:fldCharType="separate"/>
            </w:r>
            <w:r w:rsidR="007C4416" w:rsidRPr="002E1641">
              <w:rPr>
                <w:rFonts w:eastAsia="휴먼명조"/>
                <w:webHidden/>
              </w:rPr>
              <w:t>5</w:t>
            </w:r>
            <w:r w:rsidR="007C4416" w:rsidRPr="002E1641">
              <w:rPr>
                <w:rFonts w:eastAsia="휴먼명조"/>
                <w:webHidden/>
              </w:rPr>
              <w:fldChar w:fldCharType="end"/>
            </w:r>
          </w:hyperlink>
        </w:p>
        <w:p w14:paraId="1C3A608C" w14:textId="77777777" w:rsidR="00560091" w:rsidRPr="002E1641" w:rsidRDefault="00646584">
          <w:pPr>
            <w:rPr>
              <w:rFonts w:ascii="Palatino Linotype" w:eastAsia="휴먼명조" w:hAnsi="Palatino Linotype"/>
            </w:rPr>
          </w:pPr>
          <w:r w:rsidRPr="002E1641">
            <w:rPr>
              <w:rFonts w:ascii="Palatino Linotype" w:eastAsia="휴먼명조" w:hAnsi="Palatino Linotype"/>
              <w:color w:val="0070C0"/>
            </w:rPr>
            <w:fldChar w:fldCharType="end"/>
          </w:r>
        </w:p>
      </w:sdtContent>
    </w:sdt>
    <w:p w14:paraId="069693E2" w14:textId="77777777" w:rsidR="00560091" w:rsidRPr="002E1641" w:rsidRDefault="00646584" w:rsidP="00803831">
      <w:pPr>
        <w:pStyle w:val="1"/>
        <w:rPr>
          <w:rFonts w:eastAsia="휴먼명조"/>
        </w:rPr>
      </w:pPr>
      <w:bookmarkStart w:id="0" w:name="i.-1--level-i"/>
      <w:bookmarkStart w:id="1" w:name="_Toc536658177"/>
      <w:bookmarkEnd w:id="0"/>
      <w:r w:rsidRPr="002E1641">
        <w:rPr>
          <w:rFonts w:eastAsia="휴먼명조"/>
        </w:rPr>
        <w:t xml:space="preserve">I. </w:t>
      </w:r>
      <w:r w:rsidRPr="002E1641">
        <w:rPr>
          <w:rFonts w:eastAsia="휴먼명조"/>
        </w:rPr>
        <w:t>레벨</w:t>
      </w:r>
      <w:r w:rsidRPr="002E1641">
        <w:rPr>
          <w:rFonts w:eastAsia="휴먼명조"/>
        </w:rPr>
        <w:t xml:space="preserve">1 </w:t>
      </w:r>
      <w:r w:rsidRPr="002E1641">
        <w:rPr>
          <w:rFonts w:eastAsia="휴먼명조"/>
        </w:rPr>
        <w:t>헤더</w:t>
      </w:r>
      <w:r w:rsidRPr="002E1641">
        <w:rPr>
          <w:rFonts w:eastAsia="휴먼명조"/>
        </w:rPr>
        <w:t xml:space="preserve"> level I</w:t>
      </w:r>
      <w:bookmarkEnd w:id="1"/>
    </w:p>
    <w:p w14:paraId="59B40158" w14:textId="77777777" w:rsidR="00560091" w:rsidRPr="002E1641" w:rsidRDefault="00646584" w:rsidP="00803831">
      <w:pPr>
        <w:pStyle w:val="2"/>
        <w:rPr>
          <w:rFonts w:eastAsia="휴먼명조"/>
        </w:rPr>
      </w:pPr>
      <w:bookmarkStart w:id="2" w:name="2--level-ii"/>
      <w:bookmarkStart w:id="3" w:name="_Toc536658178"/>
      <w:bookmarkEnd w:id="2"/>
      <w:r w:rsidRPr="002E1641">
        <w:rPr>
          <w:rFonts w:eastAsia="휴먼명조"/>
        </w:rPr>
        <w:t xml:space="preserve">1. </w:t>
      </w:r>
      <w:r w:rsidRPr="002E1641">
        <w:rPr>
          <w:rFonts w:eastAsia="휴먼명조"/>
        </w:rPr>
        <w:t>레벨</w:t>
      </w:r>
      <w:r w:rsidRPr="002E1641">
        <w:rPr>
          <w:rFonts w:eastAsia="휴먼명조"/>
        </w:rPr>
        <w:t xml:space="preserve">2 </w:t>
      </w:r>
      <w:r w:rsidRPr="002E1641">
        <w:rPr>
          <w:rFonts w:eastAsia="휴먼명조"/>
        </w:rPr>
        <w:t>헤더</w:t>
      </w:r>
      <w:r w:rsidRPr="002E1641">
        <w:rPr>
          <w:rFonts w:eastAsia="휴먼명조"/>
        </w:rPr>
        <w:t xml:space="preserve"> level II</w:t>
      </w:r>
      <w:bookmarkEnd w:id="3"/>
    </w:p>
    <w:p w14:paraId="69A4684E" w14:textId="77777777" w:rsidR="00560091" w:rsidRPr="002E1641" w:rsidRDefault="00646584" w:rsidP="00803831">
      <w:pPr>
        <w:pStyle w:val="3"/>
        <w:rPr>
          <w:rFonts w:eastAsia="휴먼명조"/>
        </w:rPr>
      </w:pPr>
      <w:bookmarkStart w:id="4" w:name="3--level-iii"/>
      <w:bookmarkStart w:id="5" w:name="_Toc536658179"/>
      <w:bookmarkEnd w:id="4"/>
      <w:r w:rsidRPr="002E1641">
        <w:rPr>
          <w:rFonts w:eastAsia="휴먼명조"/>
        </w:rPr>
        <w:t xml:space="preserve">1) </w:t>
      </w:r>
      <w:r w:rsidRPr="002E1641">
        <w:rPr>
          <w:rFonts w:eastAsia="휴먼명조"/>
        </w:rPr>
        <w:t>레벨</w:t>
      </w:r>
      <w:r w:rsidRPr="002E1641">
        <w:rPr>
          <w:rFonts w:eastAsia="휴먼명조"/>
        </w:rPr>
        <w:t xml:space="preserve">3 </w:t>
      </w:r>
      <w:r w:rsidRPr="002E1641">
        <w:rPr>
          <w:rFonts w:eastAsia="휴먼명조"/>
        </w:rPr>
        <w:t>헤더</w:t>
      </w:r>
      <w:r w:rsidRPr="002E1641">
        <w:rPr>
          <w:rFonts w:eastAsia="휴먼명조"/>
        </w:rPr>
        <w:t xml:space="preserve"> level III</w:t>
      </w:r>
      <w:bookmarkEnd w:id="5"/>
    </w:p>
    <w:p w14:paraId="63426248" w14:textId="77777777" w:rsidR="00560091" w:rsidRPr="002E1641" w:rsidRDefault="00646584" w:rsidP="00BA5DE0">
      <w:pPr>
        <w:pStyle w:val="4"/>
        <w:rPr>
          <w:rFonts w:eastAsia="휴먼명조"/>
        </w:rPr>
      </w:pPr>
      <w:bookmarkStart w:id="6" w:name="i-4--level-iv"/>
      <w:bookmarkEnd w:id="6"/>
      <w:r w:rsidRPr="002E1641">
        <w:rPr>
          <w:rFonts w:eastAsia="휴먼명조"/>
        </w:rPr>
        <w:t xml:space="preserve">i) </w:t>
      </w:r>
      <w:r w:rsidRPr="002E1641">
        <w:rPr>
          <w:rFonts w:eastAsia="휴먼명조"/>
        </w:rPr>
        <w:t>레벨</w:t>
      </w:r>
      <w:r w:rsidRPr="002E1641">
        <w:rPr>
          <w:rFonts w:eastAsia="휴먼명조"/>
        </w:rPr>
        <w:t xml:space="preserve">4 </w:t>
      </w:r>
      <w:r w:rsidRPr="002E1641">
        <w:rPr>
          <w:rFonts w:eastAsia="휴먼명조"/>
        </w:rPr>
        <w:t>헤더</w:t>
      </w:r>
      <w:r w:rsidRPr="002E1641">
        <w:rPr>
          <w:rFonts w:eastAsia="휴먼명조"/>
        </w:rPr>
        <w:t xml:space="preserve"> level IV</w:t>
      </w:r>
    </w:p>
    <w:p w14:paraId="04C15E38" w14:textId="77777777" w:rsidR="00560091" w:rsidRPr="002E1641" w:rsidRDefault="00646584" w:rsidP="007C4416">
      <w:pPr>
        <w:pStyle w:val="FirstParagraph"/>
      </w:pPr>
      <w:r w:rsidRPr="002E1641">
        <w:t xml:space="preserve">This is an R Markdown document. </w:t>
      </w:r>
    </w:p>
    <w:p w14:paraId="094839B4" w14:textId="77777777" w:rsidR="00560091" w:rsidRPr="002E1641" w:rsidRDefault="00646584" w:rsidP="007C4416">
      <w:pPr>
        <w:pStyle w:val="a0"/>
      </w:pPr>
      <w:r w:rsidRPr="002E1641">
        <w:t xml:space="preserve">When you click the </w:t>
      </w:r>
      <w:r w:rsidRPr="002E1641">
        <w:rPr>
          <w:b/>
        </w:rPr>
        <w:t>Knit</w:t>
      </w:r>
      <w:r w:rsidRPr="002E1641">
        <w:t xml:space="preserve"> button a document will be generated that includes both content as well as the output of any embedded R code chunks within the document. </w:t>
      </w:r>
    </w:p>
    <w:p w14:paraId="32DA5A13" w14:textId="77777777" w:rsidR="00560091" w:rsidRPr="002E1641" w:rsidRDefault="00646584">
      <w:pPr>
        <w:pStyle w:val="SourceCode"/>
        <w:rPr>
          <w:rFonts w:eastAsia="휴먼명조" w:cs="Courier New"/>
        </w:rPr>
      </w:pPr>
      <w:r w:rsidRPr="002E1641">
        <w:rPr>
          <w:rStyle w:val="KeywordTok"/>
          <w:rFonts w:eastAsia="휴먼명조" w:cs="Courier New"/>
        </w:rPr>
        <w:lastRenderedPageBreak/>
        <w:t>summary</w:t>
      </w:r>
      <w:r w:rsidRPr="002E1641">
        <w:rPr>
          <w:rStyle w:val="NormalTok"/>
          <w:rFonts w:eastAsia="휴먼명조" w:cs="Courier New"/>
        </w:rPr>
        <w:t>(cars)</w:t>
      </w:r>
    </w:p>
    <w:p w14:paraId="7DBE60C4" w14:textId="77777777" w:rsidR="00560091" w:rsidRPr="002E1641" w:rsidRDefault="00646584">
      <w:pPr>
        <w:pStyle w:val="SourceCode"/>
        <w:rPr>
          <w:rFonts w:eastAsia="휴먼명조" w:cs="Courier New"/>
        </w:rPr>
      </w:pPr>
      <w:r w:rsidRPr="002E1641">
        <w:rPr>
          <w:rStyle w:val="VerbatimChar"/>
          <w:rFonts w:eastAsia="휴먼명조" w:cs="Courier New"/>
        </w:rPr>
        <w:t xml:space="preserve">##      speed           dist       </w:t>
      </w:r>
      <w:r w:rsidRPr="002E1641">
        <w:rPr>
          <w:rFonts w:eastAsia="휴먼명조" w:cs="Courier New"/>
        </w:rPr>
        <w:br/>
      </w:r>
      <w:r w:rsidRPr="002E1641">
        <w:rPr>
          <w:rStyle w:val="VerbatimChar"/>
          <w:rFonts w:eastAsia="휴먼명조" w:cs="Courier New"/>
        </w:rPr>
        <w:t xml:space="preserve">##  Min.   : 4.0   Min.   :  2.00  </w:t>
      </w:r>
      <w:r w:rsidRPr="002E1641">
        <w:rPr>
          <w:rFonts w:eastAsia="휴먼명조" w:cs="Courier New"/>
        </w:rPr>
        <w:br/>
      </w:r>
      <w:r w:rsidRPr="002E1641">
        <w:rPr>
          <w:rStyle w:val="VerbatimChar"/>
          <w:rFonts w:eastAsia="휴먼명조" w:cs="Courier New"/>
        </w:rPr>
        <w:t xml:space="preserve">##  1st Qu.:12.0   1st Qu.: 26.00  </w:t>
      </w:r>
      <w:r w:rsidRPr="002E1641">
        <w:rPr>
          <w:rFonts w:eastAsia="휴먼명조" w:cs="Courier New"/>
        </w:rPr>
        <w:br/>
      </w:r>
      <w:r w:rsidRPr="002E1641">
        <w:rPr>
          <w:rStyle w:val="VerbatimChar"/>
          <w:rFonts w:eastAsia="휴먼명조" w:cs="Courier New"/>
        </w:rPr>
        <w:t xml:space="preserve">##  Median :15.0   Median : 36.00  </w:t>
      </w:r>
      <w:r w:rsidRPr="002E1641">
        <w:rPr>
          <w:rFonts w:eastAsia="휴먼명조" w:cs="Courier New"/>
        </w:rPr>
        <w:br/>
      </w:r>
      <w:r w:rsidRPr="002E1641">
        <w:rPr>
          <w:rStyle w:val="VerbatimChar"/>
          <w:rFonts w:eastAsia="휴먼명조" w:cs="Courier New"/>
        </w:rPr>
        <w:t xml:space="preserve">##  Mean   :15.4   Mean   : 42.98  </w:t>
      </w:r>
      <w:r w:rsidRPr="002E1641">
        <w:rPr>
          <w:rFonts w:eastAsia="휴먼명조" w:cs="Courier New"/>
        </w:rPr>
        <w:br/>
      </w:r>
      <w:r w:rsidRPr="002E1641">
        <w:rPr>
          <w:rStyle w:val="VerbatimChar"/>
          <w:rFonts w:eastAsia="휴먼명조" w:cs="Courier New"/>
        </w:rPr>
        <w:t xml:space="preserve">##  3rd Qu.:19.0   3rd Qu.: 56.00  </w:t>
      </w:r>
      <w:r w:rsidRPr="002E1641">
        <w:rPr>
          <w:rFonts w:eastAsia="휴먼명조" w:cs="Courier New"/>
        </w:rPr>
        <w:br/>
      </w:r>
      <w:r w:rsidRPr="002E1641">
        <w:rPr>
          <w:rStyle w:val="VerbatimChar"/>
          <w:rFonts w:eastAsia="휴먼명조" w:cs="Courier New"/>
        </w:rPr>
        <w:t>##  Max.   :25.0   Max.   :120.00</w:t>
      </w:r>
    </w:p>
    <w:p w14:paraId="0B93458E" w14:textId="77777777" w:rsidR="00560091" w:rsidRPr="002E1641" w:rsidRDefault="00646584" w:rsidP="00803831">
      <w:pPr>
        <w:pStyle w:val="1"/>
        <w:rPr>
          <w:rFonts w:eastAsia="휴먼명조"/>
        </w:rPr>
      </w:pPr>
      <w:bookmarkStart w:id="7" w:name="ii.-"/>
      <w:bookmarkStart w:id="8" w:name="_Toc536658180"/>
      <w:bookmarkEnd w:id="7"/>
      <w:r w:rsidRPr="002E1641">
        <w:rPr>
          <w:rFonts w:eastAsia="휴먼명조"/>
        </w:rPr>
        <w:t xml:space="preserve">II. </w:t>
      </w:r>
      <w:r w:rsidRPr="002E1641">
        <w:rPr>
          <w:rFonts w:eastAsia="휴먼명조"/>
        </w:rPr>
        <w:t>그래프</w:t>
      </w:r>
      <w:bookmarkEnd w:id="8"/>
    </w:p>
    <w:p w14:paraId="2BDFFFED" w14:textId="77777777" w:rsidR="00560091" w:rsidRPr="002E1641" w:rsidRDefault="00646584" w:rsidP="007C4416">
      <w:pPr>
        <w:pStyle w:val="FirstParagraph"/>
      </w:pPr>
      <w:r w:rsidRPr="002E1641">
        <w:t>You can also embed plots, for example:</w:t>
      </w:r>
    </w:p>
    <w:p w14:paraId="4B69E86F" w14:textId="77777777" w:rsidR="00560091" w:rsidRPr="002E1641" w:rsidRDefault="00646584" w:rsidP="007C4416">
      <w:pPr>
        <w:pStyle w:val="a0"/>
      </w:pPr>
      <w:r w:rsidRPr="002E1641">
        <w:rPr>
          <w:noProof/>
          <w:lang w:eastAsia="ko-KR"/>
        </w:rPr>
        <w:drawing>
          <wp:inline distT="0" distB="0" distL="0" distR="0" wp14:anchorId="1702A784" wp14:editId="5BE128E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ocx_template_files/figure-docx/pressur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906D326" w14:textId="77777777" w:rsidR="00716F0A" w:rsidRPr="002E1641" w:rsidRDefault="00646584" w:rsidP="007C4416">
      <w:pPr>
        <w:pStyle w:val="a0"/>
      </w:pPr>
      <w:r w:rsidRPr="002E1641">
        <w:t xml:space="preserve">Note that the </w:t>
      </w:r>
      <w:r w:rsidRPr="002E1641">
        <w:rPr>
          <w:rStyle w:val="VerbatimChar"/>
          <w:rFonts w:ascii="Palatino Linotype" w:eastAsia="휴먼명조" w:hAnsi="Palatino Linotype"/>
        </w:rPr>
        <w:t>echo = FALSE</w:t>
      </w:r>
      <w:r w:rsidRPr="002E1641">
        <w:t xml:space="preserve"> parameter was added to the code chunk to prevent printing of the R code that generated the plot.</w:t>
      </w:r>
    </w:p>
    <w:p w14:paraId="55DF3710" w14:textId="77777777" w:rsidR="00716F0A" w:rsidRPr="002E1641" w:rsidRDefault="00716F0A" w:rsidP="00716F0A">
      <w:pPr>
        <w:pStyle w:val="a0"/>
      </w:pPr>
      <w:r w:rsidRPr="002E1641">
        <w:br w:type="page"/>
      </w:r>
    </w:p>
    <w:p w14:paraId="6F504DFB" w14:textId="77777777" w:rsidR="00560091" w:rsidRPr="002E1641" w:rsidRDefault="00646584" w:rsidP="00803831">
      <w:pPr>
        <w:pStyle w:val="1"/>
        <w:rPr>
          <w:rFonts w:eastAsia="휴먼명조"/>
        </w:rPr>
      </w:pPr>
      <w:bookmarkStart w:id="9" w:name="_Toc536658181"/>
      <w:r w:rsidRPr="002E1641">
        <w:rPr>
          <w:rFonts w:eastAsia="휴먼명조"/>
        </w:rPr>
        <w:lastRenderedPageBreak/>
        <w:t xml:space="preserve">III. </w:t>
      </w:r>
      <w:r w:rsidRPr="002E1641">
        <w:rPr>
          <w:rFonts w:eastAsia="휴먼명조"/>
        </w:rPr>
        <w:t>표</w:t>
      </w:r>
      <w:bookmarkEnd w:id="9"/>
    </w:p>
    <w:p w14:paraId="76CC88F9" w14:textId="77777777" w:rsidR="00560091" w:rsidRPr="002E1641" w:rsidRDefault="00646584" w:rsidP="00803831">
      <w:pPr>
        <w:pStyle w:val="2"/>
        <w:rPr>
          <w:rFonts w:eastAsia="휴먼명조"/>
        </w:rPr>
      </w:pPr>
      <w:bookmarkStart w:id="10" w:name="knitr-"/>
      <w:bookmarkStart w:id="11" w:name="_Toc536658182"/>
      <w:bookmarkEnd w:id="10"/>
      <w:r w:rsidRPr="002E1641">
        <w:rPr>
          <w:rFonts w:eastAsia="휴먼명조"/>
        </w:rPr>
        <w:t xml:space="preserve">1. knitr </w:t>
      </w:r>
      <w:r w:rsidRPr="002E1641">
        <w:rPr>
          <w:rFonts w:eastAsia="휴먼명조"/>
        </w:rPr>
        <w:t>이용</w:t>
      </w:r>
      <w:bookmarkEnd w:id="11"/>
    </w:p>
    <w:p w14:paraId="1FAF9CCA" w14:textId="77777777" w:rsidR="00560091" w:rsidRPr="002E1641" w:rsidRDefault="00646584">
      <w:pPr>
        <w:pStyle w:val="SourceCode"/>
        <w:rPr>
          <w:rFonts w:eastAsia="휴먼명조" w:cs="Courier New"/>
        </w:rPr>
      </w:pPr>
      <w:r w:rsidRPr="002E1641">
        <w:rPr>
          <w:rStyle w:val="KeywordTok"/>
          <w:rFonts w:eastAsia="휴먼명조" w:cs="Courier New"/>
        </w:rPr>
        <w:t>library</w:t>
      </w:r>
      <w:r w:rsidRPr="002E1641">
        <w:rPr>
          <w:rStyle w:val="NormalTok"/>
          <w:rFonts w:eastAsia="휴먼명조" w:cs="Courier New"/>
        </w:rPr>
        <w:t xml:space="preserve">(dplyr)  </w:t>
      </w:r>
      <w:r w:rsidRPr="002E1641">
        <w:rPr>
          <w:rFonts w:eastAsia="휴먼명조" w:cs="Courier New"/>
        </w:rPr>
        <w:br/>
      </w:r>
      <w:r w:rsidRPr="002E1641">
        <w:rPr>
          <w:rStyle w:val="NormalTok"/>
          <w:rFonts w:eastAsia="휴먼명조" w:cs="Courier New"/>
        </w:rPr>
        <w:t>df &lt;-</w:t>
      </w:r>
      <w:r w:rsidRPr="002E1641">
        <w:rPr>
          <w:rStyle w:val="StringTok"/>
          <w:rFonts w:eastAsia="휴먼명조" w:cs="Courier New"/>
        </w:rPr>
        <w:t xml:space="preserve"> </w:t>
      </w:r>
      <w:r w:rsidRPr="002E1641">
        <w:rPr>
          <w:rStyle w:val="NormalTok"/>
          <w:rFonts w:eastAsia="휴먼명조" w:cs="Courier New"/>
        </w:rPr>
        <w:t xml:space="preserve">mtcars </w:t>
      </w:r>
      <w:r w:rsidRPr="002E1641">
        <w:rPr>
          <w:rStyle w:val="OperatorTok"/>
          <w:rFonts w:eastAsia="휴먼명조" w:cs="Courier New"/>
        </w:rPr>
        <w:t>%&gt;%</w:t>
      </w:r>
      <w:r w:rsidRPr="002E1641">
        <w:rPr>
          <w:rStyle w:val="StringTok"/>
          <w:rFonts w:eastAsia="휴먼명조" w:cs="Courier New"/>
        </w:rPr>
        <w:t xml:space="preserve"> </w:t>
      </w:r>
      <w:r w:rsidRPr="002E1641">
        <w:rPr>
          <w:rFonts w:eastAsia="휴먼명조" w:cs="Courier New"/>
        </w:rPr>
        <w:br/>
      </w:r>
      <w:r w:rsidRPr="002E1641">
        <w:rPr>
          <w:rStyle w:val="StringTok"/>
          <w:rFonts w:eastAsia="휴먼명조" w:cs="Courier New"/>
        </w:rPr>
        <w:t xml:space="preserve">  </w:t>
      </w:r>
      <w:r w:rsidRPr="002E1641">
        <w:rPr>
          <w:rStyle w:val="KeywordTok"/>
          <w:rFonts w:eastAsia="휴먼명조" w:cs="Courier New"/>
        </w:rPr>
        <w:t>mutate</w:t>
      </w:r>
      <w:r w:rsidRPr="002E1641">
        <w:rPr>
          <w:rStyle w:val="NormalTok"/>
          <w:rFonts w:eastAsia="휴먼명조" w:cs="Courier New"/>
        </w:rPr>
        <w:t>(</w:t>
      </w:r>
      <w:r w:rsidRPr="002E1641">
        <w:rPr>
          <w:rStyle w:val="DataTypeTok"/>
          <w:rFonts w:eastAsia="휴먼명조" w:cs="Courier New"/>
        </w:rPr>
        <w:t>make_model =</w:t>
      </w:r>
      <w:r w:rsidRPr="002E1641">
        <w:rPr>
          <w:rStyle w:val="NormalTok"/>
          <w:rFonts w:eastAsia="휴먼명조" w:cs="Courier New"/>
        </w:rPr>
        <w:t xml:space="preserve"> </w:t>
      </w:r>
      <w:r w:rsidRPr="002E1641">
        <w:rPr>
          <w:rStyle w:val="KeywordTok"/>
          <w:rFonts w:eastAsia="휴먼명조" w:cs="Courier New"/>
        </w:rPr>
        <w:t>row.names</w:t>
      </w:r>
      <w:r w:rsidRPr="002E1641">
        <w:rPr>
          <w:rStyle w:val="NormalTok"/>
          <w:rFonts w:eastAsia="휴먼명조" w:cs="Courier New"/>
        </w:rPr>
        <w:t xml:space="preserve">(mtcars)) </w:t>
      </w:r>
      <w:r w:rsidRPr="002E1641">
        <w:rPr>
          <w:rStyle w:val="OperatorTok"/>
          <w:rFonts w:eastAsia="휴먼명조" w:cs="Courier New"/>
        </w:rPr>
        <w:t>%&gt;%</w:t>
      </w:r>
      <w:r w:rsidRPr="002E1641">
        <w:rPr>
          <w:rFonts w:eastAsia="휴먼명조" w:cs="Courier New"/>
        </w:rPr>
        <w:br/>
      </w:r>
      <w:r w:rsidRPr="002E1641">
        <w:rPr>
          <w:rStyle w:val="StringTok"/>
          <w:rFonts w:eastAsia="휴먼명조" w:cs="Courier New"/>
        </w:rPr>
        <w:t xml:space="preserve">  </w:t>
      </w:r>
      <w:r w:rsidRPr="002E1641">
        <w:rPr>
          <w:rStyle w:val="KeywordTok"/>
          <w:rFonts w:eastAsia="휴먼명조" w:cs="Courier New"/>
        </w:rPr>
        <w:t>filter</w:t>
      </w:r>
      <w:r w:rsidRPr="002E1641">
        <w:rPr>
          <w:rStyle w:val="NormalTok"/>
          <w:rFonts w:eastAsia="휴먼명조" w:cs="Courier New"/>
        </w:rPr>
        <w:t>(cyl</w:t>
      </w:r>
      <w:r w:rsidRPr="002E1641">
        <w:rPr>
          <w:rStyle w:val="OperatorTok"/>
          <w:rFonts w:eastAsia="휴먼명조" w:cs="Courier New"/>
        </w:rPr>
        <w:t>==</w:t>
      </w:r>
      <w:r w:rsidRPr="002E1641">
        <w:rPr>
          <w:rStyle w:val="DecValTok"/>
          <w:rFonts w:eastAsia="휴먼명조" w:cs="Courier New"/>
        </w:rPr>
        <w:t>4</w:t>
      </w:r>
      <w:r w:rsidRPr="002E1641">
        <w:rPr>
          <w:rStyle w:val="NormalTok"/>
          <w:rFonts w:eastAsia="휴먼명조" w:cs="Courier New"/>
        </w:rPr>
        <w:t xml:space="preserve">) </w:t>
      </w:r>
      <w:r w:rsidRPr="002E1641">
        <w:rPr>
          <w:rStyle w:val="OperatorTok"/>
          <w:rFonts w:eastAsia="휴먼명조" w:cs="Courier New"/>
        </w:rPr>
        <w:t>%&gt;%</w:t>
      </w:r>
      <w:r w:rsidRPr="002E1641">
        <w:rPr>
          <w:rStyle w:val="StringTok"/>
          <w:rFonts w:eastAsia="휴먼명조" w:cs="Courier New"/>
        </w:rPr>
        <w:t xml:space="preserve"> </w:t>
      </w:r>
      <w:r w:rsidRPr="002E1641">
        <w:rPr>
          <w:rFonts w:eastAsia="휴먼명조" w:cs="Courier New"/>
        </w:rPr>
        <w:br/>
      </w:r>
      <w:r w:rsidRPr="002E1641">
        <w:rPr>
          <w:rStyle w:val="StringTok"/>
          <w:rFonts w:eastAsia="휴먼명조" w:cs="Courier New"/>
        </w:rPr>
        <w:t xml:space="preserve">  </w:t>
      </w:r>
      <w:r w:rsidRPr="002E1641">
        <w:rPr>
          <w:rStyle w:val="KeywordTok"/>
          <w:rFonts w:eastAsia="휴먼명조" w:cs="Courier New"/>
        </w:rPr>
        <w:t>select</w:t>
      </w:r>
      <w:r w:rsidRPr="002E1641">
        <w:rPr>
          <w:rStyle w:val="NormalTok"/>
          <w:rFonts w:eastAsia="휴먼명조" w:cs="Courier New"/>
        </w:rPr>
        <w:t xml:space="preserve">(make_model, mpg, wt) </w:t>
      </w:r>
      <w:r w:rsidRPr="002E1641">
        <w:rPr>
          <w:rStyle w:val="OperatorTok"/>
          <w:rFonts w:eastAsia="휴먼명조" w:cs="Courier New"/>
        </w:rPr>
        <w:t>%&gt;%</w:t>
      </w:r>
      <w:r w:rsidRPr="002E1641">
        <w:rPr>
          <w:rStyle w:val="StringTok"/>
          <w:rFonts w:eastAsia="휴먼명조" w:cs="Courier New"/>
        </w:rPr>
        <w:t xml:space="preserve"> </w:t>
      </w:r>
      <w:r w:rsidRPr="002E1641">
        <w:rPr>
          <w:rFonts w:eastAsia="휴먼명조" w:cs="Courier New"/>
        </w:rPr>
        <w:br/>
      </w:r>
      <w:r w:rsidRPr="002E1641">
        <w:rPr>
          <w:rStyle w:val="StringTok"/>
          <w:rFonts w:eastAsia="휴먼명조" w:cs="Courier New"/>
        </w:rPr>
        <w:t xml:space="preserve">  </w:t>
      </w:r>
      <w:r w:rsidRPr="002E1641">
        <w:rPr>
          <w:rStyle w:val="KeywordTok"/>
          <w:rFonts w:eastAsia="휴먼명조" w:cs="Courier New"/>
        </w:rPr>
        <w:t>mutate</w:t>
      </w:r>
      <w:r w:rsidRPr="002E1641">
        <w:rPr>
          <w:rStyle w:val="NormalTok"/>
          <w:rFonts w:eastAsia="휴먼명조" w:cs="Courier New"/>
        </w:rPr>
        <w:t>(</w:t>
      </w:r>
      <w:r w:rsidRPr="002E1641">
        <w:rPr>
          <w:rStyle w:val="DataTypeTok"/>
          <w:rFonts w:eastAsia="휴먼명조" w:cs="Courier New"/>
        </w:rPr>
        <w:t>wt =</w:t>
      </w:r>
      <w:r w:rsidRPr="002E1641">
        <w:rPr>
          <w:rStyle w:val="NormalTok"/>
          <w:rFonts w:eastAsia="휴먼명조" w:cs="Courier New"/>
        </w:rPr>
        <w:t xml:space="preserve"> wt</w:t>
      </w:r>
      <w:r w:rsidRPr="002E1641">
        <w:rPr>
          <w:rStyle w:val="OperatorTok"/>
          <w:rFonts w:eastAsia="휴먼명조" w:cs="Courier New"/>
        </w:rPr>
        <w:t>*</w:t>
      </w:r>
      <w:r w:rsidRPr="002E1641">
        <w:rPr>
          <w:rStyle w:val="DecValTok"/>
          <w:rFonts w:eastAsia="휴먼명조" w:cs="Courier New"/>
        </w:rPr>
        <w:t>1000</w:t>
      </w:r>
      <w:r w:rsidRPr="002E1641">
        <w:rPr>
          <w:rStyle w:val="NormalTok"/>
          <w:rFonts w:eastAsia="휴먼명조" w:cs="Courier New"/>
        </w:rPr>
        <w:t xml:space="preserve">) </w:t>
      </w:r>
      <w:r w:rsidRPr="002E1641">
        <w:rPr>
          <w:rStyle w:val="OperatorTok"/>
          <w:rFonts w:eastAsia="휴먼명조" w:cs="Courier New"/>
        </w:rPr>
        <w:t>%&gt;%</w:t>
      </w:r>
      <w:r w:rsidRPr="002E1641">
        <w:rPr>
          <w:rStyle w:val="StringTok"/>
          <w:rFonts w:eastAsia="휴먼명조" w:cs="Courier New"/>
        </w:rPr>
        <w:t xml:space="preserve"> </w:t>
      </w:r>
      <w:r w:rsidRPr="002E1641">
        <w:rPr>
          <w:rFonts w:eastAsia="휴먼명조" w:cs="Courier New"/>
        </w:rPr>
        <w:br/>
      </w:r>
      <w:r w:rsidRPr="002E1641">
        <w:rPr>
          <w:rStyle w:val="StringTok"/>
          <w:rFonts w:eastAsia="휴먼명조" w:cs="Courier New"/>
        </w:rPr>
        <w:t xml:space="preserve">  </w:t>
      </w:r>
      <w:r w:rsidRPr="002E1641">
        <w:rPr>
          <w:rStyle w:val="KeywordTok"/>
          <w:rFonts w:eastAsia="휴먼명조" w:cs="Courier New"/>
        </w:rPr>
        <w:t>arrange</w:t>
      </w:r>
      <w:r w:rsidRPr="002E1641">
        <w:rPr>
          <w:rStyle w:val="NormalTok"/>
          <w:rFonts w:eastAsia="휴먼명조" w:cs="Courier New"/>
        </w:rPr>
        <w:t>(make_model)</w:t>
      </w:r>
    </w:p>
    <w:tbl>
      <w:tblPr>
        <w:tblW w:w="0" w:type="pct"/>
        <w:tblLook w:val="07E0" w:firstRow="1" w:lastRow="1" w:firstColumn="1" w:lastColumn="1" w:noHBand="1" w:noVBand="1"/>
      </w:tblPr>
      <w:tblGrid>
        <w:gridCol w:w="1672"/>
        <w:gridCol w:w="665"/>
        <w:gridCol w:w="656"/>
      </w:tblGrid>
      <w:tr w:rsidR="00560091" w:rsidRPr="002E1641" w14:paraId="55496A9B" w14:textId="77777777">
        <w:tc>
          <w:tcPr>
            <w:tcW w:w="0" w:type="auto"/>
            <w:tcBorders>
              <w:bottom w:val="single" w:sz="0" w:space="0" w:color="auto"/>
            </w:tcBorders>
            <w:vAlign w:val="bottom"/>
          </w:tcPr>
          <w:p w14:paraId="2F1EAD40" w14:textId="77777777" w:rsidR="00560091" w:rsidRPr="002E1641" w:rsidRDefault="00646584" w:rsidP="007C4416">
            <w:pPr>
              <w:pStyle w:val="Compact"/>
            </w:pPr>
            <w:r w:rsidRPr="002E1641">
              <w:t>make_model</w:t>
            </w:r>
          </w:p>
        </w:tc>
        <w:tc>
          <w:tcPr>
            <w:tcW w:w="0" w:type="auto"/>
            <w:tcBorders>
              <w:bottom w:val="single" w:sz="0" w:space="0" w:color="auto"/>
            </w:tcBorders>
            <w:vAlign w:val="bottom"/>
          </w:tcPr>
          <w:p w14:paraId="46E94F1C" w14:textId="77777777" w:rsidR="00560091" w:rsidRPr="002E1641" w:rsidRDefault="00646584" w:rsidP="007C4416">
            <w:pPr>
              <w:pStyle w:val="Compact"/>
            </w:pPr>
            <w:r w:rsidRPr="002E1641">
              <w:t>mpg</w:t>
            </w:r>
          </w:p>
        </w:tc>
        <w:tc>
          <w:tcPr>
            <w:tcW w:w="0" w:type="auto"/>
            <w:tcBorders>
              <w:bottom w:val="single" w:sz="0" w:space="0" w:color="auto"/>
            </w:tcBorders>
            <w:vAlign w:val="bottom"/>
          </w:tcPr>
          <w:p w14:paraId="7F8CBD5C" w14:textId="77777777" w:rsidR="00560091" w:rsidRPr="002E1641" w:rsidRDefault="00646584" w:rsidP="007C4416">
            <w:pPr>
              <w:pStyle w:val="Compact"/>
            </w:pPr>
            <w:r w:rsidRPr="002E1641">
              <w:t>wt</w:t>
            </w:r>
          </w:p>
        </w:tc>
      </w:tr>
      <w:tr w:rsidR="00560091" w:rsidRPr="002E1641" w14:paraId="2D34FE95" w14:textId="77777777">
        <w:tc>
          <w:tcPr>
            <w:tcW w:w="0" w:type="auto"/>
          </w:tcPr>
          <w:p w14:paraId="7C8BA3A2" w14:textId="77777777" w:rsidR="00560091" w:rsidRPr="002E1641" w:rsidRDefault="00646584" w:rsidP="007C4416">
            <w:pPr>
              <w:pStyle w:val="Compact"/>
            </w:pPr>
            <w:r w:rsidRPr="002E1641">
              <w:t>Datsun 710</w:t>
            </w:r>
          </w:p>
        </w:tc>
        <w:tc>
          <w:tcPr>
            <w:tcW w:w="0" w:type="auto"/>
          </w:tcPr>
          <w:p w14:paraId="14116A33" w14:textId="77777777" w:rsidR="00560091" w:rsidRPr="002E1641" w:rsidRDefault="00646584" w:rsidP="007C4416">
            <w:pPr>
              <w:pStyle w:val="Compact"/>
            </w:pPr>
            <w:r w:rsidRPr="002E1641">
              <w:t>22.8</w:t>
            </w:r>
          </w:p>
        </w:tc>
        <w:tc>
          <w:tcPr>
            <w:tcW w:w="0" w:type="auto"/>
          </w:tcPr>
          <w:p w14:paraId="7B23F32D" w14:textId="77777777" w:rsidR="00560091" w:rsidRPr="002E1641" w:rsidRDefault="00646584" w:rsidP="007C4416">
            <w:pPr>
              <w:pStyle w:val="Compact"/>
            </w:pPr>
            <w:r w:rsidRPr="002E1641">
              <w:t>2320</w:t>
            </w:r>
          </w:p>
        </w:tc>
      </w:tr>
      <w:tr w:rsidR="00560091" w:rsidRPr="002E1641" w14:paraId="2C23F4E7" w14:textId="77777777">
        <w:tc>
          <w:tcPr>
            <w:tcW w:w="0" w:type="auto"/>
          </w:tcPr>
          <w:p w14:paraId="65177012" w14:textId="77777777" w:rsidR="00560091" w:rsidRPr="002E1641" w:rsidRDefault="00646584" w:rsidP="007C4416">
            <w:pPr>
              <w:pStyle w:val="Compact"/>
            </w:pPr>
            <w:r w:rsidRPr="002E1641">
              <w:t>Fiat 128</w:t>
            </w:r>
          </w:p>
        </w:tc>
        <w:tc>
          <w:tcPr>
            <w:tcW w:w="0" w:type="auto"/>
          </w:tcPr>
          <w:p w14:paraId="4F33497D" w14:textId="77777777" w:rsidR="00560091" w:rsidRPr="002E1641" w:rsidRDefault="00646584" w:rsidP="007C4416">
            <w:pPr>
              <w:pStyle w:val="Compact"/>
            </w:pPr>
            <w:r w:rsidRPr="002E1641">
              <w:t>32.4</w:t>
            </w:r>
          </w:p>
        </w:tc>
        <w:tc>
          <w:tcPr>
            <w:tcW w:w="0" w:type="auto"/>
          </w:tcPr>
          <w:p w14:paraId="7D973046" w14:textId="77777777" w:rsidR="00560091" w:rsidRPr="002E1641" w:rsidRDefault="00646584" w:rsidP="007C4416">
            <w:pPr>
              <w:pStyle w:val="Compact"/>
            </w:pPr>
            <w:r w:rsidRPr="002E1641">
              <w:t>2200</w:t>
            </w:r>
          </w:p>
        </w:tc>
      </w:tr>
      <w:tr w:rsidR="00560091" w:rsidRPr="002E1641" w14:paraId="567CD87D" w14:textId="77777777">
        <w:tc>
          <w:tcPr>
            <w:tcW w:w="0" w:type="auto"/>
          </w:tcPr>
          <w:p w14:paraId="7A7704FA" w14:textId="77777777" w:rsidR="00560091" w:rsidRPr="002E1641" w:rsidRDefault="00646584" w:rsidP="007C4416">
            <w:pPr>
              <w:pStyle w:val="Compact"/>
            </w:pPr>
            <w:r w:rsidRPr="002E1641">
              <w:t>Fiat X1-9</w:t>
            </w:r>
          </w:p>
        </w:tc>
        <w:tc>
          <w:tcPr>
            <w:tcW w:w="0" w:type="auto"/>
          </w:tcPr>
          <w:p w14:paraId="4306DA77" w14:textId="77777777" w:rsidR="00560091" w:rsidRPr="002E1641" w:rsidRDefault="00646584" w:rsidP="007C4416">
            <w:pPr>
              <w:pStyle w:val="Compact"/>
            </w:pPr>
            <w:r w:rsidRPr="002E1641">
              <w:t>27.3</w:t>
            </w:r>
          </w:p>
        </w:tc>
        <w:tc>
          <w:tcPr>
            <w:tcW w:w="0" w:type="auto"/>
          </w:tcPr>
          <w:p w14:paraId="78F7D394" w14:textId="77777777" w:rsidR="00560091" w:rsidRPr="002E1641" w:rsidRDefault="00646584" w:rsidP="007C4416">
            <w:pPr>
              <w:pStyle w:val="Compact"/>
            </w:pPr>
            <w:r w:rsidRPr="002E1641">
              <w:t>1935</w:t>
            </w:r>
          </w:p>
        </w:tc>
      </w:tr>
      <w:tr w:rsidR="00560091" w:rsidRPr="002E1641" w14:paraId="0F0E1FEB" w14:textId="77777777">
        <w:tc>
          <w:tcPr>
            <w:tcW w:w="0" w:type="auto"/>
          </w:tcPr>
          <w:p w14:paraId="0E8A19D7" w14:textId="77777777" w:rsidR="00560091" w:rsidRPr="002E1641" w:rsidRDefault="00646584" w:rsidP="007C4416">
            <w:pPr>
              <w:pStyle w:val="Compact"/>
            </w:pPr>
            <w:r w:rsidRPr="002E1641">
              <w:t>Honda Civic</w:t>
            </w:r>
          </w:p>
        </w:tc>
        <w:tc>
          <w:tcPr>
            <w:tcW w:w="0" w:type="auto"/>
          </w:tcPr>
          <w:p w14:paraId="630E0C31" w14:textId="77777777" w:rsidR="00560091" w:rsidRPr="002E1641" w:rsidRDefault="00646584" w:rsidP="007C4416">
            <w:pPr>
              <w:pStyle w:val="Compact"/>
            </w:pPr>
            <w:r w:rsidRPr="002E1641">
              <w:t>30.4</w:t>
            </w:r>
          </w:p>
        </w:tc>
        <w:tc>
          <w:tcPr>
            <w:tcW w:w="0" w:type="auto"/>
          </w:tcPr>
          <w:p w14:paraId="2CF6B1C2" w14:textId="77777777" w:rsidR="00560091" w:rsidRPr="002E1641" w:rsidRDefault="00646584" w:rsidP="007C4416">
            <w:pPr>
              <w:pStyle w:val="Compact"/>
            </w:pPr>
            <w:r w:rsidRPr="002E1641">
              <w:t>1615</w:t>
            </w:r>
          </w:p>
        </w:tc>
      </w:tr>
      <w:tr w:rsidR="00560091" w:rsidRPr="002E1641" w14:paraId="47A37ED0" w14:textId="77777777">
        <w:tc>
          <w:tcPr>
            <w:tcW w:w="0" w:type="auto"/>
          </w:tcPr>
          <w:p w14:paraId="2BEB35F1" w14:textId="77777777" w:rsidR="00560091" w:rsidRPr="002E1641" w:rsidRDefault="00646584" w:rsidP="007C4416">
            <w:pPr>
              <w:pStyle w:val="Compact"/>
            </w:pPr>
            <w:r w:rsidRPr="002E1641">
              <w:t>Lotus Europa</w:t>
            </w:r>
          </w:p>
        </w:tc>
        <w:tc>
          <w:tcPr>
            <w:tcW w:w="0" w:type="auto"/>
          </w:tcPr>
          <w:p w14:paraId="79812189" w14:textId="77777777" w:rsidR="00560091" w:rsidRPr="002E1641" w:rsidRDefault="00646584" w:rsidP="007C4416">
            <w:pPr>
              <w:pStyle w:val="Compact"/>
            </w:pPr>
            <w:r w:rsidRPr="002E1641">
              <w:t>30.4</w:t>
            </w:r>
          </w:p>
        </w:tc>
        <w:tc>
          <w:tcPr>
            <w:tcW w:w="0" w:type="auto"/>
          </w:tcPr>
          <w:p w14:paraId="69F06D71" w14:textId="77777777" w:rsidR="00560091" w:rsidRPr="002E1641" w:rsidRDefault="00646584" w:rsidP="007C4416">
            <w:pPr>
              <w:pStyle w:val="Compact"/>
            </w:pPr>
            <w:r w:rsidRPr="002E1641">
              <w:t>1513</w:t>
            </w:r>
          </w:p>
        </w:tc>
      </w:tr>
      <w:tr w:rsidR="00560091" w:rsidRPr="002E1641" w14:paraId="661EB26B" w14:textId="77777777">
        <w:tc>
          <w:tcPr>
            <w:tcW w:w="0" w:type="auto"/>
          </w:tcPr>
          <w:p w14:paraId="6644C794" w14:textId="77777777" w:rsidR="00560091" w:rsidRPr="002E1641" w:rsidRDefault="00646584" w:rsidP="007C4416">
            <w:pPr>
              <w:pStyle w:val="Compact"/>
            </w:pPr>
            <w:r w:rsidRPr="002E1641">
              <w:t>Merc 230</w:t>
            </w:r>
          </w:p>
        </w:tc>
        <w:tc>
          <w:tcPr>
            <w:tcW w:w="0" w:type="auto"/>
          </w:tcPr>
          <w:p w14:paraId="77A966AF" w14:textId="77777777" w:rsidR="00560091" w:rsidRPr="002E1641" w:rsidRDefault="00646584" w:rsidP="007C4416">
            <w:pPr>
              <w:pStyle w:val="Compact"/>
            </w:pPr>
            <w:r w:rsidRPr="002E1641">
              <w:t>22.8</w:t>
            </w:r>
          </w:p>
        </w:tc>
        <w:tc>
          <w:tcPr>
            <w:tcW w:w="0" w:type="auto"/>
          </w:tcPr>
          <w:p w14:paraId="38D53352" w14:textId="77777777" w:rsidR="00560091" w:rsidRPr="002E1641" w:rsidRDefault="00646584" w:rsidP="007C4416">
            <w:pPr>
              <w:pStyle w:val="Compact"/>
            </w:pPr>
            <w:r w:rsidRPr="002E1641">
              <w:t>3150</w:t>
            </w:r>
          </w:p>
        </w:tc>
      </w:tr>
      <w:tr w:rsidR="00560091" w:rsidRPr="002E1641" w14:paraId="43FBE184" w14:textId="77777777">
        <w:tc>
          <w:tcPr>
            <w:tcW w:w="0" w:type="auto"/>
          </w:tcPr>
          <w:p w14:paraId="42AFA6B6" w14:textId="77777777" w:rsidR="00560091" w:rsidRPr="002E1641" w:rsidRDefault="00646584" w:rsidP="007C4416">
            <w:pPr>
              <w:pStyle w:val="Compact"/>
            </w:pPr>
            <w:r w:rsidRPr="002E1641">
              <w:t>Merc 240D</w:t>
            </w:r>
          </w:p>
        </w:tc>
        <w:tc>
          <w:tcPr>
            <w:tcW w:w="0" w:type="auto"/>
          </w:tcPr>
          <w:p w14:paraId="679B66E9" w14:textId="77777777" w:rsidR="00560091" w:rsidRPr="002E1641" w:rsidRDefault="00646584" w:rsidP="007C4416">
            <w:pPr>
              <w:pStyle w:val="Compact"/>
            </w:pPr>
            <w:r w:rsidRPr="002E1641">
              <w:t>24.4</w:t>
            </w:r>
          </w:p>
        </w:tc>
        <w:tc>
          <w:tcPr>
            <w:tcW w:w="0" w:type="auto"/>
          </w:tcPr>
          <w:p w14:paraId="4FC7EDD5" w14:textId="77777777" w:rsidR="00560091" w:rsidRPr="002E1641" w:rsidRDefault="00646584" w:rsidP="007C4416">
            <w:pPr>
              <w:pStyle w:val="Compact"/>
            </w:pPr>
            <w:r w:rsidRPr="002E1641">
              <w:t>3190</w:t>
            </w:r>
          </w:p>
        </w:tc>
      </w:tr>
      <w:tr w:rsidR="00560091" w:rsidRPr="002E1641" w14:paraId="3E0246A7" w14:textId="77777777">
        <w:tc>
          <w:tcPr>
            <w:tcW w:w="0" w:type="auto"/>
          </w:tcPr>
          <w:p w14:paraId="31075654" w14:textId="77777777" w:rsidR="00560091" w:rsidRPr="002E1641" w:rsidRDefault="00646584" w:rsidP="007C4416">
            <w:pPr>
              <w:pStyle w:val="Compact"/>
            </w:pPr>
            <w:r w:rsidRPr="002E1641">
              <w:t>Porsche 914-2</w:t>
            </w:r>
          </w:p>
        </w:tc>
        <w:tc>
          <w:tcPr>
            <w:tcW w:w="0" w:type="auto"/>
          </w:tcPr>
          <w:p w14:paraId="01879209" w14:textId="77777777" w:rsidR="00560091" w:rsidRPr="002E1641" w:rsidRDefault="00646584" w:rsidP="007C4416">
            <w:pPr>
              <w:pStyle w:val="Compact"/>
            </w:pPr>
            <w:r w:rsidRPr="002E1641">
              <w:t>26.0</w:t>
            </w:r>
          </w:p>
        </w:tc>
        <w:tc>
          <w:tcPr>
            <w:tcW w:w="0" w:type="auto"/>
          </w:tcPr>
          <w:p w14:paraId="48FA1B9E" w14:textId="77777777" w:rsidR="00560091" w:rsidRPr="002E1641" w:rsidRDefault="00646584" w:rsidP="007C4416">
            <w:pPr>
              <w:pStyle w:val="Compact"/>
            </w:pPr>
            <w:r w:rsidRPr="002E1641">
              <w:t>2140</w:t>
            </w:r>
          </w:p>
        </w:tc>
      </w:tr>
      <w:tr w:rsidR="00560091" w:rsidRPr="002E1641" w14:paraId="6501F383" w14:textId="77777777">
        <w:tc>
          <w:tcPr>
            <w:tcW w:w="0" w:type="auto"/>
          </w:tcPr>
          <w:p w14:paraId="785D5A31" w14:textId="77777777" w:rsidR="00560091" w:rsidRPr="002E1641" w:rsidRDefault="00646584" w:rsidP="007C4416">
            <w:pPr>
              <w:pStyle w:val="Compact"/>
            </w:pPr>
            <w:r w:rsidRPr="002E1641">
              <w:t>Toyota Corolla</w:t>
            </w:r>
          </w:p>
        </w:tc>
        <w:tc>
          <w:tcPr>
            <w:tcW w:w="0" w:type="auto"/>
          </w:tcPr>
          <w:p w14:paraId="305A0EBA" w14:textId="77777777" w:rsidR="00560091" w:rsidRPr="002E1641" w:rsidRDefault="00646584" w:rsidP="007C4416">
            <w:pPr>
              <w:pStyle w:val="Compact"/>
            </w:pPr>
            <w:r w:rsidRPr="002E1641">
              <w:t>33.9</w:t>
            </w:r>
          </w:p>
        </w:tc>
        <w:tc>
          <w:tcPr>
            <w:tcW w:w="0" w:type="auto"/>
          </w:tcPr>
          <w:p w14:paraId="09F3B20B" w14:textId="77777777" w:rsidR="00560091" w:rsidRPr="002E1641" w:rsidRDefault="00646584" w:rsidP="007C4416">
            <w:pPr>
              <w:pStyle w:val="Compact"/>
            </w:pPr>
            <w:r w:rsidRPr="002E1641">
              <w:t>1835</w:t>
            </w:r>
          </w:p>
        </w:tc>
      </w:tr>
      <w:tr w:rsidR="00560091" w:rsidRPr="002E1641" w14:paraId="662BA1E3" w14:textId="77777777">
        <w:tc>
          <w:tcPr>
            <w:tcW w:w="0" w:type="auto"/>
          </w:tcPr>
          <w:p w14:paraId="16E7C62E" w14:textId="77777777" w:rsidR="00560091" w:rsidRPr="002E1641" w:rsidRDefault="00646584" w:rsidP="007C4416">
            <w:pPr>
              <w:pStyle w:val="Compact"/>
            </w:pPr>
            <w:r w:rsidRPr="002E1641">
              <w:t>Toyota Corona</w:t>
            </w:r>
          </w:p>
        </w:tc>
        <w:tc>
          <w:tcPr>
            <w:tcW w:w="0" w:type="auto"/>
          </w:tcPr>
          <w:p w14:paraId="54AA812A" w14:textId="77777777" w:rsidR="00560091" w:rsidRPr="002E1641" w:rsidRDefault="00646584" w:rsidP="007C4416">
            <w:pPr>
              <w:pStyle w:val="Compact"/>
            </w:pPr>
            <w:r w:rsidRPr="002E1641">
              <w:t>21.5</w:t>
            </w:r>
          </w:p>
        </w:tc>
        <w:tc>
          <w:tcPr>
            <w:tcW w:w="0" w:type="auto"/>
          </w:tcPr>
          <w:p w14:paraId="2C2A19C7" w14:textId="77777777" w:rsidR="00560091" w:rsidRPr="002E1641" w:rsidRDefault="00646584" w:rsidP="007C4416">
            <w:pPr>
              <w:pStyle w:val="Compact"/>
            </w:pPr>
            <w:r w:rsidRPr="002E1641">
              <w:t>2465</w:t>
            </w:r>
          </w:p>
        </w:tc>
      </w:tr>
      <w:tr w:rsidR="00560091" w:rsidRPr="002E1641" w14:paraId="3E02D8A9" w14:textId="77777777">
        <w:tc>
          <w:tcPr>
            <w:tcW w:w="0" w:type="auto"/>
          </w:tcPr>
          <w:p w14:paraId="32EE5CF4" w14:textId="77777777" w:rsidR="00560091" w:rsidRPr="002E1641" w:rsidRDefault="00646584" w:rsidP="007C4416">
            <w:pPr>
              <w:pStyle w:val="Compact"/>
            </w:pPr>
            <w:r w:rsidRPr="002E1641">
              <w:t>Volvo 142E</w:t>
            </w:r>
          </w:p>
        </w:tc>
        <w:tc>
          <w:tcPr>
            <w:tcW w:w="0" w:type="auto"/>
          </w:tcPr>
          <w:p w14:paraId="7D70CE29" w14:textId="77777777" w:rsidR="00560091" w:rsidRPr="002E1641" w:rsidRDefault="00646584" w:rsidP="007C4416">
            <w:pPr>
              <w:pStyle w:val="Compact"/>
            </w:pPr>
            <w:r w:rsidRPr="002E1641">
              <w:t>21.4</w:t>
            </w:r>
          </w:p>
        </w:tc>
        <w:tc>
          <w:tcPr>
            <w:tcW w:w="0" w:type="auto"/>
          </w:tcPr>
          <w:p w14:paraId="6BA1ECB5" w14:textId="77777777" w:rsidR="00560091" w:rsidRPr="002E1641" w:rsidRDefault="00646584" w:rsidP="007C4416">
            <w:pPr>
              <w:pStyle w:val="Compact"/>
            </w:pPr>
            <w:r w:rsidRPr="002E1641">
              <w:t>2780</w:t>
            </w:r>
          </w:p>
        </w:tc>
      </w:tr>
    </w:tbl>
    <w:p w14:paraId="0E3E9D72" w14:textId="77777777" w:rsidR="00560091" w:rsidRPr="002E1641" w:rsidRDefault="0078089C" w:rsidP="007C4416">
      <w:pPr>
        <w:pStyle w:val="a0"/>
        <w:rPr>
          <w:lang w:eastAsia="ko-KR"/>
        </w:rPr>
      </w:pPr>
      <w:r w:rsidRPr="002E1641">
        <w:rPr>
          <w:lang w:eastAsia="ko-KR"/>
        </w:rPr>
        <w:t>본문</w:t>
      </w:r>
      <w:r w:rsidRPr="002E1641">
        <w:rPr>
          <w:lang w:eastAsia="ko-KR"/>
        </w:rPr>
        <w:t xml:space="preserve"> </w:t>
      </w:r>
      <w:r w:rsidRPr="002E1641">
        <w:rPr>
          <w:lang w:eastAsia="ko-KR"/>
        </w:rPr>
        <w:t>텍스트도</w:t>
      </w:r>
      <w:r w:rsidRPr="002E1641">
        <w:rPr>
          <w:lang w:eastAsia="ko-KR"/>
        </w:rPr>
        <w:t xml:space="preserve"> </w:t>
      </w:r>
      <w:r w:rsidRPr="002E1641">
        <w:rPr>
          <w:lang w:eastAsia="ko-KR"/>
        </w:rPr>
        <w:t>나눔</w:t>
      </w:r>
      <w:r w:rsidRPr="002E1641">
        <w:rPr>
          <w:lang w:eastAsia="ko-KR"/>
        </w:rPr>
        <w:t xml:space="preserve"> </w:t>
      </w:r>
      <w:r w:rsidRPr="002E1641">
        <w:rPr>
          <w:lang w:eastAsia="ko-KR"/>
        </w:rPr>
        <w:t>명</w:t>
      </w:r>
      <w:r w:rsidR="00A575C2" w:rsidRPr="002E1641">
        <w:rPr>
          <w:lang w:eastAsia="ko-KR"/>
        </w:rPr>
        <w:t>조</w:t>
      </w:r>
      <w:r w:rsidRPr="002E1641">
        <w:rPr>
          <w:lang w:eastAsia="ko-KR"/>
        </w:rPr>
        <w:t>.</w:t>
      </w:r>
    </w:p>
    <w:p w14:paraId="132ACDEC" w14:textId="77777777" w:rsidR="00560091" w:rsidRPr="002E1641" w:rsidRDefault="00646584" w:rsidP="00803831">
      <w:pPr>
        <w:pStyle w:val="2"/>
        <w:rPr>
          <w:rFonts w:eastAsia="휴먼명조"/>
        </w:rPr>
      </w:pPr>
      <w:bookmarkStart w:id="12" w:name="pander-"/>
      <w:bookmarkStart w:id="13" w:name="_Toc536658183"/>
      <w:bookmarkEnd w:id="12"/>
      <w:r w:rsidRPr="002E1641">
        <w:rPr>
          <w:rFonts w:eastAsia="휴먼명조"/>
        </w:rPr>
        <w:t xml:space="preserve">2. pander </w:t>
      </w:r>
      <w:r w:rsidRPr="002E1641">
        <w:rPr>
          <w:rFonts w:eastAsia="휴먼명조"/>
        </w:rPr>
        <w:t>이용</w:t>
      </w:r>
      <w:bookmarkEnd w:id="13"/>
    </w:p>
    <w:p w14:paraId="6C2A905A" w14:textId="77777777" w:rsidR="00560091" w:rsidRPr="002E1641" w:rsidRDefault="00646584">
      <w:pPr>
        <w:pStyle w:val="SourceCode"/>
        <w:rPr>
          <w:rFonts w:eastAsia="휴먼명조" w:cs="Courier New"/>
        </w:rPr>
      </w:pPr>
      <w:r w:rsidRPr="002E1641">
        <w:rPr>
          <w:rStyle w:val="CommentTok"/>
          <w:rFonts w:eastAsia="휴먼명조" w:cs="Courier New"/>
        </w:rPr>
        <w:t># set pander table-layout options</w:t>
      </w:r>
      <w:r w:rsidRPr="002E1641">
        <w:rPr>
          <w:rFonts w:eastAsia="휴먼명조" w:cs="Courier New"/>
        </w:rPr>
        <w:br/>
      </w:r>
      <w:r w:rsidRPr="002E1641">
        <w:rPr>
          <w:rStyle w:val="KeywordTok"/>
          <w:rFonts w:eastAsia="휴먼명조" w:cs="Courier New"/>
        </w:rPr>
        <w:t>library</w:t>
      </w:r>
      <w:r w:rsidRPr="002E1641">
        <w:rPr>
          <w:rStyle w:val="NormalTok"/>
          <w:rFonts w:eastAsia="휴먼명조" w:cs="Courier New"/>
        </w:rPr>
        <w:t>(pander)</w:t>
      </w:r>
      <w:r w:rsidRPr="002E1641">
        <w:rPr>
          <w:rFonts w:eastAsia="휴먼명조" w:cs="Courier New"/>
        </w:rPr>
        <w:br/>
      </w:r>
      <w:r w:rsidRPr="002E1641">
        <w:rPr>
          <w:rStyle w:val="KeywordTok"/>
          <w:rFonts w:eastAsia="휴먼명조" w:cs="Courier New"/>
        </w:rPr>
        <w:t>panderOptions</w:t>
      </w:r>
      <w:r w:rsidRPr="002E1641">
        <w:rPr>
          <w:rStyle w:val="NormalTok"/>
          <w:rFonts w:eastAsia="휴먼명조" w:cs="Courier New"/>
        </w:rPr>
        <w:t>(</w:t>
      </w:r>
      <w:r w:rsidRPr="002E1641">
        <w:rPr>
          <w:rStyle w:val="StringTok"/>
          <w:rFonts w:eastAsia="휴먼명조" w:cs="Courier New"/>
        </w:rPr>
        <w:t>'table.alignment.default'</w:t>
      </w:r>
      <w:r w:rsidRPr="002E1641">
        <w:rPr>
          <w:rStyle w:val="NormalTok"/>
          <w:rFonts w:eastAsia="휴먼명조" w:cs="Courier New"/>
        </w:rPr>
        <w:t xml:space="preserve">, </w:t>
      </w:r>
      <w:r w:rsidRPr="002E1641">
        <w:rPr>
          <w:rStyle w:val="ControlFlowTok"/>
          <w:rFonts w:eastAsia="휴먼명조" w:cs="Courier New"/>
        </w:rPr>
        <w:t>function</w:t>
      </w:r>
      <w:r w:rsidRPr="002E1641">
        <w:rPr>
          <w:rStyle w:val="NormalTok"/>
          <w:rFonts w:eastAsia="휴먼명조" w:cs="Courier New"/>
        </w:rPr>
        <w:t>(df)</w:t>
      </w:r>
      <w:r w:rsidRPr="002E1641">
        <w:rPr>
          <w:rFonts w:eastAsia="휴먼명조" w:cs="Courier New"/>
        </w:rPr>
        <w:br/>
      </w:r>
      <w:r w:rsidRPr="002E1641">
        <w:rPr>
          <w:rStyle w:val="NormalTok"/>
          <w:rFonts w:eastAsia="휴먼명조" w:cs="Courier New"/>
        </w:rPr>
        <w:t xml:space="preserve">    </w:t>
      </w:r>
      <w:r w:rsidRPr="002E1641">
        <w:rPr>
          <w:rStyle w:val="KeywordTok"/>
          <w:rFonts w:eastAsia="휴먼명조" w:cs="Courier New"/>
        </w:rPr>
        <w:t>ifelse</w:t>
      </w:r>
      <w:r w:rsidRPr="002E1641">
        <w:rPr>
          <w:rStyle w:val="NormalTok"/>
          <w:rFonts w:eastAsia="휴먼명조" w:cs="Courier New"/>
        </w:rPr>
        <w:t>(</w:t>
      </w:r>
      <w:r w:rsidRPr="002E1641">
        <w:rPr>
          <w:rStyle w:val="KeywordTok"/>
          <w:rFonts w:eastAsia="휴먼명조" w:cs="Courier New"/>
        </w:rPr>
        <w:t>sapply</w:t>
      </w:r>
      <w:r w:rsidRPr="002E1641">
        <w:rPr>
          <w:rStyle w:val="NormalTok"/>
          <w:rFonts w:eastAsia="휴먼명조" w:cs="Courier New"/>
        </w:rPr>
        <w:t xml:space="preserve">(df, is.numeric), </w:t>
      </w:r>
      <w:r w:rsidRPr="002E1641">
        <w:rPr>
          <w:rStyle w:val="StringTok"/>
          <w:rFonts w:eastAsia="휴먼명조" w:cs="Courier New"/>
        </w:rPr>
        <w:t>'right'</w:t>
      </w:r>
      <w:r w:rsidRPr="002E1641">
        <w:rPr>
          <w:rStyle w:val="NormalTok"/>
          <w:rFonts w:eastAsia="휴먼명조" w:cs="Courier New"/>
        </w:rPr>
        <w:t xml:space="preserve">, </w:t>
      </w:r>
      <w:r w:rsidRPr="002E1641">
        <w:rPr>
          <w:rStyle w:val="StringTok"/>
          <w:rFonts w:eastAsia="휴먼명조" w:cs="Courier New"/>
        </w:rPr>
        <w:t>'left'</w:t>
      </w:r>
      <w:r w:rsidRPr="002E1641">
        <w:rPr>
          <w:rStyle w:val="NormalTok"/>
          <w:rFonts w:eastAsia="휴먼명조" w:cs="Courier New"/>
        </w:rPr>
        <w:t>))</w:t>
      </w:r>
      <w:r w:rsidRPr="002E1641">
        <w:rPr>
          <w:rFonts w:eastAsia="휴먼명조" w:cs="Courier New"/>
        </w:rPr>
        <w:br/>
      </w:r>
      <w:r w:rsidRPr="002E1641">
        <w:rPr>
          <w:rStyle w:val="KeywordTok"/>
          <w:rFonts w:eastAsia="휴먼명조" w:cs="Courier New"/>
        </w:rPr>
        <w:t>panderOptions</w:t>
      </w:r>
      <w:r w:rsidRPr="002E1641">
        <w:rPr>
          <w:rStyle w:val="NormalTok"/>
          <w:rFonts w:eastAsia="휴먼명조" w:cs="Courier New"/>
        </w:rPr>
        <w:t>(</w:t>
      </w:r>
      <w:r w:rsidRPr="002E1641">
        <w:rPr>
          <w:rStyle w:val="StringTok"/>
          <w:rFonts w:eastAsia="휴먼명조" w:cs="Courier New"/>
        </w:rPr>
        <w:t>'table.split.table'</w:t>
      </w:r>
      <w:r w:rsidRPr="002E1641">
        <w:rPr>
          <w:rStyle w:val="NormalTok"/>
          <w:rFonts w:eastAsia="휴먼명조" w:cs="Courier New"/>
        </w:rPr>
        <w:t xml:space="preserve">, </w:t>
      </w:r>
      <w:r w:rsidRPr="002E1641">
        <w:rPr>
          <w:rStyle w:val="OtherTok"/>
          <w:rFonts w:eastAsia="휴먼명조" w:cs="Courier New"/>
        </w:rPr>
        <w:t>Inf</w:t>
      </w:r>
      <w:r w:rsidRPr="002E1641">
        <w:rPr>
          <w:rStyle w:val="NormalTok"/>
          <w:rFonts w:eastAsia="휴먼명조" w:cs="Courier New"/>
        </w:rPr>
        <w:t>)</w:t>
      </w:r>
      <w:r w:rsidRPr="002E1641">
        <w:rPr>
          <w:rFonts w:eastAsia="휴먼명조" w:cs="Courier New"/>
        </w:rPr>
        <w:br/>
      </w:r>
      <w:r w:rsidRPr="002E1641">
        <w:rPr>
          <w:rStyle w:val="KeywordTok"/>
          <w:rFonts w:eastAsia="휴먼명조" w:cs="Courier New"/>
        </w:rPr>
        <w:t>panderOptions</w:t>
      </w:r>
      <w:r w:rsidRPr="002E1641">
        <w:rPr>
          <w:rStyle w:val="NormalTok"/>
          <w:rFonts w:eastAsia="휴먼명조" w:cs="Courier New"/>
        </w:rPr>
        <w:t>(</w:t>
      </w:r>
      <w:r w:rsidRPr="002E1641">
        <w:rPr>
          <w:rStyle w:val="StringTok"/>
          <w:rFonts w:eastAsia="휴먼명조" w:cs="Courier New"/>
        </w:rPr>
        <w:t>'big.mark'</w:t>
      </w:r>
      <w:r w:rsidRPr="002E1641">
        <w:rPr>
          <w:rStyle w:val="NormalTok"/>
          <w:rFonts w:eastAsia="휴먼명조" w:cs="Courier New"/>
        </w:rPr>
        <w:t xml:space="preserve">, </w:t>
      </w:r>
      <w:r w:rsidRPr="002E1641">
        <w:rPr>
          <w:rStyle w:val="StringTok"/>
          <w:rFonts w:eastAsia="휴먼명조" w:cs="Courier New"/>
        </w:rPr>
        <w:t>","</w:t>
      </w:r>
      <w:r w:rsidRPr="002E1641">
        <w:rPr>
          <w:rStyle w:val="NormalTok"/>
          <w:rFonts w:eastAsia="휴먼명조" w:cs="Courier New"/>
        </w:rPr>
        <w:t>)</w:t>
      </w:r>
      <w:r w:rsidRPr="002E1641">
        <w:rPr>
          <w:rFonts w:eastAsia="휴먼명조" w:cs="Courier New"/>
        </w:rPr>
        <w:br/>
      </w:r>
      <w:r w:rsidRPr="002E1641">
        <w:rPr>
          <w:rStyle w:val="KeywordTok"/>
          <w:rFonts w:eastAsia="휴먼명조" w:cs="Courier New"/>
        </w:rPr>
        <w:t>panderOptions</w:t>
      </w:r>
      <w:r w:rsidRPr="002E1641">
        <w:rPr>
          <w:rStyle w:val="NormalTok"/>
          <w:rFonts w:eastAsia="휴먼명조" w:cs="Courier New"/>
        </w:rPr>
        <w:t>(</w:t>
      </w:r>
      <w:r w:rsidRPr="002E1641">
        <w:rPr>
          <w:rStyle w:val="StringTok"/>
          <w:rFonts w:eastAsia="휴먼명조" w:cs="Courier New"/>
        </w:rPr>
        <w:t>'keep.trailing.zeros'</w:t>
      </w:r>
      <w:r w:rsidRPr="002E1641">
        <w:rPr>
          <w:rStyle w:val="NormalTok"/>
          <w:rFonts w:eastAsia="휴먼명조" w:cs="Courier New"/>
        </w:rPr>
        <w:t xml:space="preserve">, </w:t>
      </w:r>
      <w:r w:rsidRPr="002E1641">
        <w:rPr>
          <w:rStyle w:val="OtherTok"/>
          <w:rFonts w:eastAsia="휴먼명조" w:cs="Courier New"/>
        </w:rPr>
        <w:t>TRUE</w:t>
      </w:r>
      <w:r w:rsidRPr="002E1641">
        <w:rPr>
          <w:rStyle w:val="NormalTok"/>
          <w:rFonts w:eastAsia="휴먼명조" w:cs="Courier New"/>
        </w:rPr>
        <w:t>)</w:t>
      </w:r>
    </w:p>
    <w:p w14:paraId="37F0C0AF" w14:textId="77777777" w:rsidR="00560091" w:rsidRPr="002E1641" w:rsidRDefault="00646584">
      <w:pPr>
        <w:pStyle w:val="SourceCode"/>
        <w:rPr>
          <w:rFonts w:eastAsia="휴먼명조" w:cs="Courier New"/>
        </w:rPr>
      </w:pPr>
      <w:r w:rsidRPr="002E1641">
        <w:rPr>
          <w:rStyle w:val="KeywordTok"/>
          <w:rFonts w:eastAsia="휴먼명조" w:cs="Courier New"/>
        </w:rPr>
        <w:t>library</w:t>
      </w:r>
      <w:r w:rsidRPr="002E1641">
        <w:rPr>
          <w:rStyle w:val="NormalTok"/>
          <w:rFonts w:eastAsia="휴먼명조" w:cs="Courier New"/>
        </w:rPr>
        <w:t>(pander)</w:t>
      </w:r>
      <w:r w:rsidRPr="002E1641">
        <w:rPr>
          <w:rFonts w:eastAsia="휴먼명조" w:cs="Courier New"/>
        </w:rPr>
        <w:br/>
      </w:r>
      <w:r w:rsidRPr="002E1641">
        <w:rPr>
          <w:rStyle w:val="KeywordTok"/>
          <w:rFonts w:eastAsia="휴먼명조" w:cs="Courier New"/>
        </w:rPr>
        <w:t>pander</w:t>
      </w:r>
      <w:r w:rsidRPr="002E1641">
        <w:rPr>
          <w:rStyle w:val="NormalTok"/>
          <w:rFonts w:eastAsia="휴먼명조" w:cs="Courier New"/>
        </w:rPr>
        <w:t xml:space="preserve">(df)  </w:t>
      </w:r>
    </w:p>
    <w:tbl>
      <w:tblPr>
        <w:tblW w:w="2152" w:type="pct"/>
        <w:tblLook w:val="07E0" w:firstRow="1" w:lastRow="1" w:firstColumn="1" w:lastColumn="1" w:noHBand="1" w:noVBand="1"/>
      </w:tblPr>
      <w:tblGrid>
        <w:gridCol w:w="2182"/>
        <w:gridCol w:w="868"/>
        <w:gridCol w:w="928"/>
      </w:tblGrid>
      <w:tr w:rsidR="00560091" w:rsidRPr="002E1641" w14:paraId="15B2FF54" w14:textId="77777777">
        <w:tc>
          <w:tcPr>
            <w:tcW w:w="0" w:type="auto"/>
            <w:tcBorders>
              <w:bottom w:val="single" w:sz="0" w:space="0" w:color="auto"/>
            </w:tcBorders>
            <w:vAlign w:val="bottom"/>
          </w:tcPr>
          <w:p w14:paraId="2A1CDA4F" w14:textId="77777777" w:rsidR="00560091" w:rsidRPr="002E1641" w:rsidRDefault="00646584" w:rsidP="007C4416">
            <w:pPr>
              <w:pStyle w:val="Compact"/>
            </w:pPr>
            <w:r w:rsidRPr="002E1641">
              <w:t>make_model</w:t>
            </w:r>
          </w:p>
        </w:tc>
        <w:tc>
          <w:tcPr>
            <w:tcW w:w="0" w:type="auto"/>
            <w:tcBorders>
              <w:bottom w:val="single" w:sz="0" w:space="0" w:color="auto"/>
            </w:tcBorders>
            <w:vAlign w:val="bottom"/>
          </w:tcPr>
          <w:p w14:paraId="2FEFCF48" w14:textId="77777777" w:rsidR="00560091" w:rsidRPr="002E1641" w:rsidRDefault="00646584" w:rsidP="007C4416">
            <w:pPr>
              <w:pStyle w:val="Compact"/>
            </w:pPr>
            <w:r w:rsidRPr="002E1641">
              <w:t>mpg</w:t>
            </w:r>
          </w:p>
        </w:tc>
        <w:tc>
          <w:tcPr>
            <w:tcW w:w="0" w:type="auto"/>
            <w:tcBorders>
              <w:bottom w:val="single" w:sz="0" w:space="0" w:color="auto"/>
            </w:tcBorders>
            <w:vAlign w:val="bottom"/>
          </w:tcPr>
          <w:p w14:paraId="1DEFDB0B" w14:textId="77777777" w:rsidR="00560091" w:rsidRPr="002E1641" w:rsidRDefault="00646584" w:rsidP="007C4416">
            <w:pPr>
              <w:pStyle w:val="Compact"/>
            </w:pPr>
            <w:r w:rsidRPr="002E1641">
              <w:t>wt</w:t>
            </w:r>
          </w:p>
        </w:tc>
      </w:tr>
      <w:tr w:rsidR="00560091" w:rsidRPr="002E1641" w14:paraId="5C2D6006" w14:textId="77777777">
        <w:tc>
          <w:tcPr>
            <w:tcW w:w="0" w:type="auto"/>
          </w:tcPr>
          <w:p w14:paraId="0EF9F430" w14:textId="77777777" w:rsidR="00560091" w:rsidRPr="002E1641" w:rsidRDefault="00646584" w:rsidP="007C4416">
            <w:pPr>
              <w:pStyle w:val="Compact"/>
            </w:pPr>
            <w:r w:rsidRPr="002E1641">
              <w:t>Datsun 710</w:t>
            </w:r>
          </w:p>
        </w:tc>
        <w:tc>
          <w:tcPr>
            <w:tcW w:w="0" w:type="auto"/>
          </w:tcPr>
          <w:p w14:paraId="26199188" w14:textId="77777777" w:rsidR="00560091" w:rsidRPr="002E1641" w:rsidRDefault="00646584" w:rsidP="007C4416">
            <w:pPr>
              <w:pStyle w:val="Compact"/>
            </w:pPr>
            <w:r w:rsidRPr="002E1641">
              <w:t>22.8</w:t>
            </w:r>
          </w:p>
        </w:tc>
        <w:tc>
          <w:tcPr>
            <w:tcW w:w="0" w:type="auto"/>
          </w:tcPr>
          <w:p w14:paraId="3DF0DBCF" w14:textId="77777777" w:rsidR="00560091" w:rsidRPr="002E1641" w:rsidRDefault="00646584" w:rsidP="007C4416">
            <w:pPr>
              <w:pStyle w:val="Compact"/>
            </w:pPr>
            <w:r w:rsidRPr="002E1641">
              <w:t>2,320</w:t>
            </w:r>
          </w:p>
        </w:tc>
      </w:tr>
      <w:tr w:rsidR="00560091" w:rsidRPr="002E1641" w14:paraId="0773D8F0" w14:textId="77777777">
        <w:tc>
          <w:tcPr>
            <w:tcW w:w="0" w:type="auto"/>
          </w:tcPr>
          <w:p w14:paraId="53C9BF7D" w14:textId="77777777" w:rsidR="00560091" w:rsidRPr="002E1641" w:rsidRDefault="00646584" w:rsidP="007C4416">
            <w:pPr>
              <w:pStyle w:val="Compact"/>
            </w:pPr>
            <w:r w:rsidRPr="002E1641">
              <w:t>Fiat 128</w:t>
            </w:r>
          </w:p>
        </w:tc>
        <w:tc>
          <w:tcPr>
            <w:tcW w:w="0" w:type="auto"/>
          </w:tcPr>
          <w:p w14:paraId="7DC3FB2B" w14:textId="77777777" w:rsidR="00560091" w:rsidRPr="002E1641" w:rsidRDefault="00646584" w:rsidP="007C4416">
            <w:pPr>
              <w:pStyle w:val="Compact"/>
            </w:pPr>
            <w:r w:rsidRPr="002E1641">
              <w:t>32.4</w:t>
            </w:r>
          </w:p>
        </w:tc>
        <w:tc>
          <w:tcPr>
            <w:tcW w:w="0" w:type="auto"/>
          </w:tcPr>
          <w:p w14:paraId="62879BE0" w14:textId="77777777" w:rsidR="00560091" w:rsidRPr="002E1641" w:rsidRDefault="00646584" w:rsidP="007C4416">
            <w:pPr>
              <w:pStyle w:val="Compact"/>
            </w:pPr>
            <w:r w:rsidRPr="002E1641">
              <w:t>2,200</w:t>
            </w:r>
          </w:p>
        </w:tc>
      </w:tr>
      <w:tr w:rsidR="00560091" w:rsidRPr="002E1641" w14:paraId="6DB47AE4" w14:textId="77777777">
        <w:tc>
          <w:tcPr>
            <w:tcW w:w="0" w:type="auto"/>
          </w:tcPr>
          <w:p w14:paraId="02562CA2" w14:textId="77777777" w:rsidR="00560091" w:rsidRPr="002E1641" w:rsidRDefault="00646584" w:rsidP="007C4416">
            <w:pPr>
              <w:pStyle w:val="Compact"/>
            </w:pPr>
            <w:r w:rsidRPr="002E1641">
              <w:t>Fiat X1-9</w:t>
            </w:r>
          </w:p>
        </w:tc>
        <w:tc>
          <w:tcPr>
            <w:tcW w:w="0" w:type="auto"/>
          </w:tcPr>
          <w:p w14:paraId="3EFAF43B" w14:textId="77777777" w:rsidR="00560091" w:rsidRPr="002E1641" w:rsidRDefault="00646584" w:rsidP="007C4416">
            <w:pPr>
              <w:pStyle w:val="Compact"/>
            </w:pPr>
            <w:r w:rsidRPr="002E1641">
              <w:t>27.3</w:t>
            </w:r>
          </w:p>
        </w:tc>
        <w:tc>
          <w:tcPr>
            <w:tcW w:w="0" w:type="auto"/>
          </w:tcPr>
          <w:p w14:paraId="3C7849D0" w14:textId="77777777" w:rsidR="00560091" w:rsidRPr="002E1641" w:rsidRDefault="00646584" w:rsidP="007C4416">
            <w:pPr>
              <w:pStyle w:val="Compact"/>
            </w:pPr>
            <w:r w:rsidRPr="002E1641">
              <w:t>1,935</w:t>
            </w:r>
          </w:p>
        </w:tc>
      </w:tr>
      <w:tr w:rsidR="00560091" w:rsidRPr="002E1641" w14:paraId="0F01024D" w14:textId="77777777">
        <w:tc>
          <w:tcPr>
            <w:tcW w:w="0" w:type="auto"/>
          </w:tcPr>
          <w:p w14:paraId="3FDB5DDC" w14:textId="77777777" w:rsidR="00560091" w:rsidRPr="002E1641" w:rsidRDefault="00646584" w:rsidP="007C4416">
            <w:pPr>
              <w:pStyle w:val="Compact"/>
            </w:pPr>
            <w:r w:rsidRPr="002E1641">
              <w:t>Honda Civic</w:t>
            </w:r>
          </w:p>
        </w:tc>
        <w:tc>
          <w:tcPr>
            <w:tcW w:w="0" w:type="auto"/>
          </w:tcPr>
          <w:p w14:paraId="5DACA373" w14:textId="77777777" w:rsidR="00560091" w:rsidRPr="002E1641" w:rsidRDefault="00646584" w:rsidP="007C4416">
            <w:pPr>
              <w:pStyle w:val="Compact"/>
            </w:pPr>
            <w:r w:rsidRPr="002E1641">
              <w:t>30.4</w:t>
            </w:r>
          </w:p>
        </w:tc>
        <w:tc>
          <w:tcPr>
            <w:tcW w:w="0" w:type="auto"/>
          </w:tcPr>
          <w:p w14:paraId="43076D83" w14:textId="77777777" w:rsidR="00560091" w:rsidRPr="002E1641" w:rsidRDefault="00646584" w:rsidP="007C4416">
            <w:pPr>
              <w:pStyle w:val="Compact"/>
            </w:pPr>
            <w:r w:rsidRPr="002E1641">
              <w:t>1,615</w:t>
            </w:r>
          </w:p>
        </w:tc>
      </w:tr>
      <w:tr w:rsidR="00560091" w:rsidRPr="002E1641" w14:paraId="2022A735" w14:textId="77777777">
        <w:tc>
          <w:tcPr>
            <w:tcW w:w="0" w:type="auto"/>
          </w:tcPr>
          <w:p w14:paraId="34C1F0EE" w14:textId="77777777" w:rsidR="00560091" w:rsidRPr="002E1641" w:rsidRDefault="00646584" w:rsidP="007C4416">
            <w:pPr>
              <w:pStyle w:val="Compact"/>
            </w:pPr>
            <w:r w:rsidRPr="002E1641">
              <w:t>Lotus Europa</w:t>
            </w:r>
          </w:p>
        </w:tc>
        <w:tc>
          <w:tcPr>
            <w:tcW w:w="0" w:type="auto"/>
          </w:tcPr>
          <w:p w14:paraId="0F44B3B4" w14:textId="77777777" w:rsidR="00560091" w:rsidRPr="002E1641" w:rsidRDefault="00646584" w:rsidP="007C4416">
            <w:pPr>
              <w:pStyle w:val="Compact"/>
            </w:pPr>
            <w:r w:rsidRPr="002E1641">
              <w:t>30.4</w:t>
            </w:r>
          </w:p>
        </w:tc>
        <w:tc>
          <w:tcPr>
            <w:tcW w:w="0" w:type="auto"/>
          </w:tcPr>
          <w:p w14:paraId="59AEC0AE" w14:textId="77777777" w:rsidR="00560091" w:rsidRPr="002E1641" w:rsidRDefault="00646584" w:rsidP="007C4416">
            <w:pPr>
              <w:pStyle w:val="Compact"/>
            </w:pPr>
            <w:r w:rsidRPr="002E1641">
              <w:t>1,513</w:t>
            </w:r>
          </w:p>
        </w:tc>
      </w:tr>
      <w:tr w:rsidR="00560091" w:rsidRPr="002E1641" w14:paraId="2B65127A" w14:textId="77777777">
        <w:tc>
          <w:tcPr>
            <w:tcW w:w="0" w:type="auto"/>
          </w:tcPr>
          <w:p w14:paraId="6C75677B" w14:textId="77777777" w:rsidR="00560091" w:rsidRPr="002E1641" w:rsidRDefault="00646584" w:rsidP="007C4416">
            <w:pPr>
              <w:pStyle w:val="Compact"/>
            </w:pPr>
            <w:r w:rsidRPr="002E1641">
              <w:t>Merc 230</w:t>
            </w:r>
          </w:p>
        </w:tc>
        <w:tc>
          <w:tcPr>
            <w:tcW w:w="0" w:type="auto"/>
          </w:tcPr>
          <w:p w14:paraId="6F0FC19B" w14:textId="77777777" w:rsidR="00560091" w:rsidRPr="002E1641" w:rsidRDefault="00646584" w:rsidP="007C4416">
            <w:pPr>
              <w:pStyle w:val="Compact"/>
            </w:pPr>
            <w:r w:rsidRPr="002E1641">
              <w:t>22.8</w:t>
            </w:r>
          </w:p>
        </w:tc>
        <w:tc>
          <w:tcPr>
            <w:tcW w:w="0" w:type="auto"/>
          </w:tcPr>
          <w:p w14:paraId="4A83551D" w14:textId="77777777" w:rsidR="00560091" w:rsidRPr="002E1641" w:rsidRDefault="00646584" w:rsidP="007C4416">
            <w:pPr>
              <w:pStyle w:val="Compact"/>
            </w:pPr>
            <w:r w:rsidRPr="002E1641">
              <w:t>3,150</w:t>
            </w:r>
          </w:p>
        </w:tc>
      </w:tr>
      <w:tr w:rsidR="00560091" w:rsidRPr="002E1641" w14:paraId="051AA7A6" w14:textId="77777777">
        <w:tc>
          <w:tcPr>
            <w:tcW w:w="0" w:type="auto"/>
          </w:tcPr>
          <w:p w14:paraId="5F829D19" w14:textId="77777777" w:rsidR="00560091" w:rsidRPr="002E1641" w:rsidRDefault="00646584" w:rsidP="007C4416">
            <w:pPr>
              <w:pStyle w:val="Compact"/>
            </w:pPr>
            <w:r w:rsidRPr="002E1641">
              <w:lastRenderedPageBreak/>
              <w:t>Merc 240D</w:t>
            </w:r>
          </w:p>
        </w:tc>
        <w:tc>
          <w:tcPr>
            <w:tcW w:w="0" w:type="auto"/>
          </w:tcPr>
          <w:p w14:paraId="30D1AC90" w14:textId="77777777" w:rsidR="00560091" w:rsidRPr="002E1641" w:rsidRDefault="00646584" w:rsidP="007C4416">
            <w:pPr>
              <w:pStyle w:val="Compact"/>
            </w:pPr>
            <w:r w:rsidRPr="002E1641">
              <w:t>24.4</w:t>
            </w:r>
          </w:p>
        </w:tc>
        <w:tc>
          <w:tcPr>
            <w:tcW w:w="0" w:type="auto"/>
          </w:tcPr>
          <w:p w14:paraId="76D5DA0A" w14:textId="77777777" w:rsidR="00560091" w:rsidRPr="002E1641" w:rsidRDefault="00646584" w:rsidP="007C4416">
            <w:pPr>
              <w:pStyle w:val="Compact"/>
            </w:pPr>
            <w:r w:rsidRPr="002E1641">
              <w:t>3,190</w:t>
            </w:r>
          </w:p>
        </w:tc>
      </w:tr>
      <w:tr w:rsidR="00560091" w:rsidRPr="002E1641" w14:paraId="3C467E6E" w14:textId="77777777">
        <w:tc>
          <w:tcPr>
            <w:tcW w:w="0" w:type="auto"/>
          </w:tcPr>
          <w:p w14:paraId="6A9E4213" w14:textId="77777777" w:rsidR="00560091" w:rsidRPr="002E1641" w:rsidRDefault="00646584" w:rsidP="007C4416">
            <w:pPr>
              <w:pStyle w:val="Compact"/>
            </w:pPr>
            <w:r w:rsidRPr="002E1641">
              <w:t>Porsche 914-2</w:t>
            </w:r>
          </w:p>
        </w:tc>
        <w:tc>
          <w:tcPr>
            <w:tcW w:w="0" w:type="auto"/>
          </w:tcPr>
          <w:p w14:paraId="5459CAA3" w14:textId="77777777" w:rsidR="00560091" w:rsidRPr="002E1641" w:rsidRDefault="00646584" w:rsidP="007C4416">
            <w:pPr>
              <w:pStyle w:val="Compact"/>
            </w:pPr>
            <w:r w:rsidRPr="002E1641">
              <w:t>26.0</w:t>
            </w:r>
          </w:p>
        </w:tc>
        <w:tc>
          <w:tcPr>
            <w:tcW w:w="0" w:type="auto"/>
          </w:tcPr>
          <w:p w14:paraId="13BFB319" w14:textId="77777777" w:rsidR="00560091" w:rsidRPr="002E1641" w:rsidRDefault="00646584" w:rsidP="007C4416">
            <w:pPr>
              <w:pStyle w:val="Compact"/>
            </w:pPr>
            <w:r w:rsidRPr="002E1641">
              <w:t>2,140</w:t>
            </w:r>
          </w:p>
        </w:tc>
      </w:tr>
      <w:tr w:rsidR="00560091" w:rsidRPr="002E1641" w14:paraId="4102842C" w14:textId="77777777">
        <w:tc>
          <w:tcPr>
            <w:tcW w:w="0" w:type="auto"/>
          </w:tcPr>
          <w:p w14:paraId="776D0C36" w14:textId="77777777" w:rsidR="00560091" w:rsidRPr="002E1641" w:rsidRDefault="00646584" w:rsidP="007C4416">
            <w:pPr>
              <w:pStyle w:val="Compact"/>
            </w:pPr>
            <w:r w:rsidRPr="002E1641">
              <w:t>Toyota Corolla</w:t>
            </w:r>
          </w:p>
        </w:tc>
        <w:tc>
          <w:tcPr>
            <w:tcW w:w="0" w:type="auto"/>
          </w:tcPr>
          <w:p w14:paraId="2D7A740C" w14:textId="77777777" w:rsidR="00560091" w:rsidRPr="002E1641" w:rsidRDefault="00646584" w:rsidP="007C4416">
            <w:pPr>
              <w:pStyle w:val="Compact"/>
            </w:pPr>
            <w:r w:rsidRPr="002E1641">
              <w:t>33.9</w:t>
            </w:r>
          </w:p>
        </w:tc>
        <w:tc>
          <w:tcPr>
            <w:tcW w:w="0" w:type="auto"/>
          </w:tcPr>
          <w:p w14:paraId="4DC2B0B9" w14:textId="77777777" w:rsidR="00560091" w:rsidRPr="002E1641" w:rsidRDefault="00646584" w:rsidP="007C4416">
            <w:pPr>
              <w:pStyle w:val="Compact"/>
            </w:pPr>
            <w:r w:rsidRPr="002E1641">
              <w:t>1,835</w:t>
            </w:r>
          </w:p>
        </w:tc>
      </w:tr>
      <w:tr w:rsidR="00560091" w:rsidRPr="002E1641" w14:paraId="2107BE08" w14:textId="77777777">
        <w:tc>
          <w:tcPr>
            <w:tcW w:w="0" w:type="auto"/>
          </w:tcPr>
          <w:p w14:paraId="18955318" w14:textId="77777777" w:rsidR="00560091" w:rsidRPr="002E1641" w:rsidRDefault="00646584" w:rsidP="007C4416">
            <w:pPr>
              <w:pStyle w:val="Compact"/>
            </w:pPr>
            <w:r w:rsidRPr="002E1641">
              <w:t>Toyota Corona</w:t>
            </w:r>
          </w:p>
        </w:tc>
        <w:tc>
          <w:tcPr>
            <w:tcW w:w="0" w:type="auto"/>
          </w:tcPr>
          <w:p w14:paraId="33A181A8" w14:textId="77777777" w:rsidR="00560091" w:rsidRPr="002E1641" w:rsidRDefault="00646584" w:rsidP="007C4416">
            <w:pPr>
              <w:pStyle w:val="Compact"/>
            </w:pPr>
            <w:r w:rsidRPr="002E1641">
              <w:t>21.5</w:t>
            </w:r>
          </w:p>
        </w:tc>
        <w:tc>
          <w:tcPr>
            <w:tcW w:w="0" w:type="auto"/>
          </w:tcPr>
          <w:p w14:paraId="55F7DDE0" w14:textId="77777777" w:rsidR="00560091" w:rsidRPr="002E1641" w:rsidRDefault="00646584" w:rsidP="007C4416">
            <w:pPr>
              <w:pStyle w:val="Compact"/>
            </w:pPr>
            <w:r w:rsidRPr="002E1641">
              <w:t>2,465</w:t>
            </w:r>
          </w:p>
        </w:tc>
      </w:tr>
      <w:tr w:rsidR="00560091" w:rsidRPr="002E1641" w14:paraId="5FCEC603" w14:textId="77777777">
        <w:tc>
          <w:tcPr>
            <w:tcW w:w="0" w:type="auto"/>
          </w:tcPr>
          <w:p w14:paraId="411202B6" w14:textId="77777777" w:rsidR="00560091" w:rsidRPr="002E1641" w:rsidRDefault="00646584" w:rsidP="007C4416">
            <w:pPr>
              <w:pStyle w:val="Compact"/>
            </w:pPr>
            <w:r w:rsidRPr="002E1641">
              <w:t>Volvo 142E</w:t>
            </w:r>
          </w:p>
        </w:tc>
        <w:tc>
          <w:tcPr>
            <w:tcW w:w="0" w:type="auto"/>
          </w:tcPr>
          <w:p w14:paraId="6AFED6BB" w14:textId="77777777" w:rsidR="00560091" w:rsidRPr="002E1641" w:rsidRDefault="00646584" w:rsidP="007C4416">
            <w:pPr>
              <w:pStyle w:val="Compact"/>
            </w:pPr>
            <w:r w:rsidRPr="002E1641">
              <w:t>21.4</w:t>
            </w:r>
          </w:p>
        </w:tc>
        <w:tc>
          <w:tcPr>
            <w:tcW w:w="0" w:type="auto"/>
          </w:tcPr>
          <w:p w14:paraId="4D80C33C" w14:textId="77777777" w:rsidR="00560091" w:rsidRPr="002E1641" w:rsidRDefault="00646584" w:rsidP="007C4416">
            <w:pPr>
              <w:pStyle w:val="Compact"/>
            </w:pPr>
            <w:r w:rsidRPr="002E1641">
              <w:t>2,780</w:t>
            </w:r>
          </w:p>
        </w:tc>
      </w:tr>
    </w:tbl>
    <w:p w14:paraId="1A8F4C8A" w14:textId="77777777" w:rsidR="00560091" w:rsidRPr="002E1641" w:rsidRDefault="00646584" w:rsidP="00803831">
      <w:pPr>
        <w:pStyle w:val="1"/>
        <w:rPr>
          <w:rFonts w:eastAsia="휴먼명조"/>
        </w:rPr>
      </w:pPr>
      <w:bookmarkStart w:id="14" w:name="iii.--"/>
      <w:bookmarkStart w:id="15" w:name="_Toc536658184"/>
      <w:bookmarkEnd w:id="14"/>
      <w:r w:rsidRPr="002E1641">
        <w:rPr>
          <w:rFonts w:eastAsia="휴먼명조"/>
        </w:rPr>
        <w:t xml:space="preserve">III. </w:t>
      </w:r>
      <w:r w:rsidRPr="002E1641">
        <w:rPr>
          <w:rFonts w:eastAsia="휴먼명조"/>
        </w:rPr>
        <w:t>다른</w:t>
      </w:r>
      <w:r w:rsidRPr="002E1641">
        <w:rPr>
          <w:rFonts w:eastAsia="휴먼명조"/>
        </w:rPr>
        <w:t xml:space="preserve"> </w:t>
      </w:r>
      <w:r w:rsidRPr="002E1641">
        <w:rPr>
          <w:rFonts w:eastAsia="휴먼명조"/>
        </w:rPr>
        <w:t>기능</w:t>
      </w:r>
      <w:bookmarkEnd w:id="15"/>
    </w:p>
    <w:p w14:paraId="06780FBF" w14:textId="77777777" w:rsidR="00560091" w:rsidRPr="002E1641" w:rsidRDefault="00646584" w:rsidP="00803831">
      <w:pPr>
        <w:pStyle w:val="2"/>
        <w:rPr>
          <w:rFonts w:eastAsia="휴먼명조"/>
        </w:rPr>
      </w:pPr>
      <w:bookmarkStart w:id="16" w:name="bullet-points"/>
      <w:bookmarkStart w:id="17" w:name="_Toc536658185"/>
      <w:bookmarkEnd w:id="16"/>
      <w:r w:rsidRPr="002E1641">
        <w:rPr>
          <w:rFonts w:eastAsia="휴먼명조"/>
        </w:rPr>
        <w:t>1. Bullet Points</w:t>
      </w:r>
      <w:bookmarkEnd w:id="17"/>
    </w:p>
    <w:p w14:paraId="4700BC0C" w14:textId="77777777" w:rsidR="00560091" w:rsidRPr="002E1641" w:rsidRDefault="00646584" w:rsidP="007C4416">
      <w:pPr>
        <w:pStyle w:val="Compact"/>
        <w:numPr>
          <w:ilvl w:val="0"/>
          <w:numId w:val="3"/>
        </w:numPr>
        <w:rPr>
          <w:b/>
        </w:rPr>
      </w:pPr>
      <w:r w:rsidRPr="002E1641">
        <w:rPr>
          <w:b/>
        </w:rPr>
        <w:t>bullet1</w:t>
      </w:r>
    </w:p>
    <w:p w14:paraId="023AF1E7" w14:textId="3BEB5021" w:rsidR="00560091" w:rsidRPr="002E1641" w:rsidRDefault="00112FF4" w:rsidP="007C4416">
      <w:pPr>
        <w:pStyle w:val="Compact"/>
        <w:numPr>
          <w:ilvl w:val="0"/>
          <w:numId w:val="3"/>
        </w:numPr>
      </w:pPr>
      <w:r w:rsidRPr="002E1641">
        <w:rPr>
          <w:lang w:eastAsia="ko-KR"/>
        </w:rPr>
        <w:t>불릿</w:t>
      </w:r>
      <w:r w:rsidRPr="002E1641">
        <w:rPr>
          <w:lang w:eastAsia="ko-KR"/>
        </w:rPr>
        <w:t>2</w:t>
      </w:r>
    </w:p>
    <w:p w14:paraId="2A5EE0B8" w14:textId="77777777" w:rsidR="00560091" w:rsidRPr="002E1641" w:rsidRDefault="00646584" w:rsidP="007C4416">
      <w:pPr>
        <w:pStyle w:val="Compact"/>
        <w:numPr>
          <w:ilvl w:val="1"/>
          <w:numId w:val="4"/>
        </w:numPr>
      </w:pPr>
      <w:r w:rsidRPr="002E1641">
        <w:t>bullet2-1</w:t>
      </w:r>
    </w:p>
    <w:p w14:paraId="14DFB65C" w14:textId="77777777" w:rsidR="00560091" w:rsidRPr="002E1641" w:rsidRDefault="00646584" w:rsidP="007C4416">
      <w:pPr>
        <w:pStyle w:val="Compact"/>
        <w:numPr>
          <w:ilvl w:val="1"/>
          <w:numId w:val="4"/>
        </w:numPr>
      </w:pPr>
      <w:r w:rsidRPr="002E1641">
        <w:t>bullet2-2</w:t>
      </w:r>
    </w:p>
    <w:p w14:paraId="6563A4C9" w14:textId="77777777" w:rsidR="00560091" w:rsidRPr="002E1641" w:rsidRDefault="00646584" w:rsidP="007C4416">
      <w:pPr>
        <w:pStyle w:val="Compact"/>
        <w:numPr>
          <w:ilvl w:val="2"/>
          <w:numId w:val="5"/>
        </w:numPr>
      </w:pPr>
      <w:r w:rsidRPr="002E1641">
        <w:t>bullet2-2-1</w:t>
      </w:r>
    </w:p>
    <w:p w14:paraId="3AB5AA28" w14:textId="77777777" w:rsidR="00560091" w:rsidRPr="002E1641" w:rsidRDefault="00646584" w:rsidP="007C4416">
      <w:pPr>
        <w:pStyle w:val="Compact"/>
        <w:numPr>
          <w:ilvl w:val="2"/>
          <w:numId w:val="5"/>
        </w:numPr>
      </w:pPr>
      <w:r w:rsidRPr="002E1641">
        <w:t>bullet2-2-2</w:t>
      </w:r>
    </w:p>
    <w:p w14:paraId="664D9306" w14:textId="77777777" w:rsidR="00560091" w:rsidRPr="002E1641" w:rsidRDefault="00646584" w:rsidP="007C4416">
      <w:pPr>
        <w:pStyle w:val="Compact"/>
        <w:numPr>
          <w:ilvl w:val="0"/>
          <w:numId w:val="3"/>
        </w:numPr>
      </w:pPr>
      <w:r w:rsidRPr="002E1641">
        <w:t>bullet3</w:t>
      </w:r>
    </w:p>
    <w:p w14:paraId="490E4CDB" w14:textId="77777777" w:rsidR="00560091" w:rsidRPr="002E1641" w:rsidRDefault="00646584" w:rsidP="007C4416">
      <w:pPr>
        <w:pStyle w:val="Compact"/>
        <w:numPr>
          <w:ilvl w:val="1"/>
          <w:numId w:val="6"/>
        </w:numPr>
        <w:rPr>
          <w:b/>
        </w:rPr>
      </w:pPr>
      <w:r w:rsidRPr="002E1641">
        <w:rPr>
          <w:b/>
        </w:rPr>
        <w:t>아이템</w:t>
      </w:r>
      <w:r w:rsidRPr="002E1641">
        <w:rPr>
          <w:b/>
        </w:rPr>
        <w:t xml:space="preserve"> 1</w:t>
      </w:r>
    </w:p>
    <w:p w14:paraId="44A75B2E" w14:textId="77777777" w:rsidR="00560091" w:rsidRPr="002E1641" w:rsidRDefault="00646584" w:rsidP="007C4416">
      <w:pPr>
        <w:pStyle w:val="Compact"/>
        <w:numPr>
          <w:ilvl w:val="1"/>
          <w:numId w:val="6"/>
        </w:numPr>
      </w:pPr>
      <w:r w:rsidRPr="002E1641">
        <w:t>아이템</w:t>
      </w:r>
      <w:r w:rsidRPr="002E1641">
        <w:t xml:space="preserve"> 2</w:t>
      </w:r>
    </w:p>
    <w:p w14:paraId="6361C395" w14:textId="77777777" w:rsidR="00560091" w:rsidRPr="002E1641" w:rsidRDefault="00646584" w:rsidP="00803831">
      <w:pPr>
        <w:pStyle w:val="2"/>
        <w:rPr>
          <w:rFonts w:eastAsia="휴먼명조"/>
        </w:rPr>
      </w:pPr>
      <w:bookmarkStart w:id="18" w:name="numbered-bullets"/>
      <w:bookmarkStart w:id="19" w:name="_Toc536658186"/>
      <w:bookmarkEnd w:id="18"/>
      <w:r w:rsidRPr="002E1641">
        <w:rPr>
          <w:rFonts w:eastAsia="휴먼명조"/>
        </w:rPr>
        <w:t>2. Numbered bullets</w:t>
      </w:r>
      <w:bookmarkEnd w:id="19"/>
    </w:p>
    <w:p w14:paraId="38991D18" w14:textId="2DA69CAA" w:rsidR="00560091" w:rsidRPr="002E1641" w:rsidRDefault="00112FF4" w:rsidP="007C4416">
      <w:pPr>
        <w:pStyle w:val="Compact"/>
        <w:numPr>
          <w:ilvl w:val="0"/>
          <w:numId w:val="7"/>
        </w:numPr>
      </w:pPr>
      <w:r w:rsidRPr="002E1641">
        <w:t>B</w:t>
      </w:r>
      <w:r w:rsidR="00646584" w:rsidRPr="002E1641">
        <w:t>lahblah</w:t>
      </w:r>
      <w:r w:rsidRPr="002E1641">
        <w:t xml:space="preserve"> </w:t>
      </w:r>
      <w:r w:rsidRPr="002E1641">
        <w:rPr>
          <w:b/>
          <w:lang w:eastAsia="ko-KR"/>
        </w:rPr>
        <w:t>불릿</w:t>
      </w:r>
      <w:r w:rsidRPr="002E1641">
        <w:rPr>
          <w:b/>
          <w:lang w:eastAsia="ko-KR"/>
        </w:rPr>
        <w:t xml:space="preserve"> 1</w:t>
      </w:r>
    </w:p>
    <w:p w14:paraId="64FE061F" w14:textId="3ADC2023" w:rsidR="00560091" w:rsidRPr="002E1641" w:rsidRDefault="00646584" w:rsidP="007C4416">
      <w:pPr>
        <w:pStyle w:val="Compact"/>
        <w:numPr>
          <w:ilvl w:val="1"/>
          <w:numId w:val="8"/>
        </w:numPr>
      </w:pPr>
      <w:r w:rsidRPr="002E1641">
        <w:t>blah1</w:t>
      </w:r>
      <w:r w:rsidR="00112FF4" w:rsidRPr="002E1641">
        <w:t xml:space="preserve"> </w:t>
      </w:r>
      <w:r w:rsidR="00112FF4" w:rsidRPr="002E1641">
        <w:rPr>
          <w:i/>
          <w:lang w:eastAsia="ko-KR"/>
        </w:rPr>
        <w:t>불릿</w:t>
      </w:r>
      <w:r w:rsidR="00112FF4" w:rsidRPr="002E1641">
        <w:rPr>
          <w:i/>
          <w:lang w:eastAsia="ko-KR"/>
        </w:rPr>
        <w:t xml:space="preserve"> 1</w:t>
      </w:r>
    </w:p>
    <w:p w14:paraId="003DBC64" w14:textId="499CAAF6" w:rsidR="00560091" w:rsidRPr="002E1641" w:rsidRDefault="00646584" w:rsidP="00A575C2">
      <w:pPr>
        <w:pStyle w:val="Compact"/>
        <w:numPr>
          <w:ilvl w:val="1"/>
          <w:numId w:val="8"/>
        </w:numPr>
        <w:rPr>
          <w:b/>
        </w:rPr>
      </w:pPr>
      <w:r w:rsidRPr="002E1641">
        <w:t>blah2</w:t>
      </w:r>
      <w:r w:rsidR="00112FF4" w:rsidRPr="002E1641">
        <w:rPr>
          <w:lang w:eastAsia="ko-KR"/>
        </w:rPr>
        <w:t xml:space="preserve"> </w:t>
      </w:r>
      <w:r w:rsidR="00112FF4" w:rsidRPr="002E1641">
        <w:rPr>
          <w:b/>
          <w:lang w:eastAsia="ko-KR"/>
        </w:rPr>
        <w:t>불릿</w:t>
      </w:r>
      <w:r w:rsidR="00112FF4" w:rsidRPr="002E1641">
        <w:rPr>
          <w:b/>
          <w:lang w:eastAsia="ko-KR"/>
        </w:rPr>
        <w:t xml:space="preserve"> 2</w:t>
      </w:r>
    </w:p>
    <w:p w14:paraId="5B70F5BC" w14:textId="29A054A7" w:rsidR="00560091" w:rsidRPr="002E1641" w:rsidRDefault="00646584" w:rsidP="007C4416">
      <w:pPr>
        <w:pStyle w:val="Compact"/>
        <w:numPr>
          <w:ilvl w:val="0"/>
          <w:numId w:val="7"/>
        </w:numPr>
      </w:pPr>
      <w:r w:rsidRPr="002E1641">
        <w:t>blahblah</w:t>
      </w:r>
      <w:r w:rsidR="00112FF4" w:rsidRPr="002E1641">
        <w:t xml:space="preserve"> </w:t>
      </w:r>
      <w:r w:rsidR="00112FF4" w:rsidRPr="002E1641">
        <w:rPr>
          <w:lang w:eastAsia="ko-KR"/>
        </w:rPr>
        <w:t>불릿</w:t>
      </w:r>
      <w:r w:rsidR="00112FF4" w:rsidRPr="002E1641">
        <w:rPr>
          <w:lang w:eastAsia="ko-KR"/>
        </w:rPr>
        <w:t xml:space="preserve"> 2</w:t>
      </w:r>
    </w:p>
    <w:p w14:paraId="179009FD" w14:textId="77777777" w:rsidR="00560091" w:rsidRPr="002E1641" w:rsidRDefault="00646584" w:rsidP="007C4416">
      <w:pPr>
        <w:pStyle w:val="Compact"/>
        <w:numPr>
          <w:ilvl w:val="1"/>
          <w:numId w:val="10"/>
        </w:numPr>
      </w:pPr>
      <w:r w:rsidRPr="002E1641">
        <w:t>blah1</w:t>
      </w:r>
    </w:p>
    <w:p w14:paraId="0BDBE4DD" w14:textId="77777777" w:rsidR="00560091" w:rsidRPr="002E1641" w:rsidRDefault="00646584" w:rsidP="007C4416">
      <w:pPr>
        <w:pStyle w:val="Compact"/>
        <w:numPr>
          <w:ilvl w:val="1"/>
          <w:numId w:val="10"/>
        </w:numPr>
      </w:pPr>
      <w:r w:rsidRPr="002E1641">
        <w:t>blah2</w:t>
      </w:r>
    </w:p>
    <w:p w14:paraId="0DE79D5F" w14:textId="77777777" w:rsidR="00716F0A" w:rsidRPr="002E1641" w:rsidRDefault="00716F0A">
      <w:pPr>
        <w:rPr>
          <w:rFonts w:ascii="Palatino Linotype" w:eastAsia="휴먼명조" w:hAnsi="Palatino Linotype" w:cstheme="majorBidi"/>
          <w:b/>
          <w:bCs/>
          <w:sz w:val="28"/>
          <w:szCs w:val="28"/>
        </w:rPr>
      </w:pPr>
      <w:bookmarkStart w:id="20" w:name="iii.-"/>
      <w:bookmarkStart w:id="21" w:name="_Toc536658187"/>
      <w:bookmarkEnd w:id="20"/>
      <w:r w:rsidRPr="002E1641">
        <w:rPr>
          <w:rFonts w:ascii="Palatino Linotype" w:eastAsia="휴먼명조" w:hAnsi="Palatino Linotype"/>
        </w:rPr>
        <w:br w:type="page"/>
      </w:r>
    </w:p>
    <w:p w14:paraId="098D0A00" w14:textId="77777777" w:rsidR="00560091" w:rsidRPr="002E1641" w:rsidRDefault="00646584" w:rsidP="00803831">
      <w:pPr>
        <w:pStyle w:val="1"/>
        <w:rPr>
          <w:rFonts w:eastAsia="휴먼명조"/>
        </w:rPr>
      </w:pPr>
      <w:r w:rsidRPr="002E1641">
        <w:rPr>
          <w:rFonts w:eastAsia="휴먼명조"/>
        </w:rPr>
        <w:lastRenderedPageBreak/>
        <w:t xml:space="preserve">III. </w:t>
      </w:r>
      <w:r w:rsidRPr="002E1641">
        <w:rPr>
          <w:rFonts w:eastAsia="휴먼명조"/>
        </w:rPr>
        <w:t>인용</w:t>
      </w:r>
      <w:bookmarkEnd w:id="21"/>
    </w:p>
    <w:p w14:paraId="02C5563B" w14:textId="77777777" w:rsidR="00560091" w:rsidRPr="002E1641" w:rsidRDefault="00646584" w:rsidP="00803831">
      <w:pPr>
        <w:pStyle w:val="a8"/>
        <w:ind w:left="720" w:right="720"/>
      </w:pPr>
      <w:r w:rsidRPr="002E1641">
        <w:t xml:space="preserve">“I’ve missed more than 9000 shots in my career. I’ve lost almost 300 games. 26 times, I’ve been trusted to take the game winning shot and missed. I’ve failed over and over and over again in my life. And that is why I succeed.” </w:t>
      </w:r>
      <w:r w:rsidRPr="002E1641">
        <w:rPr>
          <w:rFonts w:eastAsia="바탕" w:cs="바탕"/>
        </w:rPr>
        <w:t>–</w:t>
      </w:r>
      <w:r w:rsidRPr="002E1641">
        <w:t xml:space="preserve"> Michael Jordan</w:t>
      </w:r>
    </w:p>
    <w:p w14:paraId="6789B9B2" w14:textId="77777777" w:rsidR="00560091" w:rsidRPr="002E1641" w:rsidRDefault="00646584" w:rsidP="00803831">
      <w:pPr>
        <w:pStyle w:val="a8"/>
        <w:ind w:left="720" w:right="720"/>
      </w:pPr>
      <w:r w:rsidRPr="002E1641">
        <w:t>“</w:t>
      </w:r>
      <w:r w:rsidRPr="002E1641">
        <w:t>스스로를</w:t>
      </w:r>
      <w:r w:rsidRPr="002E1641">
        <w:t xml:space="preserve"> </w:t>
      </w:r>
      <w:r w:rsidRPr="002E1641">
        <w:t>존경하면</w:t>
      </w:r>
      <w:r w:rsidRPr="002E1641">
        <w:t xml:space="preserve"> </w:t>
      </w:r>
      <w:r w:rsidRPr="002E1641">
        <w:t>다른</w:t>
      </w:r>
      <w:r w:rsidRPr="002E1641">
        <w:t xml:space="preserve"> </w:t>
      </w:r>
      <w:r w:rsidRPr="002E1641">
        <w:t>사람도</w:t>
      </w:r>
      <w:r w:rsidRPr="002E1641">
        <w:t xml:space="preserve"> </w:t>
      </w:r>
      <w:r w:rsidRPr="002E1641">
        <w:t>당신을</w:t>
      </w:r>
      <w:r w:rsidRPr="002E1641">
        <w:t xml:space="preserve"> </w:t>
      </w:r>
      <w:r w:rsidRPr="002E1641">
        <w:t>존경할</w:t>
      </w:r>
      <w:r w:rsidRPr="002E1641">
        <w:t xml:space="preserve"> </w:t>
      </w:r>
      <w:r w:rsidRPr="002E1641">
        <w:t>것이다</w:t>
      </w:r>
      <w:r w:rsidRPr="002E1641">
        <w:t xml:space="preserve">.” </w:t>
      </w:r>
      <w:r w:rsidRPr="002E1641">
        <w:rPr>
          <w:rFonts w:eastAsia="바탕" w:cs="바탕"/>
        </w:rPr>
        <w:t>–</w:t>
      </w:r>
      <w:r w:rsidRPr="002E1641">
        <w:t xml:space="preserve"> </w:t>
      </w:r>
      <w:r w:rsidRPr="002E1641">
        <w:t>공자</w:t>
      </w:r>
    </w:p>
    <w:p w14:paraId="29A5DE93" w14:textId="3DF6504E" w:rsidR="00560091" w:rsidRPr="002E1641" w:rsidRDefault="00646584" w:rsidP="00803831">
      <w:pPr>
        <w:pStyle w:val="1"/>
        <w:rPr>
          <w:rFonts w:eastAsia="휴먼명조"/>
        </w:rPr>
      </w:pPr>
      <w:bookmarkStart w:id="22" w:name="iv.-rmarkdown-word-template--"/>
      <w:bookmarkStart w:id="23" w:name="_Toc536658188"/>
      <w:bookmarkEnd w:id="22"/>
      <w:r w:rsidRPr="002E1641">
        <w:rPr>
          <w:rFonts w:eastAsia="휴먼명조"/>
        </w:rPr>
        <w:t xml:space="preserve">IV. rmarkdown Word template </w:t>
      </w:r>
      <w:r w:rsidRPr="002E1641">
        <w:rPr>
          <w:rFonts w:eastAsia="휴먼명조"/>
        </w:rPr>
        <w:t>만드는</w:t>
      </w:r>
      <w:r w:rsidRPr="002E1641">
        <w:rPr>
          <w:rFonts w:eastAsia="휴먼명조"/>
        </w:rPr>
        <w:t xml:space="preserve"> </w:t>
      </w:r>
      <w:r w:rsidRPr="002E1641">
        <w:rPr>
          <w:rFonts w:eastAsia="휴먼명조"/>
        </w:rPr>
        <w:t>방법</w:t>
      </w:r>
      <w:bookmarkEnd w:id="23"/>
    </w:p>
    <w:p w14:paraId="45FFECC1" w14:textId="062A7E49" w:rsidR="006F150E" w:rsidRPr="002E1641" w:rsidRDefault="006F150E" w:rsidP="006F150E">
      <w:pPr>
        <w:pStyle w:val="1"/>
        <w:rPr>
          <w:rFonts w:eastAsia="휴먼명조"/>
        </w:rPr>
      </w:pPr>
      <w:r w:rsidRPr="002E1641">
        <w:rPr>
          <w:rFonts w:eastAsia="휴먼명조"/>
        </w:rPr>
        <w:t xml:space="preserve">V. rmarkdown Word template </w:t>
      </w:r>
      <w:r w:rsidRPr="002E1641">
        <w:rPr>
          <w:rFonts w:eastAsia="휴먼명조"/>
        </w:rPr>
        <w:t>만드는</w:t>
      </w:r>
      <w:r w:rsidRPr="002E1641">
        <w:rPr>
          <w:rFonts w:eastAsia="휴먼명조"/>
        </w:rPr>
        <w:t xml:space="preserve"> </w:t>
      </w:r>
      <w:r w:rsidRPr="002E1641">
        <w:rPr>
          <w:rFonts w:eastAsia="휴먼명조"/>
        </w:rPr>
        <w:t>방법</w:t>
      </w:r>
    </w:p>
    <w:p w14:paraId="2D7393F5" w14:textId="77777777" w:rsidR="006F150E" w:rsidRPr="002E1641" w:rsidRDefault="006F150E" w:rsidP="006F150E">
      <w:pPr>
        <w:pStyle w:val="a0"/>
      </w:pPr>
    </w:p>
    <w:p w14:paraId="5B587003" w14:textId="77777777" w:rsidR="00560091" w:rsidRPr="002E1641" w:rsidRDefault="00646584" w:rsidP="007C4416">
      <w:pPr>
        <w:pStyle w:val="Compact"/>
        <w:numPr>
          <w:ilvl w:val="0"/>
          <w:numId w:val="11"/>
        </w:numPr>
      </w:pPr>
      <w:r w:rsidRPr="002E1641">
        <w:t>동영상</w:t>
      </w:r>
    </w:p>
    <w:p w14:paraId="6ACE0F49" w14:textId="77777777" w:rsidR="00560091" w:rsidRPr="002E1641" w:rsidRDefault="00C1755E" w:rsidP="007C4416">
      <w:pPr>
        <w:pStyle w:val="Compact"/>
        <w:numPr>
          <w:ilvl w:val="1"/>
          <w:numId w:val="12"/>
        </w:numPr>
      </w:pPr>
      <w:hyperlink r:id="rId9">
        <w:r w:rsidR="00646584" w:rsidRPr="002E1641">
          <w:rPr>
            <w:rStyle w:val="ac"/>
          </w:rPr>
          <w:t>Link: Yihui Xie’s video</w:t>
        </w:r>
      </w:hyperlink>
    </w:p>
    <w:p w14:paraId="7E2D4872" w14:textId="77777777" w:rsidR="00560091" w:rsidRPr="002E1641" w:rsidRDefault="00C1755E" w:rsidP="007C4416">
      <w:pPr>
        <w:pStyle w:val="Compact"/>
        <w:numPr>
          <w:ilvl w:val="1"/>
          <w:numId w:val="12"/>
        </w:numPr>
      </w:pPr>
      <w:hyperlink r:id="rId10">
        <w:r w:rsidR="00646584" w:rsidRPr="002E1641">
          <w:rPr>
            <w:rStyle w:val="ac"/>
          </w:rPr>
          <w:t>https://vimeo.com/110804387</w:t>
        </w:r>
      </w:hyperlink>
    </w:p>
    <w:p w14:paraId="2A413108" w14:textId="77777777" w:rsidR="00560091" w:rsidRPr="002E1641" w:rsidRDefault="00646584" w:rsidP="007C4416">
      <w:pPr>
        <w:pStyle w:val="Compact"/>
        <w:numPr>
          <w:ilvl w:val="0"/>
          <w:numId w:val="11"/>
        </w:numPr>
      </w:pPr>
      <w:r w:rsidRPr="002E1641">
        <w:t>튜토리얼</w:t>
      </w:r>
    </w:p>
    <w:p w14:paraId="2202BDE0" w14:textId="77777777" w:rsidR="00560091" w:rsidRPr="002E1641" w:rsidRDefault="00C1755E" w:rsidP="007C4416">
      <w:pPr>
        <w:pStyle w:val="Compact"/>
        <w:numPr>
          <w:ilvl w:val="1"/>
          <w:numId w:val="13"/>
        </w:numPr>
      </w:pPr>
      <w:hyperlink r:id="rId11">
        <w:r w:rsidR="00646584" w:rsidRPr="002E1641">
          <w:rPr>
            <w:rStyle w:val="ac"/>
          </w:rPr>
          <w:t>Link: rmarkdown</w:t>
        </w:r>
      </w:hyperlink>
    </w:p>
    <w:p w14:paraId="5E3AF62B" w14:textId="77777777" w:rsidR="00560091" w:rsidRPr="002E1641" w:rsidRDefault="00C1755E" w:rsidP="007C4416">
      <w:pPr>
        <w:pStyle w:val="Compact"/>
        <w:numPr>
          <w:ilvl w:val="1"/>
          <w:numId w:val="13"/>
        </w:numPr>
      </w:pPr>
      <w:hyperlink r:id="rId12">
        <w:r w:rsidR="00646584" w:rsidRPr="002E1641">
          <w:rPr>
            <w:rStyle w:val="ac"/>
          </w:rPr>
          <w:t>https://rmarkdown.rs</w:t>
        </w:r>
        <w:bookmarkStart w:id="24" w:name="_GoBack"/>
        <w:bookmarkEnd w:id="24"/>
        <w:r w:rsidR="00646584" w:rsidRPr="002E1641">
          <w:rPr>
            <w:rStyle w:val="ac"/>
          </w:rPr>
          <w:t>t</w:t>
        </w:r>
        <w:r w:rsidR="00646584" w:rsidRPr="002E1641">
          <w:rPr>
            <w:rStyle w:val="ac"/>
          </w:rPr>
          <w:t>udio.com/articles_docx.html</w:t>
        </w:r>
      </w:hyperlink>
    </w:p>
    <w:sectPr w:rsidR="00560091" w:rsidRPr="002E1641" w:rsidSect="00716F0A">
      <w:headerReference w:type="even" r:id="rId13"/>
      <w:headerReference w:type="default" r:id="rId14"/>
      <w:footerReference w:type="even" r:id="rId15"/>
      <w:footerReference w:type="default" r:id="rId16"/>
      <w:headerReference w:type="first" r:id="rId17"/>
      <w:footerReference w:type="first" r:id="rId18"/>
      <w:pgSz w:w="11906" w:h="16838" w:code="9"/>
      <w:pgMar w:top="1701"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56B7D3A" w14:textId="77777777" w:rsidR="00C1755E" w:rsidRDefault="00C1755E">
      <w:pPr>
        <w:spacing w:after="0"/>
      </w:pPr>
      <w:r>
        <w:separator/>
      </w:r>
    </w:p>
  </w:endnote>
  <w:endnote w:type="continuationSeparator" w:id="0">
    <w:p w14:paraId="64D69BAF" w14:textId="77777777" w:rsidR="00C1755E" w:rsidRDefault="00C175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맑은 고딕">
    <w:panose1 w:val="020B0503020000020004"/>
    <w:charset w:val="81"/>
    <w:family w:val="modern"/>
    <w:pitch w:val="variable"/>
    <w:sig w:usb0="9000002F" w:usb1="29D77CFB" w:usb2="00000012" w:usb3="00000000" w:csb0="00080001" w:csb1="00000000"/>
  </w:font>
  <w:font w:name="Palatino Linotype">
    <w:panose1 w:val="02040502050505030304"/>
    <w:charset w:val="00"/>
    <w:family w:val="roman"/>
    <w:pitch w:val="variable"/>
    <w:sig w:usb0="E0000287" w:usb1="40000013" w:usb2="00000000" w:usb3="00000000" w:csb0="0000019F" w:csb1="00000000"/>
  </w:font>
  <w:font w:name="나눔고딕">
    <w:panose1 w:val="020D0604000000000000"/>
    <w:charset w:val="81"/>
    <w:family w:val="modern"/>
    <w:pitch w:val="variable"/>
    <w:sig w:usb0="900002A7" w:usb1="29D7FCFB" w:usb2="00000010" w:usb3="00000000" w:csb0="00080001" w:csb1="00000000"/>
  </w:font>
  <w:font w:name="나눔명조">
    <w:panose1 w:val="02020603020101020101"/>
    <w:charset w:val="81"/>
    <w:family w:val="roman"/>
    <w:pitch w:val="variable"/>
    <w:sig w:usb0="800002A7" w:usb1="09D7FCFB" w:usb2="00000010" w:usb3="00000000" w:csb0="00080001" w:csb1="00000000"/>
  </w:font>
  <w:font w:name="Calibri">
    <w:panose1 w:val="020F0502020204030204"/>
    <w:charset w:val="00"/>
    <w:family w:val="swiss"/>
    <w:pitch w:val="variable"/>
    <w:sig w:usb0="E0002AFF" w:usb1="4000ACFF" w:usb2="00000001" w:usb3="00000000" w:csb0="000001FF" w:csb1="00000000"/>
  </w:font>
  <w:font w:name="휴먼명조">
    <w:panose1 w:val="02010504000101010101"/>
    <w:charset w:val="81"/>
    <w:family w:val="auto"/>
    <w:pitch w:val="variable"/>
    <w:sig w:usb0="800002A7" w:usb1="19D77CFB" w:usb2="00000010" w:usb3="00000000" w:csb0="00080000" w:csb1="00000000"/>
  </w:font>
  <w:font w:name="Courier New">
    <w:panose1 w:val="02070309020205020404"/>
    <w:charset w:val="00"/>
    <w:family w:val="modern"/>
    <w:pitch w:val="fixed"/>
    <w:sig w:usb0="E0002EFF" w:usb1="C0007843" w:usb2="00000009" w:usb3="00000000" w:csb0="000001FF" w:csb1="00000000"/>
  </w:font>
  <w:font w:name="나눔고딕코딩">
    <w:charset w:val="81"/>
    <w:family w:val="modern"/>
    <w:pitch w:val="fixed"/>
    <w:sig w:usb0="800002A7" w:usb1="29D7FCFB" w:usb2="00000010" w:usb3="00000000" w:csb0="0008000D" w:csb1="00000000"/>
  </w:font>
  <w:font w:name="바탕">
    <w:altName w:val="Batang"/>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98CA9FE" w14:textId="77777777" w:rsidR="009F3F7A" w:rsidRDefault="009F3F7A">
    <w:pPr>
      <w:pStyle w:val="a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2860681"/>
      <w:docPartObj>
        <w:docPartGallery w:val="Page Numbers (Bottom of Page)"/>
        <w:docPartUnique/>
      </w:docPartObj>
    </w:sdtPr>
    <w:sdtEndPr/>
    <w:sdtContent>
      <w:p w14:paraId="07800391" w14:textId="63934F54" w:rsidR="009F3F7A" w:rsidRDefault="009F3F7A">
        <w:pPr>
          <w:pStyle w:val="ae"/>
          <w:jc w:val="right"/>
        </w:pPr>
        <w:r>
          <w:fldChar w:fldCharType="begin"/>
        </w:r>
        <w:r>
          <w:instrText>PAGE   \* MERGEFORMAT</w:instrText>
        </w:r>
        <w:r>
          <w:fldChar w:fldCharType="separate"/>
        </w:r>
        <w:r w:rsidR="002E1641" w:rsidRPr="002E1641">
          <w:rPr>
            <w:noProof/>
            <w:lang w:val="ko-KR" w:eastAsia="ko-KR"/>
          </w:rPr>
          <w:t>2</w:t>
        </w:r>
        <w:r>
          <w:fldChar w:fldCharType="end"/>
        </w:r>
      </w:p>
    </w:sdtContent>
  </w:sdt>
  <w:p w14:paraId="5C1A0AD7" w14:textId="77777777" w:rsidR="009F3F7A" w:rsidRDefault="009F3F7A">
    <w:pPr>
      <w:pStyle w:val="ae"/>
    </w:pPr>
  </w:p>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ED5B4E" w14:textId="77777777" w:rsidR="009F3F7A" w:rsidRDefault="009F3F7A">
    <w:pPr>
      <w:pStyle w:val="a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D3300D4" w14:textId="77777777" w:rsidR="00C1755E" w:rsidRDefault="00C1755E">
      <w:r>
        <w:separator/>
      </w:r>
    </w:p>
  </w:footnote>
  <w:footnote w:type="continuationSeparator" w:id="0">
    <w:p w14:paraId="7FF2F181" w14:textId="77777777" w:rsidR="00C1755E" w:rsidRDefault="00C1755E">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DB2D2B5" w14:textId="77777777" w:rsidR="009F3F7A" w:rsidRDefault="009F3F7A">
    <w:pPr>
      <w:pStyle w:val="ad"/>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68895B" w14:textId="77777777" w:rsidR="009F3F7A" w:rsidRDefault="009F3F7A">
    <w:pPr>
      <w:pStyle w:val="ad"/>
    </w:pP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22EBF6" w14:textId="77777777" w:rsidR="009F3F7A" w:rsidRDefault="009F3F7A">
    <w:pPr>
      <w:pStyle w:val="ad"/>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3C2CB9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BA772F0"/>
    <w:multiLevelType w:val="multilevel"/>
    <w:tmpl w:val="B62C2A2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E117D54"/>
    <w:multiLevelType w:val="multilevel"/>
    <w:tmpl w:val="A2B8FF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25A82AAA"/>
    <w:lvl w:ilvl="0">
      <w:start w:val="1"/>
      <w:numFmt w:val="decimal"/>
      <w:lvlText w:val="%1."/>
      <w:lvlJc w:val="left"/>
      <w:pPr>
        <w:tabs>
          <w:tab w:val="num" w:pos="2062"/>
        </w:tabs>
        <w:ind w:leftChars="1000" w:left="2062" w:hangingChars="200" w:hanging="360"/>
      </w:pPr>
    </w:lvl>
  </w:abstractNum>
  <w:abstractNum w:abstractNumId="4" w15:restartNumberingAfterBreak="0">
    <w:nsid w:val="FFFFFF7D"/>
    <w:multiLevelType w:val="singleLevel"/>
    <w:tmpl w:val="3A2061F2"/>
    <w:lvl w:ilvl="0">
      <w:start w:val="1"/>
      <w:numFmt w:val="decimal"/>
      <w:lvlText w:val="%1."/>
      <w:lvlJc w:val="left"/>
      <w:pPr>
        <w:tabs>
          <w:tab w:val="num" w:pos="1637"/>
        </w:tabs>
        <w:ind w:leftChars="800" w:left="1637" w:hangingChars="200" w:hanging="360"/>
      </w:pPr>
    </w:lvl>
  </w:abstractNum>
  <w:abstractNum w:abstractNumId="5" w15:restartNumberingAfterBreak="0">
    <w:nsid w:val="FFFFFF7E"/>
    <w:multiLevelType w:val="singleLevel"/>
    <w:tmpl w:val="3C305124"/>
    <w:lvl w:ilvl="0">
      <w:start w:val="1"/>
      <w:numFmt w:val="decimal"/>
      <w:lvlText w:val="%1."/>
      <w:lvlJc w:val="left"/>
      <w:pPr>
        <w:tabs>
          <w:tab w:val="num" w:pos="1212"/>
        </w:tabs>
        <w:ind w:leftChars="600" w:left="1212" w:hangingChars="200" w:hanging="360"/>
      </w:pPr>
    </w:lvl>
  </w:abstractNum>
  <w:abstractNum w:abstractNumId="6" w15:restartNumberingAfterBreak="0">
    <w:nsid w:val="FFFFFF7F"/>
    <w:multiLevelType w:val="singleLevel"/>
    <w:tmpl w:val="D7B4A77E"/>
    <w:lvl w:ilvl="0">
      <w:start w:val="1"/>
      <w:numFmt w:val="decimal"/>
      <w:lvlText w:val="%1."/>
      <w:lvlJc w:val="left"/>
      <w:pPr>
        <w:tabs>
          <w:tab w:val="num" w:pos="786"/>
        </w:tabs>
        <w:ind w:leftChars="400" w:left="786" w:hangingChars="200" w:hanging="360"/>
      </w:pPr>
    </w:lvl>
  </w:abstractNum>
  <w:abstractNum w:abstractNumId="7" w15:restartNumberingAfterBreak="0">
    <w:nsid w:val="FFFFFF80"/>
    <w:multiLevelType w:val="singleLevel"/>
    <w:tmpl w:val="C0DA1032"/>
    <w:lvl w:ilvl="0">
      <w:start w:val="1"/>
      <w:numFmt w:val="bullet"/>
      <w:lvlText w:val=""/>
      <w:lvlJc w:val="left"/>
      <w:pPr>
        <w:tabs>
          <w:tab w:val="num" w:pos="2062"/>
        </w:tabs>
        <w:ind w:leftChars="1000" w:left="2062" w:hangingChars="200" w:hanging="360"/>
      </w:pPr>
      <w:rPr>
        <w:rFonts w:ascii="Wingdings" w:hAnsi="Wingdings" w:hint="default"/>
      </w:rPr>
    </w:lvl>
  </w:abstractNum>
  <w:abstractNum w:abstractNumId="8" w15:restartNumberingAfterBreak="0">
    <w:nsid w:val="FFFFFF81"/>
    <w:multiLevelType w:val="singleLevel"/>
    <w:tmpl w:val="D38C2A7E"/>
    <w:lvl w:ilvl="0">
      <w:start w:val="1"/>
      <w:numFmt w:val="bullet"/>
      <w:lvlText w:val=""/>
      <w:lvlJc w:val="left"/>
      <w:pPr>
        <w:tabs>
          <w:tab w:val="num" w:pos="1637"/>
        </w:tabs>
        <w:ind w:leftChars="800" w:left="1637" w:hangingChars="200" w:hanging="360"/>
      </w:pPr>
      <w:rPr>
        <w:rFonts w:ascii="Wingdings" w:hAnsi="Wingdings" w:hint="default"/>
      </w:rPr>
    </w:lvl>
  </w:abstractNum>
  <w:abstractNum w:abstractNumId="9" w15:restartNumberingAfterBreak="0">
    <w:nsid w:val="FFFFFF82"/>
    <w:multiLevelType w:val="singleLevel"/>
    <w:tmpl w:val="10088530"/>
    <w:lvl w:ilvl="0">
      <w:start w:val="1"/>
      <w:numFmt w:val="bullet"/>
      <w:lvlText w:val=""/>
      <w:lvlJc w:val="left"/>
      <w:pPr>
        <w:tabs>
          <w:tab w:val="num" w:pos="1212"/>
        </w:tabs>
        <w:ind w:leftChars="600" w:left="1212" w:hangingChars="200" w:hanging="360"/>
      </w:pPr>
      <w:rPr>
        <w:rFonts w:ascii="Wingdings" w:hAnsi="Wingdings" w:hint="default"/>
      </w:rPr>
    </w:lvl>
  </w:abstractNum>
  <w:abstractNum w:abstractNumId="10" w15:restartNumberingAfterBreak="0">
    <w:nsid w:val="FFFFFF83"/>
    <w:multiLevelType w:val="singleLevel"/>
    <w:tmpl w:val="2BF4753E"/>
    <w:lvl w:ilvl="0">
      <w:start w:val="1"/>
      <w:numFmt w:val="bullet"/>
      <w:lvlText w:val=""/>
      <w:lvlJc w:val="left"/>
      <w:pPr>
        <w:tabs>
          <w:tab w:val="num" w:pos="786"/>
        </w:tabs>
        <w:ind w:leftChars="400" w:left="786" w:hangingChars="200" w:hanging="360"/>
      </w:pPr>
      <w:rPr>
        <w:rFonts w:ascii="Wingdings" w:hAnsi="Wingdings" w:hint="default"/>
      </w:rPr>
    </w:lvl>
  </w:abstractNum>
  <w:abstractNum w:abstractNumId="11" w15:restartNumberingAfterBreak="0">
    <w:nsid w:val="FFFFFF88"/>
    <w:multiLevelType w:val="singleLevel"/>
    <w:tmpl w:val="26FCE95E"/>
    <w:lvl w:ilvl="0">
      <w:start w:val="1"/>
      <w:numFmt w:val="decimal"/>
      <w:lvlText w:val="%1."/>
      <w:lvlJc w:val="left"/>
      <w:pPr>
        <w:tabs>
          <w:tab w:val="num" w:pos="361"/>
        </w:tabs>
        <w:ind w:leftChars="200" w:left="361" w:hangingChars="200" w:hanging="360"/>
      </w:pPr>
    </w:lvl>
  </w:abstractNum>
  <w:abstractNum w:abstractNumId="12" w15:restartNumberingAfterBreak="0">
    <w:nsid w:val="FFFFFF89"/>
    <w:multiLevelType w:val="singleLevel"/>
    <w:tmpl w:val="F6223F20"/>
    <w:lvl w:ilvl="0">
      <w:start w:val="1"/>
      <w:numFmt w:val="bullet"/>
      <w:lvlText w:val=""/>
      <w:lvlJc w:val="left"/>
      <w:pPr>
        <w:tabs>
          <w:tab w:val="num" w:pos="361"/>
        </w:tabs>
        <w:ind w:leftChars="200" w:left="361" w:hangingChars="200" w:hanging="360"/>
      </w:pPr>
      <w:rPr>
        <w:rFonts w:ascii="Wingdings" w:hAnsi="Wingdings" w:hint="default"/>
      </w:rPr>
    </w:lvl>
  </w:abstractNum>
  <w:abstractNum w:abstractNumId="13" w15:restartNumberingAfterBreak="0">
    <w:nsid w:val="68405915"/>
    <w:multiLevelType w:val="multilevel"/>
    <w:tmpl w:val="17DA856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3"/>
  </w:num>
  <w:num w:numId="4">
    <w:abstractNumId w:val="13"/>
  </w:num>
  <w:num w:numId="5">
    <w:abstractNumId w:val="13"/>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3"/>
  </w:num>
  <w:num w:numId="1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13"/>
  </w:num>
  <w:num w:numId="13">
    <w:abstractNumId w:val="13"/>
  </w:num>
  <w:num w:numId="14">
    <w:abstractNumId w:val="12"/>
  </w:num>
  <w:num w:numId="15">
    <w:abstractNumId w:val="10"/>
  </w:num>
  <w:num w:numId="16">
    <w:abstractNumId w:val="9"/>
  </w:num>
  <w:num w:numId="17">
    <w:abstractNumId w:val="8"/>
  </w:num>
  <w:num w:numId="18">
    <w:abstractNumId w:val="7"/>
  </w:num>
  <w:num w:numId="19">
    <w:abstractNumId w:val="11"/>
  </w:num>
  <w:num w:numId="20">
    <w:abstractNumId w:val="6"/>
  </w:num>
  <w:num w:numId="21">
    <w:abstractNumId w:val="5"/>
  </w:num>
  <w:num w:numId="22">
    <w:abstractNumId w:val="4"/>
  </w:num>
  <w:num w:numId="2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
  <w:rsids>
    <w:rsidRoot w:val="00590D07"/>
    <w:rsid w:val="00011C8B"/>
    <w:rsid w:val="00027B02"/>
    <w:rsid w:val="000748F7"/>
    <w:rsid w:val="000F5B83"/>
    <w:rsid w:val="00112FF4"/>
    <w:rsid w:val="00202554"/>
    <w:rsid w:val="002E1641"/>
    <w:rsid w:val="004A3229"/>
    <w:rsid w:val="004B1F66"/>
    <w:rsid w:val="004E29B3"/>
    <w:rsid w:val="00560091"/>
    <w:rsid w:val="00590D07"/>
    <w:rsid w:val="005B4B77"/>
    <w:rsid w:val="00646584"/>
    <w:rsid w:val="006A345A"/>
    <w:rsid w:val="006F150E"/>
    <w:rsid w:val="00710580"/>
    <w:rsid w:val="00716F0A"/>
    <w:rsid w:val="007257B7"/>
    <w:rsid w:val="0078089C"/>
    <w:rsid w:val="00784D58"/>
    <w:rsid w:val="00785A38"/>
    <w:rsid w:val="007C4416"/>
    <w:rsid w:val="00803831"/>
    <w:rsid w:val="008A3D3F"/>
    <w:rsid w:val="008D6863"/>
    <w:rsid w:val="00910E56"/>
    <w:rsid w:val="009F3F7A"/>
    <w:rsid w:val="00A575C2"/>
    <w:rsid w:val="00B86B75"/>
    <w:rsid w:val="00BA5DE0"/>
    <w:rsid w:val="00BC48D5"/>
    <w:rsid w:val="00C1755E"/>
    <w:rsid w:val="00C34EDC"/>
    <w:rsid w:val="00C36279"/>
    <w:rsid w:val="00D55A7B"/>
    <w:rsid w:val="00E315A3"/>
    <w:rsid w:val="00E614DA"/>
    <w:rsid w:val="00F93AD6"/>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84722E"/>
  <w15:docId w15:val="{72EE79F7-B7A4-41CA-8EC7-CF3FB1CFDB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rsid w:val="00803831"/>
    <w:pPr>
      <w:spacing w:before="480" w:after="0"/>
      <w:outlineLvl w:val="0"/>
    </w:pPr>
    <w:rPr>
      <w:rFonts w:ascii="Palatino Linotype" w:eastAsia="나눔고딕" w:hAnsi="Palatino Linotype" w:cstheme="majorBidi"/>
      <w:b/>
      <w:bCs/>
      <w:sz w:val="28"/>
      <w:szCs w:val="28"/>
    </w:rPr>
  </w:style>
  <w:style w:type="paragraph" w:styleId="2">
    <w:name w:val="heading 2"/>
    <w:basedOn w:val="a"/>
    <w:next w:val="a0"/>
    <w:uiPriority w:val="9"/>
    <w:unhideWhenUsed/>
    <w:qFormat/>
    <w:rsid w:val="004B1F66"/>
    <w:pPr>
      <w:spacing w:before="200" w:after="0"/>
      <w:outlineLvl w:val="1"/>
    </w:pPr>
    <w:rPr>
      <w:rFonts w:ascii="Palatino Linotype" w:eastAsia="나눔명조" w:hAnsi="Palatino Linotype" w:cstheme="majorBidi"/>
      <w:b/>
      <w:bCs/>
    </w:rPr>
  </w:style>
  <w:style w:type="paragraph" w:styleId="3">
    <w:name w:val="heading 3"/>
    <w:basedOn w:val="a"/>
    <w:next w:val="a0"/>
    <w:uiPriority w:val="9"/>
    <w:unhideWhenUsed/>
    <w:qFormat/>
    <w:rsid w:val="00803831"/>
    <w:pPr>
      <w:spacing w:before="200" w:after="0"/>
      <w:outlineLvl w:val="2"/>
    </w:pPr>
    <w:rPr>
      <w:rFonts w:ascii="Palatino Linotype" w:eastAsia="나눔고딕" w:hAnsi="Palatino Linotype" w:cstheme="majorBidi"/>
      <w:bCs/>
    </w:rPr>
  </w:style>
  <w:style w:type="paragraph" w:styleId="4">
    <w:name w:val="heading 4"/>
    <w:basedOn w:val="a"/>
    <w:next w:val="a0"/>
    <w:uiPriority w:val="9"/>
    <w:unhideWhenUsed/>
    <w:qFormat/>
    <w:rsid w:val="00BA5DE0"/>
    <w:pPr>
      <w:spacing w:before="200" w:after="0"/>
      <w:outlineLvl w:val="3"/>
    </w:pPr>
    <w:rPr>
      <w:rFonts w:ascii="Palatino Linotype" w:eastAsia="나눔명조" w:hAnsi="Palatino Linotype" w:cstheme="majorBidi"/>
      <w:bCs/>
      <w:i/>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Char"/>
    <w:autoRedefine/>
    <w:qFormat/>
    <w:rsid w:val="002E1641"/>
    <w:pPr>
      <w:spacing w:before="180" w:after="180"/>
    </w:pPr>
    <w:rPr>
      <w:rFonts w:ascii="Palatino Linotype" w:eastAsia="휴먼명조" w:hAnsi="Palatino Linotype"/>
      <w:sz w:val="22"/>
      <w:szCs w:val="22"/>
    </w:rPr>
  </w:style>
  <w:style w:type="paragraph" w:customStyle="1" w:styleId="FirstParagraph">
    <w:name w:val="First Paragraph"/>
    <w:basedOn w:val="a0"/>
    <w:next w:val="a0"/>
    <w:qFormat/>
    <w:rsid w:val="007C4416"/>
  </w:style>
  <w:style w:type="paragraph" w:customStyle="1" w:styleId="Compact">
    <w:name w:val="Compact"/>
    <w:basedOn w:val="a0"/>
    <w:qFormat/>
    <w:rsid w:val="00803831"/>
    <w:pPr>
      <w:spacing w:before="36" w:after="36"/>
    </w:pPr>
  </w:style>
  <w:style w:type="paragraph" w:styleId="a4">
    <w:name w:val="Title"/>
    <w:basedOn w:val="a"/>
    <w:next w:val="a0"/>
    <w:qFormat/>
    <w:rsid w:val="00803831"/>
    <w:pPr>
      <w:spacing w:before="480" w:after="240"/>
      <w:jc w:val="center"/>
    </w:pPr>
    <w:rPr>
      <w:rFonts w:ascii="Palatino Linotype" w:eastAsia="나눔고딕" w:hAnsi="Palatino Linotype" w:cstheme="majorBidi"/>
      <w:b/>
      <w:bCs/>
      <w:sz w:val="36"/>
      <w:szCs w:val="36"/>
    </w:rPr>
  </w:style>
  <w:style w:type="paragraph" w:styleId="a5">
    <w:name w:val="Subtitle"/>
    <w:basedOn w:val="a4"/>
    <w:next w:val="a0"/>
    <w:qFormat/>
    <w:pPr>
      <w:keepNext/>
      <w:keepLines/>
      <w:spacing w:before="240"/>
    </w:pPr>
    <w:rPr>
      <w:sz w:val="30"/>
      <w:szCs w:val="30"/>
    </w:rPr>
  </w:style>
  <w:style w:type="paragraph" w:customStyle="1" w:styleId="Author">
    <w:name w:val="Author"/>
    <w:next w:val="a0"/>
    <w:qFormat/>
    <w:rsid w:val="002E1641"/>
    <w:pPr>
      <w:jc w:val="center"/>
    </w:pPr>
    <w:rPr>
      <w:rFonts w:ascii="Palatino Linotype" w:eastAsia="휴먼명조" w:hAnsi="Palatino Linotype"/>
    </w:rPr>
  </w:style>
  <w:style w:type="paragraph" w:styleId="a6">
    <w:name w:val="Date"/>
    <w:next w:val="a0"/>
    <w:qFormat/>
    <w:rsid w:val="007C4416"/>
    <w:pPr>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rsid w:val="0078089C"/>
    <w:pPr>
      <w:spacing w:before="120" w:after="120"/>
      <w:ind w:leftChars="300" w:left="300" w:rightChars="300" w:right="300"/>
      <w:mirrorIndents/>
      <w:jc w:val="center"/>
    </w:pPr>
    <w:rPr>
      <w:rFonts w:cstheme="majorBidi"/>
      <w:bCs/>
      <w:i/>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Char0"/>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Char0">
    <w:name w:val="캡션 Char"/>
    <w:basedOn w:val="a1"/>
    <w:link w:val="aa"/>
  </w:style>
  <w:style w:type="character" w:customStyle="1" w:styleId="VerbatimChar">
    <w:name w:val="Verbatim Char"/>
    <w:basedOn w:val="Char0"/>
    <w:link w:val="SourceCode"/>
    <w:rsid w:val="008A3D3F"/>
    <w:rPr>
      <w:rFonts w:ascii="Courier New" w:eastAsia="Courier New" w:hAnsi="Courier New"/>
      <w:sz w:val="20"/>
      <w:shd w:val="clear" w:color="auto" w:fill="F8F8F8"/>
    </w:rPr>
  </w:style>
  <w:style w:type="character" w:styleId="ab">
    <w:name w:val="footnote reference"/>
    <w:basedOn w:val="Char0"/>
    <w:rPr>
      <w:vertAlign w:val="superscript"/>
    </w:rPr>
  </w:style>
  <w:style w:type="character" w:styleId="ac">
    <w:name w:val="Hyperlink"/>
    <w:basedOn w:val="Char0"/>
    <w:uiPriority w:val="99"/>
    <w:rsid w:val="007C4416"/>
    <w:rPr>
      <w:color w:val="4F81BD" w:themeColor="accent1"/>
    </w:rPr>
  </w:style>
  <w:style w:type="paragraph" w:styleId="TOC">
    <w:name w:val="TOC Heading"/>
    <w:basedOn w:val="1"/>
    <w:next w:val="a0"/>
    <w:uiPriority w:val="39"/>
    <w:unhideWhenUsed/>
    <w:qFormat/>
    <w:rsid w:val="00027B02"/>
    <w:pPr>
      <w:spacing w:before="240" w:line="259" w:lineRule="auto"/>
      <w:jc w:val="center"/>
      <w:outlineLvl w:val="9"/>
    </w:pPr>
    <w:rPr>
      <w:b w:val="0"/>
      <w:bCs w:val="0"/>
      <w:color w:val="0070C0"/>
      <w:sz w:val="24"/>
      <w:szCs w:val="24"/>
      <w:u w:val="single"/>
    </w:rPr>
  </w:style>
  <w:style w:type="paragraph" w:customStyle="1" w:styleId="SourceCode">
    <w:name w:val="Source Code"/>
    <w:basedOn w:val="a"/>
    <w:link w:val="VerbatimChar"/>
    <w:rsid w:val="008A3D3F"/>
    <w:pPr>
      <w:shd w:val="clear" w:color="auto" w:fill="F8F8F8"/>
      <w:wordWrap w:val="0"/>
    </w:pPr>
    <w:rPr>
      <w:rFonts w:ascii="Courier New" w:eastAsia="Courier New" w:hAnsi="Courier New"/>
      <w:sz w:val="20"/>
    </w:rPr>
  </w:style>
  <w:style w:type="character" w:customStyle="1" w:styleId="KeywordTok">
    <w:name w:val="KeywordTok"/>
    <w:basedOn w:val="VerbatimChar"/>
    <w:rsid w:val="00803831"/>
    <w:rPr>
      <w:rFonts w:ascii="Courier New" w:eastAsia="나눔고딕코딩" w:hAnsi="Courier New"/>
      <w:color w:val="204A87"/>
      <w:sz w:val="20"/>
      <w:shd w:val="clear" w:color="auto" w:fill="F8F8F8"/>
    </w:rPr>
  </w:style>
  <w:style w:type="character" w:customStyle="1" w:styleId="DataTypeTok">
    <w:name w:val="DataTypeTok"/>
    <w:basedOn w:val="VerbatimChar"/>
    <w:rPr>
      <w:rFonts w:ascii="Courier New" w:eastAsia="나눔고딕코딩" w:hAnsi="Courier New"/>
      <w:color w:val="204A87"/>
      <w:sz w:val="20"/>
      <w:shd w:val="clear" w:color="auto" w:fill="F8F8F8"/>
    </w:rPr>
  </w:style>
  <w:style w:type="character" w:customStyle="1" w:styleId="DecValTok">
    <w:name w:val="DecValTok"/>
    <w:basedOn w:val="VerbatimChar"/>
    <w:rPr>
      <w:rFonts w:ascii="Courier New" w:eastAsia="나눔고딕코딩" w:hAnsi="Courier New"/>
      <w:color w:val="0000CF"/>
      <w:sz w:val="20"/>
      <w:shd w:val="clear" w:color="auto" w:fill="F8F8F8"/>
    </w:rPr>
  </w:style>
  <w:style w:type="character" w:customStyle="1" w:styleId="BaseNTok">
    <w:name w:val="BaseNTok"/>
    <w:basedOn w:val="VerbatimChar"/>
    <w:rPr>
      <w:rFonts w:ascii="Courier New" w:eastAsia="나눔고딕코딩" w:hAnsi="Courier New"/>
      <w:color w:val="0000CF"/>
      <w:sz w:val="20"/>
      <w:shd w:val="clear" w:color="auto" w:fill="F8F8F8"/>
    </w:rPr>
  </w:style>
  <w:style w:type="character" w:customStyle="1" w:styleId="FloatTok">
    <w:name w:val="FloatTok"/>
    <w:basedOn w:val="VerbatimChar"/>
    <w:rPr>
      <w:rFonts w:ascii="Courier New" w:eastAsia="나눔고딕코딩" w:hAnsi="Courier New"/>
      <w:color w:val="0000CF"/>
      <w:sz w:val="20"/>
      <w:shd w:val="clear" w:color="auto" w:fill="F8F8F8"/>
    </w:rPr>
  </w:style>
  <w:style w:type="character" w:customStyle="1" w:styleId="ConstantTok">
    <w:name w:val="ConstantTok"/>
    <w:basedOn w:val="VerbatimChar"/>
    <w:rPr>
      <w:rFonts w:ascii="Courier New" w:eastAsia="나눔고딕코딩" w:hAnsi="Courier New"/>
      <w:color w:val="000000"/>
      <w:sz w:val="20"/>
      <w:shd w:val="clear" w:color="auto" w:fill="F8F8F8"/>
    </w:rPr>
  </w:style>
  <w:style w:type="character" w:customStyle="1" w:styleId="CharTok">
    <w:name w:val="CharTok"/>
    <w:basedOn w:val="VerbatimChar"/>
    <w:rPr>
      <w:rFonts w:ascii="Courier New" w:eastAsia="나눔고딕코딩" w:hAnsi="Courier New"/>
      <w:color w:val="4E9A06"/>
      <w:sz w:val="20"/>
      <w:shd w:val="clear" w:color="auto" w:fill="F8F8F8"/>
    </w:rPr>
  </w:style>
  <w:style w:type="character" w:customStyle="1" w:styleId="SpecialCharTok">
    <w:name w:val="SpecialCharTok"/>
    <w:basedOn w:val="VerbatimChar"/>
    <w:rPr>
      <w:rFonts w:ascii="Courier New" w:eastAsia="나눔고딕코딩" w:hAnsi="Courier New"/>
      <w:color w:val="000000"/>
      <w:sz w:val="20"/>
      <w:shd w:val="clear" w:color="auto" w:fill="F8F8F8"/>
    </w:rPr>
  </w:style>
  <w:style w:type="character" w:customStyle="1" w:styleId="StringTok">
    <w:name w:val="StringTok"/>
    <w:basedOn w:val="VerbatimChar"/>
    <w:rPr>
      <w:rFonts w:ascii="Courier New" w:eastAsia="나눔고딕코딩" w:hAnsi="Courier New"/>
      <w:color w:val="4E9A06"/>
      <w:sz w:val="20"/>
      <w:shd w:val="clear" w:color="auto" w:fill="F8F8F8"/>
    </w:rPr>
  </w:style>
  <w:style w:type="character" w:customStyle="1" w:styleId="VerbatimStringTok">
    <w:name w:val="VerbatimStringTok"/>
    <w:basedOn w:val="VerbatimChar"/>
    <w:rPr>
      <w:rFonts w:ascii="Courier New" w:eastAsia="나눔고딕코딩" w:hAnsi="Courier New"/>
      <w:color w:val="4E9A06"/>
      <w:sz w:val="20"/>
      <w:shd w:val="clear" w:color="auto" w:fill="F8F8F8"/>
    </w:rPr>
  </w:style>
  <w:style w:type="character" w:customStyle="1" w:styleId="SpecialStringTok">
    <w:name w:val="SpecialStringTok"/>
    <w:basedOn w:val="VerbatimChar"/>
    <w:rPr>
      <w:rFonts w:ascii="Courier New" w:eastAsia="나눔고딕코딩" w:hAnsi="Courier New"/>
      <w:color w:val="4E9A06"/>
      <w:sz w:val="20"/>
      <w:shd w:val="clear" w:color="auto" w:fill="F8F8F8"/>
    </w:rPr>
  </w:style>
  <w:style w:type="character" w:customStyle="1" w:styleId="ImportTok">
    <w:name w:val="ImportTok"/>
    <w:basedOn w:val="VerbatimChar"/>
    <w:rPr>
      <w:rFonts w:ascii="Courier New" w:eastAsia="나눔고딕코딩" w:hAnsi="Courier New"/>
      <w:sz w:val="20"/>
      <w:shd w:val="clear" w:color="auto" w:fill="F8F8F8"/>
    </w:rPr>
  </w:style>
  <w:style w:type="character" w:customStyle="1" w:styleId="CommentTok">
    <w:name w:val="CommentTok"/>
    <w:basedOn w:val="VerbatimChar"/>
    <w:rPr>
      <w:rFonts w:ascii="Courier New" w:eastAsia="나눔고딕코딩" w:hAnsi="Courier New"/>
      <w:i/>
      <w:color w:val="8F5902"/>
      <w:sz w:val="20"/>
      <w:shd w:val="clear" w:color="auto" w:fill="F8F8F8"/>
    </w:rPr>
  </w:style>
  <w:style w:type="character" w:customStyle="1" w:styleId="DocumentationTok">
    <w:name w:val="DocumentationTok"/>
    <w:basedOn w:val="VerbatimChar"/>
    <w:rPr>
      <w:rFonts w:ascii="Courier New" w:eastAsia="나눔고딕코딩" w:hAnsi="Courier New"/>
      <w:b/>
      <w:i/>
      <w:color w:val="8F5902"/>
      <w:sz w:val="20"/>
      <w:shd w:val="clear" w:color="auto" w:fill="F8F8F8"/>
    </w:rPr>
  </w:style>
  <w:style w:type="character" w:customStyle="1" w:styleId="AnnotationTok">
    <w:name w:val="AnnotationTok"/>
    <w:basedOn w:val="VerbatimChar"/>
    <w:rPr>
      <w:rFonts w:ascii="Courier New" w:eastAsia="나눔고딕코딩" w:hAnsi="Courier New"/>
      <w:b/>
      <w:i/>
      <w:color w:val="8F5902"/>
      <w:sz w:val="20"/>
      <w:shd w:val="clear" w:color="auto" w:fill="F8F8F8"/>
    </w:rPr>
  </w:style>
  <w:style w:type="character" w:customStyle="1" w:styleId="CommentVarTok">
    <w:name w:val="CommentVarTok"/>
    <w:basedOn w:val="VerbatimChar"/>
    <w:rPr>
      <w:rFonts w:ascii="Courier New" w:eastAsia="나눔고딕코딩" w:hAnsi="Courier New"/>
      <w:b/>
      <w:i/>
      <w:color w:val="8F5902"/>
      <w:sz w:val="20"/>
      <w:shd w:val="clear" w:color="auto" w:fill="F8F8F8"/>
    </w:rPr>
  </w:style>
  <w:style w:type="character" w:customStyle="1" w:styleId="OtherTok">
    <w:name w:val="OtherTok"/>
    <w:basedOn w:val="VerbatimChar"/>
    <w:rPr>
      <w:rFonts w:ascii="Courier New" w:eastAsia="나눔고딕코딩" w:hAnsi="Courier New"/>
      <w:color w:val="8F5902"/>
      <w:sz w:val="20"/>
      <w:shd w:val="clear" w:color="auto" w:fill="F8F8F8"/>
    </w:rPr>
  </w:style>
  <w:style w:type="character" w:customStyle="1" w:styleId="FunctionTok">
    <w:name w:val="FunctionTok"/>
    <w:basedOn w:val="VerbatimChar"/>
    <w:rPr>
      <w:rFonts w:ascii="Courier New" w:eastAsia="나눔고딕코딩" w:hAnsi="Courier New"/>
      <w:color w:val="000000"/>
      <w:sz w:val="20"/>
      <w:shd w:val="clear" w:color="auto" w:fill="F8F8F8"/>
    </w:rPr>
  </w:style>
  <w:style w:type="character" w:customStyle="1" w:styleId="VariableTok">
    <w:name w:val="VariableTok"/>
    <w:basedOn w:val="VerbatimChar"/>
    <w:rPr>
      <w:rFonts w:ascii="Courier New" w:eastAsia="나눔고딕코딩" w:hAnsi="Courier New"/>
      <w:color w:val="000000"/>
      <w:sz w:val="20"/>
      <w:shd w:val="clear" w:color="auto" w:fill="F8F8F8"/>
    </w:rPr>
  </w:style>
  <w:style w:type="character" w:customStyle="1" w:styleId="ControlFlowTok">
    <w:name w:val="ControlFlowTok"/>
    <w:basedOn w:val="VerbatimChar"/>
    <w:rsid w:val="00803831"/>
    <w:rPr>
      <w:rFonts w:ascii="Courier New" w:eastAsia="나눔고딕코딩" w:hAnsi="Courier New"/>
      <w:color w:val="204A87"/>
      <w:sz w:val="20"/>
      <w:shd w:val="clear" w:color="auto" w:fill="F8F8F8"/>
    </w:rPr>
  </w:style>
  <w:style w:type="character" w:customStyle="1" w:styleId="OperatorTok">
    <w:name w:val="OperatorTok"/>
    <w:basedOn w:val="VerbatimChar"/>
    <w:rPr>
      <w:rFonts w:ascii="Courier New" w:eastAsia="나눔고딕코딩" w:hAnsi="Courier New"/>
      <w:b/>
      <w:color w:val="CE5C00"/>
      <w:sz w:val="20"/>
      <w:shd w:val="clear" w:color="auto" w:fill="F8F8F8"/>
    </w:rPr>
  </w:style>
  <w:style w:type="character" w:customStyle="1" w:styleId="BuiltInTok">
    <w:name w:val="BuiltInTok"/>
    <w:basedOn w:val="VerbatimChar"/>
    <w:rPr>
      <w:rFonts w:ascii="Courier New" w:eastAsia="나눔고딕코딩" w:hAnsi="Courier New"/>
      <w:sz w:val="20"/>
      <w:shd w:val="clear" w:color="auto" w:fill="F8F8F8"/>
    </w:rPr>
  </w:style>
  <w:style w:type="character" w:customStyle="1" w:styleId="ExtensionTok">
    <w:name w:val="ExtensionTok"/>
    <w:basedOn w:val="VerbatimChar"/>
    <w:rPr>
      <w:rFonts w:ascii="Courier New" w:eastAsia="나눔고딕코딩" w:hAnsi="Courier New"/>
      <w:sz w:val="20"/>
      <w:shd w:val="clear" w:color="auto" w:fill="F8F8F8"/>
    </w:rPr>
  </w:style>
  <w:style w:type="character" w:customStyle="1" w:styleId="PreprocessorTok">
    <w:name w:val="PreprocessorTok"/>
    <w:basedOn w:val="VerbatimChar"/>
    <w:rPr>
      <w:rFonts w:ascii="Courier New" w:eastAsia="나눔고딕코딩" w:hAnsi="Courier New"/>
      <w:i/>
      <w:color w:val="8F5902"/>
      <w:sz w:val="20"/>
      <w:shd w:val="clear" w:color="auto" w:fill="F8F8F8"/>
    </w:rPr>
  </w:style>
  <w:style w:type="character" w:customStyle="1" w:styleId="AttributeTok">
    <w:name w:val="AttributeTok"/>
    <w:basedOn w:val="VerbatimChar"/>
    <w:rPr>
      <w:rFonts w:ascii="Courier New" w:eastAsia="나눔고딕코딩" w:hAnsi="Courier New"/>
      <w:color w:val="C4A000"/>
      <w:sz w:val="20"/>
      <w:shd w:val="clear" w:color="auto" w:fill="F8F8F8"/>
    </w:rPr>
  </w:style>
  <w:style w:type="character" w:customStyle="1" w:styleId="RegionMarkerTok">
    <w:name w:val="RegionMarkerTok"/>
    <w:basedOn w:val="VerbatimChar"/>
    <w:rPr>
      <w:rFonts w:ascii="Courier New" w:eastAsia="나눔고딕코딩" w:hAnsi="Courier New"/>
      <w:sz w:val="20"/>
      <w:shd w:val="clear" w:color="auto" w:fill="F8F8F8"/>
    </w:rPr>
  </w:style>
  <w:style w:type="character" w:customStyle="1" w:styleId="InformationTok">
    <w:name w:val="InformationTok"/>
    <w:basedOn w:val="VerbatimChar"/>
    <w:rPr>
      <w:rFonts w:ascii="Courier New" w:eastAsia="나눔고딕코딩" w:hAnsi="Courier New"/>
      <w:b/>
      <w:i/>
      <w:color w:val="8F5902"/>
      <w:sz w:val="20"/>
      <w:shd w:val="clear" w:color="auto" w:fill="F8F8F8"/>
    </w:rPr>
  </w:style>
  <w:style w:type="character" w:customStyle="1" w:styleId="WarningTok">
    <w:name w:val="WarningTok"/>
    <w:basedOn w:val="VerbatimChar"/>
    <w:rPr>
      <w:rFonts w:ascii="Courier New" w:eastAsia="나눔고딕코딩" w:hAnsi="Courier New"/>
      <w:b/>
      <w:i/>
      <w:color w:val="8F5902"/>
      <w:sz w:val="20"/>
      <w:shd w:val="clear" w:color="auto" w:fill="F8F8F8"/>
    </w:rPr>
  </w:style>
  <w:style w:type="character" w:customStyle="1" w:styleId="AlertTok">
    <w:name w:val="AlertTok"/>
    <w:basedOn w:val="VerbatimChar"/>
    <w:rPr>
      <w:rFonts w:ascii="Courier New" w:eastAsia="나눔고딕코딩" w:hAnsi="Courier New"/>
      <w:color w:val="EF2929"/>
      <w:sz w:val="20"/>
      <w:shd w:val="clear" w:color="auto" w:fill="F8F8F8"/>
    </w:rPr>
  </w:style>
  <w:style w:type="character" w:customStyle="1" w:styleId="ErrorTok">
    <w:name w:val="ErrorTok"/>
    <w:basedOn w:val="VerbatimChar"/>
    <w:rPr>
      <w:rFonts w:ascii="Courier New" w:eastAsia="나눔고딕코딩" w:hAnsi="Courier New"/>
      <w:b/>
      <w:color w:val="A40000"/>
      <w:sz w:val="20"/>
      <w:shd w:val="clear" w:color="auto" w:fill="F8F8F8"/>
    </w:rPr>
  </w:style>
  <w:style w:type="character" w:customStyle="1" w:styleId="NormalTok">
    <w:name w:val="NormalTok"/>
    <w:basedOn w:val="VerbatimChar"/>
    <w:rPr>
      <w:rFonts w:ascii="Courier New" w:eastAsia="나눔고딕코딩" w:hAnsi="Courier New"/>
      <w:sz w:val="20"/>
      <w:shd w:val="clear" w:color="auto" w:fill="F8F8F8"/>
    </w:rPr>
  </w:style>
  <w:style w:type="paragraph" w:styleId="10">
    <w:name w:val="toc 1"/>
    <w:basedOn w:val="a"/>
    <w:next w:val="a"/>
    <w:autoRedefine/>
    <w:uiPriority w:val="39"/>
    <w:unhideWhenUsed/>
    <w:rsid w:val="00027B02"/>
    <w:pPr>
      <w:tabs>
        <w:tab w:val="right" w:leader="dot" w:pos="9350"/>
      </w:tabs>
      <w:spacing w:line="160" w:lineRule="atLeast"/>
    </w:pPr>
    <w:rPr>
      <w:rFonts w:ascii="Palatino Linotype" w:eastAsia="나눔명조" w:hAnsi="Palatino Linotype"/>
      <w:noProof/>
      <w:color w:val="0070C0"/>
    </w:rPr>
  </w:style>
  <w:style w:type="paragraph" w:styleId="20">
    <w:name w:val="toc 2"/>
    <w:basedOn w:val="a"/>
    <w:next w:val="a"/>
    <w:autoRedefine/>
    <w:uiPriority w:val="39"/>
    <w:unhideWhenUsed/>
    <w:rsid w:val="00027B02"/>
    <w:pPr>
      <w:tabs>
        <w:tab w:val="right" w:leader="dot" w:pos="9350"/>
      </w:tabs>
      <w:ind w:leftChars="200" w:left="480"/>
    </w:pPr>
    <w:rPr>
      <w:rFonts w:ascii="Palatino Linotype" w:eastAsia="나눔명조" w:hAnsi="Palatino Linotype"/>
      <w:noProof/>
      <w:color w:val="0070C0"/>
      <w:sz w:val="20"/>
      <w:szCs w:val="20"/>
    </w:rPr>
  </w:style>
  <w:style w:type="paragraph" w:styleId="30">
    <w:name w:val="toc 3"/>
    <w:basedOn w:val="a"/>
    <w:next w:val="a"/>
    <w:autoRedefine/>
    <w:uiPriority w:val="39"/>
    <w:unhideWhenUsed/>
    <w:rsid w:val="00027B02"/>
    <w:pPr>
      <w:tabs>
        <w:tab w:val="right" w:leader="dot" w:pos="9350"/>
      </w:tabs>
      <w:ind w:leftChars="400" w:left="960"/>
    </w:pPr>
    <w:rPr>
      <w:rFonts w:ascii="Palatino Linotype" w:eastAsia="나눔명조" w:hAnsi="Palatino Linotype"/>
      <w:noProof/>
      <w:color w:val="0070C0"/>
      <w:sz w:val="20"/>
      <w:szCs w:val="20"/>
    </w:rPr>
  </w:style>
  <w:style w:type="character" w:customStyle="1" w:styleId="Char">
    <w:name w:val="본문 Char"/>
    <w:basedOn w:val="a1"/>
    <w:link w:val="a0"/>
    <w:rsid w:val="002E1641"/>
    <w:rPr>
      <w:rFonts w:ascii="Palatino Linotype" w:eastAsia="휴먼명조" w:hAnsi="Palatino Linotype"/>
      <w:sz w:val="22"/>
      <w:szCs w:val="22"/>
    </w:rPr>
  </w:style>
  <w:style w:type="paragraph" w:styleId="ad">
    <w:name w:val="header"/>
    <w:basedOn w:val="a"/>
    <w:link w:val="Char1"/>
    <w:unhideWhenUsed/>
    <w:rsid w:val="0078089C"/>
    <w:pPr>
      <w:tabs>
        <w:tab w:val="center" w:pos="4680"/>
        <w:tab w:val="right" w:pos="9360"/>
      </w:tabs>
      <w:snapToGrid w:val="0"/>
    </w:pPr>
  </w:style>
  <w:style w:type="character" w:customStyle="1" w:styleId="Char1">
    <w:name w:val="머리글 Char"/>
    <w:basedOn w:val="a1"/>
    <w:link w:val="ad"/>
    <w:rsid w:val="0078089C"/>
  </w:style>
  <w:style w:type="paragraph" w:styleId="ae">
    <w:name w:val="footer"/>
    <w:basedOn w:val="a"/>
    <w:link w:val="Char2"/>
    <w:uiPriority w:val="99"/>
    <w:unhideWhenUsed/>
    <w:rsid w:val="0078089C"/>
    <w:pPr>
      <w:tabs>
        <w:tab w:val="center" w:pos="4680"/>
        <w:tab w:val="right" w:pos="9360"/>
      </w:tabs>
      <w:snapToGrid w:val="0"/>
    </w:pPr>
  </w:style>
  <w:style w:type="character" w:customStyle="1" w:styleId="Char2">
    <w:name w:val="바닥글 Char"/>
    <w:basedOn w:val="a1"/>
    <w:link w:val="ae"/>
    <w:uiPriority w:val="99"/>
    <w:rsid w:val="0078089C"/>
  </w:style>
  <w:style w:type="paragraph" w:styleId="af">
    <w:name w:val="Balloon Text"/>
    <w:basedOn w:val="a"/>
    <w:link w:val="Char3"/>
    <w:semiHidden/>
    <w:unhideWhenUsed/>
    <w:rsid w:val="005B4B77"/>
    <w:pPr>
      <w:spacing w:after="0"/>
    </w:pPr>
    <w:rPr>
      <w:rFonts w:asciiTheme="majorHAnsi" w:eastAsiaTheme="majorEastAsia" w:hAnsiTheme="majorHAnsi" w:cstheme="majorBidi"/>
      <w:sz w:val="18"/>
      <w:szCs w:val="18"/>
    </w:rPr>
  </w:style>
  <w:style w:type="character" w:customStyle="1" w:styleId="Char3">
    <w:name w:val="풍선 도움말 텍스트 Char"/>
    <w:basedOn w:val="a1"/>
    <w:link w:val="af"/>
    <w:semiHidden/>
    <w:rsid w:val="005B4B77"/>
    <w:rPr>
      <w:rFonts w:asciiTheme="majorHAnsi" w:eastAsiaTheme="majorEastAsia" w:hAnsiTheme="majorHAnsi" w:cstheme="majorBidi"/>
      <w:sz w:val="18"/>
      <w:szCs w:val="18"/>
    </w:rPr>
  </w:style>
  <w:style w:type="character" w:styleId="af0">
    <w:name w:val="FollowedHyperlink"/>
    <w:basedOn w:val="a1"/>
    <w:semiHidden/>
    <w:unhideWhenUsed/>
    <w:rsid w:val="002E1641"/>
    <w:rPr>
      <w:color w:val="800080" w:themeColor="followedHyperlink"/>
      <w:u w:val="single"/>
    </w:rPr>
  </w:style>
  <w:style w:type="paragraph" w:styleId="af1">
    <w:name w:val="No Spacing"/>
    <w:rsid w:val="002E1641"/>
    <w:pPr>
      <w:spacing w:after="0"/>
    </w:pPr>
    <w:rPr>
      <w:rFonts w:eastAsia="Courier Ne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rmarkdown.rstudio.com/articles_docx.html" TargetMode="External"/><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rmarkdown.rstudio.com/articles_docx.html" TargetMode="Externa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vimeo.com/110804387"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vimeo.com/110804387" TargetMode="Externa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A8F103-7268-48F5-BEFA-57F4BCF323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TotalTime>
  <Pages>5</Pages>
  <Words>559</Words>
  <Characters>3188</Characters>
  <Application>Microsoft Office Word</Application>
  <DocSecurity>0</DocSecurity>
  <Lines>26</Lines>
  <Paragraphs>7</Paragraphs>
  <ScaleCrop>false</ScaleCrop>
  <HeadingPairs>
    <vt:vector size="2" baseType="variant">
      <vt:variant>
        <vt:lpstr>제목</vt:lpstr>
      </vt:variant>
      <vt:variant>
        <vt:i4>1</vt:i4>
      </vt:variant>
    </vt:vector>
  </HeadingPairs>
  <TitlesOfParts>
    <vt:vector size="1" baseType="lpstr">
      <vt:lpstr>docx template 템플릿</vt:lpstr>
    </vt:vector>
  </TitlesOfParts>
  <Company/>
  <LinksUpToDate>false</LinksUpToDate>
  <CharactersWithSpaces>37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x template 템플릿</dc:title>
  <dc:creator>learningSpoonsR</dc:creator>
  <cp:lastModifiedBy>user</cp:lastModifiedBy>
  <cp:revision>18</cp:revision>
  <dcterms:created xsi:type="dcterms:W3CDTF">2019-01-30T15:33:00Z</dcterms:created>
  <dcterms:modified xsi:type="dcterms:W3CDTF">2019-12-13T05:48:00Z</dcterms:modified>
</cp:coreProperties>
</file>